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5A6E97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51516C33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01A2B2EA" w14:textId="77777777" w:rsidR="002041C1" w:rsidRPr="002041C1" w:rsidRDefault="002041C1" w:rsidP="005642DE">
      <w:pPr>
        <w:pStyle w:val="Title"/>
        <w:jc w:val="left"/>
        <w:rPr>
          <w:rFonts w:ascii="Calibri" w:hAnsi="Calibri" w:cs="Calibri"/>
          <w:sz w:val="24"/>
          <w:szCs w:val="24"/>
        </w:rPr>
      </w:pPr>
    </w:p>
    <w:p w14:paraId="59B673E1" w14:textId="77777777" w:rsidR="00DD5A33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423A4116" w14:textId="77777777" w:rsidR="001C7206" w:rsidRDefault="001C7206" w:rsidP="001C7206">
      <w:pPr>
        <w:pStyle w:val="RFP-QHeader2"/>
        <w:rPr>
          <w:rFonts w:ascii="Calibri" w:hAnsi="Calibri" w:cs="Calibri"/>
          <w:sz w:val="40"/>
          <w:szCs w:val="40"/>
        </w:rPr>
      </w:pPr>
      <w:r w:rsidRPr="001C7206">
        <w:rPr>
          <w:rFonts w:ascii="Calibri" w:hAnsi="Calibri" w:cs="Calibri"/>
          <w:sz w:val="40"/>
          <w:szCs w:val="40"/>
          <w:highlight w:val="yellow"/>
        </w:rPr>
        <w:t>ALAMEDA COUNTY HEALTH</w:t>
      </w:r>
    </w:p>
    <w:p w14:paraId="47885369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6C709ED5" w14:textId="0E912C64" w:rsidR="00985AE1" w:rsidRPr="00DC0D1D" w:rsidRDefault="002E5490" w:rsidP="00595103">
      <w:pPr>
        <w:pStyle w:val="Title"/>
        <w:spacing w:after="120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Bidders Conference</w:t>
      </w:r>
      <w:r w:rsidR="001C2C6D" w:rsidRPr="001C2C6D">
        <w:rPr>
          <w:rFonts w:ascii="Calibri" w:hAnsi="Calibri" w:cs="Calibri"/>
          <w:sz w:val="40"/>
          <w:szCs w:val="40"/>
          <w:highlight w:val="yellow"/>
        </w:rPr>
        <w:t>s</w:t>
      </w:r>
      <w:r w:rsidR="005A1278">
        <w:rPr>
          <w:rFonts w:ascii="Calibri" w:hAnsi="Calibri" w:cs="Calibri"/>
          <w:sz w:val="40"/>
          <w:szCs w:val="40"/>
        </w:rPr>
        <w:t xml:space="preserve"> Attendee</w:t>
      </w:r>
      <w:r w:rsidR="002568B0" w:rsidRPr="002568B0">
        <w:rPr>
          <w:rFonts w:ascii="Calibri" w:hAnsi="Calibri" w:cs="Calibri"/>
          <w:sz w:val="40"/>
          <w:szCs w:val="40"/>
        </w:rPr>
        <w:t>s</w:t>
      </w:r>
      <w:r w:rsidR="00D34403">
        <w:rPr>
          <w:rFonts w:ascii="Calibri" w:hAnsi="Calibri" w:cs="Calibri"/>
          <w:sz w:val="40"/>
          <w:szCs w:val="40"/>
        </w:rPr>
        <w:t xml:space="preserve"> List</w:t>
      </w:r>
      <w:r w:rsidR="002D5FC3">
        <w:rPr>
          <w:rFonts w:ascii="Calibri" w:hAnsi="Calibri" w:cs="Calibri"/>
          <w:sz w:val="40"/>
          <w:szCs w:val="40"/>
        </w:rPr>
        <w:t xml:space="preserve"> V.2</w:t>
      </w:r>
    </w:p>
    <w:p w14:paraId="4E0A0E17" w14:textId="3AD78EC0" w:rsidR="00D34403" w:rsidRPr="003916A9" w:rsidRDefault="00D34403" w:rsidP="00595103">
      <w:pPr>
        <w:pStyle w:val="Title"/>
        <w:spacing w:after="120"/>
        <w:rPr>
          <w:rFonts w:ascii="Calibri" w:hAnsi="Calibri" w:cs="Calibri"/>
          <w:color w:val="000000" w:themeColor="text1"/>
          <w:sz w:val="40"/>
          <w:szCs w:val="40"/>
        </w:rPr>
      </w:pPr>
      <w:r w:rsidRPr="003916A9">
        <w:rPr>
          <w:rFonts w:ascii="Calibri" w:hAnsi="Calibri" w:cs="Calibri"/>
          <w:color w:val="000000" w:themeColor="text1"/>
          <w:sz w:val="40"/>
          <w:szCs w:val="40"/>
        </w:rPr>
        <w:t>to</w:t>
      </w:r>
    </w:p>
    <w:p w14:paraId="7D8620B9" w14:textId="3C9B74D0" w:rsidR="00D34403" w:rsidRPr="003916A9" w:rsidRDefault="003916A9" w:rsidP="00595103">
      <w:pPr>
        <w:pStyle w:val="Subtitle"/>
        <w:spacing w:after="120"/>
        <w:rPr>
          <w:rFonts w:ascii="Calibri" w:hAnsi="Calibri" w:cs="Calibri"/>
          <w:color w:val="000000" w:themeColor="text1"/>
          <w:sz w:val="40"/>
          <w:szCs w:val="40"/>
        </w:rPr>
      </w:pPr>
      <w:r w:rsidRPr="003916A9">
        <w:rPr>
          <w:rFonts w:ascii="Calibri" w:hAnsi="Calibri" w:cs="Calibri"/>
          <w:color w:val="000000" w:themeColor="text1"/>
          <w:sz w:val="40"/>
          <w:szCs w:val="40"/>
        </w:rPr>
        <w:t>RFQ No. ACH-900126</w:t>
      </w:r>
    </w:p>
    <w:p w14:paraId="7852A2A1" w14:textId="39A4010B" w:rsidR="00D34403" w:rsidRPr="003916A9" w:rsidRDefault="00D34403" w:rsidP="00595103">
      <w:pPr>
        <w:pStyle w:val="Heading3"/>
        <w:spacing w:after="120"/>
        <w:rPr>
          <w:rFonts w:ascii="Calibri" w:hAnsi="Calibri" w:cs="Calibri"/>
          <w:color w:val="000000" w:themeColor="text1"/>
          <w:sz w:val="40"/>
          <w:szCs w:val="40"/>
        </w:rPr>
      </w:pPr>
      <w:r w:rsidRPr="003916A9">
        <w:rPr>
          <w:rFonts w:ascii="Calibri" w:hAnsi="Calibri" w:cs="Calibri"/>
          <w:color w:val="000000" w:themeColor="text1"/>
          <w:sz w:val="40"/>
          <w:szCs w:val="40"/>
        </w:rPr>
        <w:t>for</w:t>
      </w:r>
    </w:p>
    <w:p w14:paraId="1535F8F8" w14:textId="66130DD8" w:rsidR="00D34403" w:rsidRPr="003916A9" w:rsidRDefault="003916A9" w:rsidP="00595103">
      <w:pPr>
        <w:spacing w:after="120"/>
        <w:jc w:val="center"/>
        <w:rPr>
          <w:rFonts w:ascii="Calibri" w:hAnsi="Calibri" w:cs="Calibri"/>
          <w:b/>
          <w:color w:val="000000" w:themeColor="text1"/>
          <w:sz w:val="20"/>
        </w:rPr>
      </w:pPr>
      <w:r w:rsidRPr="003916A9">
        <w:rPr>
          <w:rFonts w:ascii="Calibri" w:hAnsi="Calibri" w:cs="Calibri"/>
          <w:b/>
          <w:color w:val="000000" w:themeColor="text1"/>
          <w:sz w:val="40"/>
          <w:szCs w:val="40"/>
        </w:rPr>
        <w:t>Subject Matter Expert Pool</w:t>
      </w:r>
    </w:p>
    <w:p w14:paraId="529D0CF2" w14:textId="77777777" w:rsidR="00DD5A33" w:rsidRPr="003916A9" w:rsidRDefault="00DD5A33" w:rsidP="00595103">
      <w:pPr>
        <w:spacing w:after="120"/>
        <w:jc w:val="center"/>
        <w:rPr>
          <w:rFonts w:ascii="Calibri" w:hAnsi="Calibri" w:cs="Calibri"/>
          <w:b/>
          <w:color w:val="000000" w:themeColor="text1"/>
          <w:sz w:val="20"/>
        </w:rPr>
      </w:pPr>
    </w:p>
    <w:p w14:paraId="6E068B5C" w14:textId="7260AC40" w:rsidR="008B5AFB" w:rsidRDefault="00DC419B" w:rsidP="00595103">
      <w:pPr>
        <w:spacing w:after="120"/>
        <w:jc w:val="center"/>
        <w:rPr>
          <w:rFonts w:ascii="Calibri" w:hAnsi="Calibri" w:cs="Calibri"/>
          <w:b/>
          <w:color w:val="000000" w:themeColor="text1"/>
          <w:sz w:val="28"/>
          <w:szCs w:val="28"/>
        </w:rPr>
      </w:pPr>
      <w:r w:rsidRPr="001C7206">
        <w:rPr>
          <w:rFonts w:ascii="Calibri" w:hAnsi="Calibri" w:cs="Calibri"/>
          <w:b/>
          <w:color w:val="000000" w:themeColor="text1"/>
          <w:sz w:val="28"/>
          <w:szCs w:val="28"/>
        </w:rPr>
        <w:t>Networking/</w:t>
      </w:r>
      <w:r w:rsidRPr="003916A9">
        <w:rPr>
          <w:rFonts w:ascii="Calibri" w:hAnsi="Calibri" w:cs="Calibri"/>
          <w:b/>
          <w:color w:val="000000" w:themeColor="text1"/>
          <w:sz w:val="28"/>
          <w:szCs w:val="28"/>
        </w:rPr>
        <w:t>Bidders Conference</w:t>
      </w:r>
      <w:r w:rsidR="001C2C6D" w:rsidRPr="001C2C6D">
        <w:rPr>
          <w:rFonts w:ascii="Calibri" w:hAnsi="Calibri" w:cs="Calibri"/>
          <w:b/>
          <w:color w:val="000000" w:themeColor="text1"/>
          <w:sz w:val="28"/>
          <w:szCs w:val="28"/>
          <w:highlight w:val="yellow"/>
        </w:rPr>
        <w:t>s</w:t>
      </w:r>
      <w:r w:rsidR="008B5AFB" w:rsidRPr="003916A9">
        <w:rPr>
          <w:rFonts w:ascii="Calibri" w:hAnsi="Calibri" w:cs="Calibri"/>
          <w:b/>
          <w:color w:val="000000" w:themeColor="text1"/>
          <w:sz w:val="28"/>
          <w:szCs w:val="28"/>
        </w:rPr>
        <w:t xml:space="preserve"> Held </w:t>
      </w:r>
      <w:r w:rsidR="003916A9" w:rsidRPr="003916A9">
        <w:rPr>
          <w:rFonts w:ascii="Calibri" w:hAnsi="Calibri" w:cs="Calibri"/>
          <w:b/>
          <w:color w:val="000000" w:themeColor="text1"/>
          <w:sz w:val="28"/>
          <w:szCs w:val="28"/>
        </w:rPr>
        <w:t xml:space="preserve">July 21, </w:t>
      </w:r>
      <w:proofErr w:type="gramStart"/>
      <w:r w:rsidR="003916A9" w:rsidRPr="003916A9">
        <w:rPr>
          <w:rFonts w:ascii="Calibri" w:hAnsi="Calibri" w:cs="Calibri"/>
          <w:b/>
          <w:color w:val="000000" w:themeColor="text1"/>
          <w:sz w:val="28"/>
          <w:szCs w:val="28"/>
        </w:rPr>
        <w:t>2025</w:t>
      </w:r>
      <w:proofErr w:type="gramEnd"/>
      <w:r w:rsidR="003916A9" w:rsidRPr="003916A9">
        <w:rPr>
          <w:rFonts w:ascii="Calibri" w:hAnsi="Calibri" w:cs="Calibri"/>
          <w:b/>
          <w:color w:val="000000" w:themeColor="text1"/>
          <w:sz w:val="28"/>
          <w:szCs w:val="28"/>
        </w:rPr>
        <w:t xml:space="preserve"> and July 22, 2025</w:t>
      </w:r>
    </w:p>
    <w:p w14:paraId="690DCED2" w14:textId="77777777" w:rsidR="00595103" w:rsidRDefault="00595103" w:rsidP="00985AE1">
      <w:pPr>
        <w:rPr>
          <w:rFonts w:ascii="Calibri" w:hAnsi="Calibri" w:cs="Calibri"/>
          <w:b/>
          <w:color w:val="FFFFFF"/>
          <w:sz w:val="20"/>
          <w:highlight w:val="red"/>
        </w:rPr>
      </w:pPr>
    </w:p>
    <w:p w14:paraId="0C1D3466" w14:textId="65EA7D2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Ind w:w="4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90"/>
      </w:tblGrid>
      <w:tr w:rsidR="00985AE1" w:rsidRPr="00C367AB" w14:paraId="788FE3E3" w14:textId="77777777" w:rsidTr="000543CE">
        <w:tc>
          <w:tcPr>
            <w:tcW w:w="9990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76FD6CA" w14:textId="56335B21" w:rsidR="00985AE1" w:rsidRPr="00C367AB" w:rsidRDefault="00985AE1" w:rsidP="000543CE">
            <w:pPr>
              <w:spacing w:line="276" w:lineRule="auto"/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</w:t>
            </w:r>
            <w:r w:rsidR="001C2C6D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1C2C6D" w:rsidRPr="001C2C6D">
              <w:rPr>
                <w:rFonts w:ascii="Calibri" w:hAnsi="Calibri" w:cs="Calibri"/>
                <w:b/>
                <w:sz w:val="28"/>
                <w:szCs w:val="28"/>
                <w:highlight w:val="yellow"/>
              </w:rPr>
              <w:t>Alameda County Health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Pr="001C2C6D">
              <w:rPr>
                <w:rFonts w:ascii="Calibri" w:hAnsi="Calibri" w:cs="Calibri"/>
                <w:b/>
                <w:strike/>
                <w:sz w:val="28"/>
                <w:szCs w:val="28"/>
              </w:rPr>
              <w:t>Gen</w:t>
            </w:r>
            <w:r w:rsidR="00D34403" w:rsidRPr="001C2C6D">
              <w:rPr>
                <w:rFonts w:ascii="Calibri" w:hAnsi="Calibri" w:cs="Calibri"/>
                <w:b/>
                <w:strike/>
                <w:sz w:val="28"/>
                <w:szCs w:val="28"/>
              </w:rPr>
              <w:t>eral Services A</w:t>
            </w:r>
            <w:r w:rsidR="00D34403" w:rsidRPr="001C2C6D">
              <w:rPr>
                <w:rFonts w:ascii="Calibri" w:hAnsi="Calibri" w:cs="Calibri"/>
                <w:b/>
                <w:strike/>
                <w:color w:val="000000" w:themeColor="text1"/>
                <w:sz w:val="28"/>
                <w:szCs w:val="28"/>
              </w:rPr>
              <w:t>gency (GSA)</w:t>
            </w:r>
            <w:r w:rsidR="00D34403"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, </w:t>
            </w:r>
            <w:r w:rsidR="003916A9"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RFQ</w:t>
            </w:r>
            <w:r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</w:t>
            </w:r>
            <w:r w:rsidR="002E5490"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Bidders Conference</w:t>
            </w:r>
            <w:r w:rsidR="001C2C6D" w:rsidRPr="001C2C6D">
              <w:rPr>
                <w:rFonts w:ascii="Calibri" w:hAnsi="Calibri" w:cs="Calibri"/>
                <w:b/>
                <w:color w:val="000000" w:themeColor="text1"/>
                <w:sz w:val="28"/>
                <w:szCs w:val="28"/>
                <w:highlight w:val="yellow"/>
              </w:rPr>
              <w:t>s</w:t>
            </w:r>
            <w:r w:rsidR="005A1278"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Attende</w:t>
            </w:r>
            <w:r w:rsidR="002568B0"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es</w:t>
            </w:r>
            <w:r w:rsidR="00D34403"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List</w:t>
            </w:r>
            <w:r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has been electronically issued to potential bidders via e-</w:t>
            </w:r>
            <w:r w:rsidR="00DC0D1D"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mail</w:t>
            </w:r>
            <w:r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D34403"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SLEB Vendor Database.  This </w:t>
            </w:r>
            <w:r w:rsidR="003916A9"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RF</w:t>
            </w:r>
            <w:r w:rsidR="008A60BD"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Q</w:t>
            </w:r>
            <w:r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</w:t>
            </w:r>
            <w:r w:rsidR="002E5490"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Bidders Conference</w:t>
            </w:r>
            <w:r w:rsidR="001C2C6D" w:rsidRPr="001C2C6D">
              <w:rPr>
                <w:rFonts w:ascii="Calibri" w:hAnsi="Calibri" w:cs="Calibri"/>
                <w:b/>
                <w:color w:val="000000" w:themeColor="text1"/>
                <w:sz w:val="28"/>
                <w:szCs w:val="28"/>
                <w:highlight w:val="yellow"/>
              </w:rPr>
              <w:t>s</w:t>
            </w:r>
            <w:r w:rsidR="005A1278"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Attendee</w:t>
            </w:r>
            <w:r w:rsidR="009A343C"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s</w:t>
            </w:r>
            <w:r w:rsidR="00D34403"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List</w:t>
            </w:r>
            <w:r w:rsidRPr="003916A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will also be posted on the GSA Contracting Opportunities website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located at </w:t>
            </w:r>
            <w:hyperlink r:id="rId13" w:history="1">
              <w:r w:rsidR="004E55D5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4E55D5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>.</w:t>
            </w:r>
            <w:r w:rsidR="007F2D7F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 xml:space="preserve"> </w:t>
            </w:r>
          </w:p>
        </w:tc>
      </w:tr>
    </w:tbl>
    <w:p w14:paraId="415B4B25" w14:textId="77777777" w:rsidR="00ED5291" w:rsidRDefault="00ED5291" w:rsidP="004D758C">
      <w:pPr>
        <w:rPr>
          <w:rFonts w:ascii="Calibri" w:hAnsi="Calibri" w:cs="Calibri"/>
          <w:sz w:val="20"/>
        </w:rPr>
      </w:pPr>
    </w:p>
    <w:p w14:paraId="2D36CF68" w14:textId="77777777" w:rsidR="00595103" w:rsidRDefault="00595103" w:rsidP="00D34403">
      <w:pPr>
        <w:rPr>
          <w:rFonts w:ascii="Calibri" w:hAnsi="Calibri" w:cs="Calibri"/>
          <w:sz w:val="20"/>
        </w:rPr>
      </w:pPr>
    </w:p>
    <w:p w14:paraId="1145082D" w14:textId="77777777" w:rsidR="00595103" w:rsidRDefault="00595103" w:rsidP="00D34403">
      <w:pPr>
        <w:rPr>
          <w:rFonts w:ascii="Calibri" w:hAnsi="Calibri" w:cs="Calibri"/>
          <w:sz w:val="20"/>
        </w:rPr>
      </w:pPr>
    </w:p>
    <w:p w14:paraId="511DF0D5" w14:textId="77777777" w:rsidR="00595103" w:rsidRDefault="00595103" w:rsidP="00D34403">
      <w:pPr>
        <w:rPr>
          <w:rFonts w:ascii="Calibri" w:hAnsi="Calibri" w:cs="Calibri"/>
          <w:sz w:val="20"/>
        </w:rPr>
      </w:pPr>
    </w:p>
    <w:p w14:paraId="7D6FF2AC" w14:textId="77777777" w:rsidR="00595103" w:rsidRDefault="00595103" w:rsidP="00D34403">
      <w:pPr>
        <w:rPr>
          <w:rFonts w:ascii="Calibri" w:hAnsi="Calibri" w:cs="Calibri"/>
          <w:sz w:val="20"/>
        </w:rPr>
      </w:pPr>
    </w:p>
    <w:p w14:paraId="3268C5C6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78781292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16D5C7B" w14:textId="7C3A7058" w:rsidR="00ED5291" w:rsidRPr="0062630A" w:rsidRDefault="000D6169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45F87A5C" wp14:editId="1E6DFAC7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B81B4D2" w14:textId="77777777" w:rsidR="00ED5291" w:rsidRDefault="00ED5291" w:rsidP="00ED5291">
      <w:pPr>
        <w:ind w:left="2520"/>
        <w:rPr>
          <w:rFonts w:ascii="Calibri" w:hAnsi="Calibri" w:cs="Calibri"/>
          <w:color w:val="008000"/>
          <w:sz w:val="20"/>
        </w:rPr>
        <w:sectPr w:rsidR="00ED5291" w:rsidSect="000655C4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0162446F" w14:textId="05F2E82A" w:rsidR="001C2C6D" w:rsidRPr="00DB7D6D" w:rsidRDefault="001C2C6D" w:rsidP="001C2C6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  <w:sz w:val="24"/>
          <w:szCs w:val="18"/>
        </w:rPr>
      </w:pPr>
      <w:r w:rsidRPr="002B3EA6">
        <w:rPr>
          <w:rFonts w:ascii="Calibri" w:hAnsi="Calibri" w:cs="Calibri"/>
          <w:b/>
          <w:sz w:val="24"/>
          <w:szCs w:val="18"/>
        </w:rPr>
        <w:lastRenderedPageBreak/>
        <w:t>Th</w:t>
      </w:r>
      <w:r>
        <w:rPr>
          <w:rFonts w:ascii="Calibri" w:hAnsi="Calibri" w:cs="Calibri"/>
          <w:b/>
          <w:sz w:val="24"/>
          <w:szCs w:val="18"/>
        </w:rPr>
        <w:t>e original Bidders Conferences Attendee List has been replaced by Bidders Conference</w:t>
      </w:r>
      <w:r w:rsidR="00B0105C">
        <w:rPr>
          <w:rFonts w:ascii="Calibri" w:hAnsi="Calibri" w:cs="Calibri"/>
          <w:b/>
          <w:sz w:val="24"/>
          <w:szCs w:val="18"/>
        </w:rPr>
        <w:t>s</w:t>
      </w:r>
      <w:r>
        <w:rPr>
          <w:rFonts w:ascii="Calibri" w:hAnsi="Calibri" w:cs="Calibri"/>
          <w:b/>
          <w:sz w:val="24"/>
          <w:szCs w:val="18"/>
        </w:rPr>
        <w:t xml:space="preserve"> Attendee List V.2</w:t>
      </w:r>
      <w:r w:rsidR="00F1555B">
        <w:rPr>
          <w:rFonts w:ascii="Calibri" w:hAnsi="Calibri" w:cs="Calibri"/>
          <w:b/>
          <w:sz w:val="24"/>
          <w:szCs w:val="18"/>
        </w:rPr>
        <w:t>, and</w:t>
      </w:r>
      <w:r>
        <w:rPr>
          <w:rFonts w:ascii="Calibri" w:hAnsi="Calibri" w:cs="Calibri"/>
          <w:b/>
          <w:sz w:val="24"/>
          <w:szCs w:val="18"/>
        </w:rPr>
        <w:t xml:space="preserve"> the document has </w:t>
      </w:r>
      <w:r w:rsidRPr="00DB7D6D">
        <w:rPr>
          <w:rFonts w:ascii="Calibri" w:hAnsi="Calibri" w:cs="Calibri"/>
          <w:b/>
          <w:sz w:val="24"/>
          <w:szCs w:val="18"/>
        </w:rPr>
        <w:t xml:space="preserve">been modified or revised as shown.  </w:t>
      </w:r>
      <w:r w:rsidRPr="00DB7D6D">
        <w:rPr>
          <w:rFonts w:ascii="Calibri" w:hAnsi="Calibri" w:cs="Calibri"/>
          <w:sz w:val="24"/>
          <w:szCs w:val="18"/>
        </w:rPr>
        <w:t xml:space="preserve">Changes made to the original </w:t>
      </w:r>
      <w:r w:rsidRPr="001C2C6D">
        <w:rPr>
          <w:rFonts w:ascii="Calibri" w:hAnsi="Calibri" w:cs="Calibri"/>
          <w:bCs/>
          <w:sz w:val="24"/>
          <w:szCs w:val="18"/>
        </w:rPr>
        <w:t>Bidders Conferences Attendee List</w:t>
      </w:r>
      <w:r>
        <w:rPr>
          <w:rFonts w:ascii="Calibri" w:hAnsi="Calibri" w:cs="Calibri"/>
          <w:b/>
          <w:sz w:val="24"/>
          <w:szCs w:val="18"/>
        </w:rPr>
        <w:t xml:space="preserve"> </w:t>
      </w:r>
      <w:r w:rsidRPr="00DB7D6D">
        <w:rPr>
          <w:rFonts w:ascii="Calibri" w:hAnsi="Calibri" w:cs="Calibri"/>
          <w:sz w:val="24"/>
          <w:szCs w:val="18"/>
        </w:rPr>
        <w:t xml:space="preserve">document are in </w:t>
      </w:r>
      <w:r w:rsidRPr="00DB7D6D">
        <w:rPr>
          <w:rFonts w:ascii="Calibri" w:hAnsi="Calibri" w:cs="Calibri"/>
          <w:b/>
          <w:sz w:val="24"/>
          <w:szCs w:val="18"/>
        </w:rPr>
        <w:t xml:space="preserve">bold </w:t>
      </w:r>
      <w:r w:rsidRPr="00DB7D6D">
        <w:rPr>
          <w:rFonts w:ascii="Calibri" w:hAnsi="Calibri" w:cs="Calibri"/>
          <w:sz w:val="24"/>
          <w:szCs w:val="18"/>
        </w:rPr>
        <w:t xml:space="preserve">print and </w:t>
      </w:r>
      <w:r w:rsidRPr="00DB7D6D">
        <w:rPr>
          <w:rFonts w:ascii="Calibri" w:hAnsi="Calibri" w:cs="Calibri"/>
          <w:sz w:val="24"/>
          <w:szCs w:val="18"/>
          <w:highlight w:val="yellow"/>
        </w:rPr>
        <w:t>highlighted</w:t>
      </w:r>
      <w:r w:rsidRPr="00DB7D6D">
        <w:rPr>
          <w:rFonts w:ascii="Calibri" w:hAnsi="Calibri" w:cs="Calibri"/>
          <w:sz w:val="24"/>
          <w:szCs w:val="18"/>
        </w:rPr>
        <w:t xml:space="preserve">, and deletions made have a </w:t>
      </w:r>
      <w:r w:rsidRPr="00DB7D6D">
        <w:rPr>
          <w:rFonts w:ascii="Calibri" w:hAnsi="Calibri" w:cs="Calibri"/>
          <w:strike/>
          <w:sz w:val="24"/>
          <w:szCs w:val="18"/>
        </w:rPr>
        <w:t>strike through</w:t>
      </w:r>
      <w:r w:rsidRPr="00DB7D6D">
        <w:rPr>
          <w:rFonts w:ascii="Calibri" w:hAnsi="Calibri" w:cs="Calibri"/>
          <w:sz w:val="24"/>
          <w:szCs w:val="18"/>
        </w:rPr>
        <w:t>.</w:t>
      </w:r>
    </w:p>
    <w:p w14:paraId="5277A5C2" w14:textId="77777777" w:rsidR="002D5FC3" w:rsidRDefault="002D5FC3" w:rsidP="00E6575A">
      <w:pPr>
        <w:keepNext/>
        <w:spacing w:after="120"/>
        <w:rPr>
          <w:rFonts w:ascii="Calibri" w:hAnsi="Calibri" w:cs="Calibri"/>
          <w:sz w:val="24"/>
          <w:szCs w:val="18"/>
        </w:rPr>
      </w:pPr>
    </w:p>
    <w:p w14:paraId="4461B307" w14:textId="4CB30011" w:rsidR="00DD5A33" w:rsidRDefault="00DD5A33" w:rsidP="00E6575A">
      <w:pPr>
        <w:keepNext/>
        <w:spacing w:after="120"/>
        <w:rPr>
          <w:rFonts w:ascii="Calibri" w:hAnsi="Calibri" w:cs="Calibri"/>
          <w:color w:val="FFFFFF"/>
          <w:sz w:val="20"/>
          <w:szCs w:val="18"/>
        </w:rPr>
      </w:pPr>
      <w:r w:rsidRPr="004D758C">
        <w:rPr>
          <w:rFonts w:ascii="Calibri" w:hAnsi="Calibri" w:cs="Calibri"/>
          <w:sz w:val="24"/>
          <w:szCs w:val="18"/>
        </w:rPr>
        <w:t xml:space="preserve">The following participants </w:t>
      </w:r>
      <w:r w:rsidR="005B654C" w:rsidRPr="004D758C">
        <w:rPr>
          <w:rFonts w:ascii="Calibri" w:hAnsi="Calibri" w:cs="Calibri"/>
          <w:sz w:val="24"/>
          <w:szCs w:val="18"/>
        </w:rPr>
        <w:t>attended the Bidders Conference</w:t>
      </w:r>
      <w:r w:rsidR="001C2C6D" w:rsidRPr="001C2C6D">
        <w:rPr>
          <w:rFonts w:ascii="Calibri" w:hAnsi="Calibri" w:cs="Calibri"/>
          <w:b/>
          <w:bCs/>
          <w:sz w:val="24"/>
          <w:szCs w:val="18"/>
          <w:highlight w:val="yellow"/>
        </w:rPr>
        <w:t>s</w:t>
      </w:r>
      <w:r w:rsidRPr="004D758C">
        <w:rPr>
          <w:rFonts w:ascii="Calibri" w:hAnsi="Calibri" w:cs="Calibri"/>
          <w:sz w:val="24"/>
          <w:szCs w:val="18"/>
        </w:rPr>
        <w:t>:</w:t>
      </w:r>
    </w:p>
    <w:tbl>
      <w:tblPr>
        <w:tblW w:w="111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6"/>
        <w:gridCol w:w="3604"/>
        <w:gridCol w:w="2930"/>
        <w:gridCol w:w="4054"/>
      </w:tblGrid>
      <w:tr w:rsidR="00530140" w:rsidRPr="00985AE1" w14:paraId="21F29C3B" w14:textId="77777777" w:rsidTr="00F61FE5">
        <w:trPr>
          <w:cantSplit/>
          <w:tblHeader/>
          <w:jc w:val="center"/>
        </w:trPr>
        <w:tc>
          <w:tcPr>
            <w:tcW w:w="576" w:type="dxa"/>
            <w:tcBorders>
              <w:top w:val="nil"/>
              <w:left w:val="nil"/>
            </w:tcBorders>
          </w:tcPr>
          <w:p w14:paraId="731DF792" w14:textId="77777777" w:rsidR="00DD5A33" w:rsidRPr="00985AE1" w:rsidRDefault="00DD5A33">
            <w:pPr>
              <w:keepNext/>
              <w:rPr>
                <w:rFonts w:ascii="Calibri" w:hAnsi="Calibri" w:cs="Calibri"/>
              </w:rPr>
            </w:pPr>
          </w:p>
          <w:p w14:paraId="5FAF88AF" w14:textId="77777777" w:rsidR="00530140" w:rsidRPr="00530140" w:rsidRDefault="00530140" w:rsidP="00711E1A">
            <w:pPr>
              <w:rPr>
                <w:rFonts w:ascii="Calibri" w:hAnsi="Calibri" w:cs="Calibri"/>
              </w:rPr>
            </w:pPr>
          </w:p>
        </w:tc>
        <w:tc>
          <w:tcPr>
            <w:tcW w:w="3604" w:type="dxa"/>
            <w:vAlign w:val="center"/>
          </w:tcPr>
          <w:p w14:paraId="6C1B8A19" w14:textId="77777777" w:rsidR="00530140" w:rsidRPr="004D758C" w:rsidRDefault="00530140">
            <w:pPr>
              <w:jc w:val="center"/>
              <w:rPr>
                <w:rFonts w:ascii="Calibri" w:hAnsi="Calibri" w:cs="Calibri"/>
                <w:b/>
                <w:sz w:val="24"/>
                <w:szCs w:val="18"/>
              </w:rPr>
            </w:pPr>
            <w:r w:rsidRPr="004D758C">
              <w:rPr>
                <w:rFonts w:ascii="Calibri" w:hAnsi="Calibri" w:cs="Calibri"/>
                <w:b/>
                <w:sz w:val="24"/>
                <w:szCs w:val="18"/>
              </w:rPr>
              <w:t>Company Name / Address</w:t>
            </w:r>
          </w:p>
        </w:tc>
        <w:tc>
          <w:tcPr>
            <w:tcW w:w="2930" w:type="dxa"/>
            <w:vAlign w:val="center"/>
          </w:tcPr>
          <w:p w14:paraId="778DC9D4" w14:textId="77777777" w:rsidR="00530140" w:rsidRPr="004D758C" w:rsidRDefault="00530140">
            <w:pPr>
              <w:jc w:val="center"/>
              <w:rPr>
                <w:rFonts w:ascii="Calibri" w:hAnsi="Calibri" w:cs="Calibri"/>
                <w:b/>
                <w:sz w:val="24"/>
                <w:szCs w:val="18"/>
              </w:rPr>
            </w:pPr>
            <w:r w:rsidRPr="004D758C">
              <w:rPr>
                <w:rFonts w:ascii="Calibri" w:hAnsi="Calibri" w:cs="Calibri"/>
                <w:b/>
                <w:sz w:val="24"/>
                <w:szCs w:val="18"/>
              </w:rPr>
              <w:t>Representative</w:t>
            </w:r>
          </w:p>
        </w:tc>
        <w:tc>
          <w:tcPr>
            <w:tcW w:w="4054" w:type="dxa"/>
            <w:vAlign w:val="center"/>
          </w:tcPr>
          <w:p w14:paraId="1584C7D3" w14:textId="77777777" w:rsidR="00530140" w:rsidRPr="004D758C" w:rsidRDefault="00530140">
            <w:pPr>
              <w:jc w:val="center"/>
              <w:rPr>
                <w:rFonts w:ascii="Calibri" w:hAnsi="Calibri" w:cs="Calibri"/>
                <w:b/>
                <w:sz w:val="24"/>
                <w:szCs w:val="18"/>
              </w:rPr>
            </w:pPr>
            <w:r w:rsidRPr="004D758C">
              <w:rPr>
                <w:rFonts w:ascii="Calibri" w:hAnsi="Calibri" w:cs="Calibri"/>
                <w:b/>
                <w:sz w:val="24"/>
                <w:szCs w:val="18"/>
              </w:rPr>
              <w:t>Contact Information</w:t>
            </w:r>
          </w:p>
        </w:tc>
      </w:tr>
      <w:tr w:rsidR="00530140" w:rsidRPr="00985AE1" w14:paraId="5CBBDC46" w14:textId="77777777" w:rsidTr="00F61FE5">
        <w:trPr>
          <w:jc w:val="center"/>
        </w:trPr>
        <w:tc>
          <w:tcPr>
            <w:tcW w:w="576" w:type="dxa"/>
            <w:vMerge w:val="restart"/>
          </w:tcPr>
          <w:p w14:paraId="73604E36" w14:textId="77777777" w:rsidR="00530140" w:rsidRPr="00530140" w:rsidRDefault="00530140" w:rsidP="00711E1A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A55218" w14:textId="2F8ED2CB" w:rsidR="00634894" w:rsidRPr="00052A6B" w:rsidRDefault="003916A9" w:rsidP="00634894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Collective Agency</w:t>
            </w:r>
          </w:p>
          <w:p w14:paraId="507D7A53" w14:textId="77777777" w:rsidR="00402D5C" w:rsidRPr="00052A6B" w:rsidRDefault="003916A9" w:rsidP="00634894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670 Brooklyn Avenue</w:t>
            </w:r>
          </w:p>
          <w:p w14:paraId="71B7A514" w14:textId="4FD10797" w:rsidR="003916A9" w:rsidRPr="00052A6B" w:rsidRDefault="003916A9" w:rsidP="00634894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Oakland, CA 94606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44EF92" w14:textId="67ED50C9" w:rsidR="00634894" w:rsidRPr="00052A6B" w:rsidRDefault="003916A9" w:rsidP="0053014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Sharyl McGrew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8A77EE4" w14:textId="3C36F47D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3916A9" w:rsidRPr="003916A9">
              <w:rPr>
                <w:rFonts w:ascii="Calibri" w:hAnsi="Calibri" w:cs="Calibri"/>
                <w:sz w:val="20"/>
              </w:rPr>
              <w:t>510-459-9941</w:t>
            </w:r>
          </w:p>
        </w:tc>
      </w:tr>
      <w:tr w:rsidR="00530140" w:rsidRPr="001C7206" w14:paraId="4125947A" w14:textId="77777777" w:rsidTr="00F61FE5">
        <w:trPr>
          <w:jc w:val="center"/>
        </w:trPr>
        <w:tc>
          <w:tcPr>
            <w:tcW w:w="576" w:type="dxa"/>
            <w:vMerge/>
          </w:tcPr>
          <w:p w14:paraId="2DFE5567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1F2072" w14:textId="77777777" w:rsidR="00530140" w:rsidRPr="00052A6B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2C6896" w14:textId="77777777" w:rsidR="00530140" w:rsidRPr="00052A6B" w:rsidRDefault="00530140" w:rsidP="0053014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B54505" w14:textId="2D2171AB" w:rsidR="00530140" w:rsidRPr="003916A9" w:rsidRDefault="00530140" w:rsidP="006A2053">
            <w:pPr>
              <w:rPr>
                <w:rFonts w:ascii="Calibri" w:hAnsi="Calibri" w:cs="Calibri"/>
                <w:sz w:val="20"/>
                <w:lang w:val="pt-BR"/>
              </w:rPr>
            </w:pPr>
            <w:r w:rsidRPr="003916A9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3916A9" w:rsidRPr="003916A9">
              <w:rPr>
                <w:rFonts w:ascii="Calibri" w:hAnsi="Calibri" w:cs="Calibri"/>
                <w:sz w:val="20"/>
                <w:lang w:val="pt-BR"/>
              </w:rPr>
              <w:t>sharyl@collectiveagencyllc.com</w:t>
            </w:r>
          </w:p>
        </w:tc>
      </w:tr>
      <w:tr w:rsidR="00530140" w:rsidRPr="00985AE1" w14:paraId="4680F63B" w14:textId="77777777" w:rsidTr="00F61FE5">
        <w:trPr>
          <w:jc w:val="center"/>
        </w:trPr>
        <w:tc>
          <w:tcPr>
            <w:tcW w:w="576" w:type="dxa"/>
            <w:vMerge/>
          </w:tcPr>
          <w:p w14:paraId="59BDE6FB" w14:textId="77777777" w:rsidR="00530140" w:rsidRPr="003916A9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532324" w14:textId="77777777" w:rsidR="00530140" w:rsidRPr="00052A6B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7814DD" w14:textId="77777777" w:rsidR="00530140" w:rsidRPr="00052A6B" w:rsidRDefault="00530140" w:rsidP="00530140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C534A2" w14:textId="425CED41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Prime Contractor:</w:t>
            </w:r>
            <w:r w:rsidR="003916A9">
              <w:rPr>
                <w:rFonts w:ascii="Calibri" w:hAnsi="Calibri" w:cs="Calibri"/>
                <w:sz w:val="20"/>
              </w:rPr>
              <w:t xml:space="preserve"> Yes</w:t>
            </w:r>
          </w:p>
        </w:tc>
      </w:tr>
      <w:tr w:rsidR="00530140" w:rsidRPr="00985AE1" w14:paraId="6E74D7EC" w14:textId="77777777" w:rsidTr="00F61FE5">
        <w:trPr>
          <w:jc w:val="center"/>
        </w:trPr>
        <w:tc>
          <w:tcPr>
            <w:tcW w:w="576" w:type="dxa"/>
            <w:vMerge/>
          </w:tcPr>
          <w:p w14:paraId="5C7304EE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9113F3" w14:textId="77777777" w:rsidR="00530140" w:rsidRPr="00052A6B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B723ED" w14:textId="77777777" w:rsidR="00530140" w:rsidRPr="00052A6B" w:rsidRDefault="00530140" w:rsidP="0053014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E9FBFD" w14:textId="09186834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3916A9"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530140" w:rsidRPr="00985AE1" w14:paraId="01642041" w14:textId="77777777" w:rsidTr="00F61FE5">
        <w:trPr>
          <w:jc w:val="center"/>
        </w:trPr>
        <w:tc>
          <w:tcPr>
            <w:tcW w:w="576" w:type="dxa"/>
            <w:vMerge/>
          </w:tcPr>
          <w:p w14:paraId="138C6FB9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A6D0C5" w14:textId="77777777" w:rsidR="00530140" w:rsidRPr="00052A6B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A3D0C2" w14:textId="77777777" w:rsidR="00530140" w:rsidRPr="00052A6B" w:rsidRDefault="00530140" w:rsidP="00530140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8C8F59" w14:textId="3F1F3CF0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3916A9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0655C4" w:rsidRPr="00985AE1" w14:paraId="0D5FDAD8" w14:textId="77777777" w:rsidTr="00F61FE5">
        <w:trPr>
          <w:jc w:val="center"/>
        </w:trPr>
        <w:tc>
          <w:tcPr>
            <w:tcW w:w="576" w:type="dxa"/>
            <w:vMerge w:val="restart"/>
          </w:tcPr>
          <w:p w14:paraId="793605B2" w14:textId="77777777" w:rsidR="000655C4" w:rsidRPr="00530140" w:rsidRDefault="000655C4" w:rsidP="000655C4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8584B0" w14:textId="05955453" w:rsidR="000655C4" w:rsidRPr="00052A6B" w:rsidRDefault="003916A9" w:rsidP="000655C4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East Bay Innovations</w:t>
            </w:r>
          </w:p>
          <w:p w14:paraId="25401F18" w14:textId="614E7A83" w:rsidR="000655C4" w:rsidRPr="00052A6B" w:rsidRDefault="003916A9" w:rsidP="000655C4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2450 Washington Ave, #240</w:t>
            </w:r>
          </w:p>
          <w:p w14:paraId="27F59651" w14:textId="20E30C99" w:rsidR="000655C4" w:rsidRPr="00052A6B" w:rsidRDefault="003916A9" w:rsidP="000655C4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San Leandro, CA 94577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94568E" w14:textId="4B0C4674" w:rsidR="000655C4" w:rsidRPr="00052A6B" w:rsidRDefault="003916A9" w:rsidP="000655C4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Linda Ratner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C930BF" w14:textId="69128106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3916A9" w:rsidRPr="003916A9">
              <w:rPr>
                <w:rFonts w:ascii="Calibri" w:hAnsi="Calibri" w:cs="Calibri"/>
                <w:sz w:val="20"/>
              </w:rPr>
              <w:t>510</w:t>
            </w:r>
            <w:r w:rsidR="00A87E3A">
              <w:rPr>
                <w:rFonts w:ascii="Calibri" w:hAnsi="Calibri" w:cs="Calibri"/>
                <w:sz w:val="20"/>
              </w:rPr>
              <w:t>-</w:t>
            </w:r>
            <w:r w:rsidR="003916A9" w:rsidRPr="003916A9">
              <w:rPr>
                <w:rFonts w:ascii="Calibri" w:hAnsi="Calibri" w:cs="Calibri"/>
                <w:sz w:val="20"/>
              </w:rPr>
              <w:t>882</w:t>
            </w:r>
            <w:r w:rsidR="00A87E3A">
              <w:rPr>
                <w:rFonts w:ascii="Calibri" w:hAnsi="Calibri" w:cs="Calibri"/>
                <w:sz w:val="20"/>
              </w:rPr>
              <w:t>-</w:t>
            </w:r>
            <w:r w:rsidR="003916A9" w:rsidRPr="003916A9">
              <w:rPr>
                <w:rFonts w:ascii="Calibri" w:hAnsi="Calibri" w:cs="Calibri"/>
                <w:sz w:val="20"/>
              </w:rPr>
              <w:t>8758</w:t>
            </w:r>
          </w:p>
        </w:tc>
      </w:tr>
      <w:tr w:rsidR="000655C4" w:rsidRPr="001C7206" w14:paraId="212749AB" w14:textId="77777777" w:rsidTr="00F61FE5">
        <w:trPr>
          <w:jc w:val="center"/>
        </w:trPr>
        <w:tc>
          <w:tcPr>
            <w:tcW w:w="576" w:type="dxa"/>
            <w:vMerge/>
          </w:tcPr>
          <w:p w14:paraId="315B4093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C91269" w14:textId="77777777" w:rsidR="000655C4" w:rsidRPr="00052A6B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D3F2CE" w14:textId="77777777" w:rsidR="000655C4" w:rsidRPr="00052A6B" w:rsidRDefault="000655C4" w:rsidP="000655C4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168633" w14:textId="236D7712" w:rsidR="000655C4" w:rsidRPr="003916A9" w:rsidRDefault="000655C4" w:rsidP="000655C4">
            <w:pPr>
              <w:rPr>
                <w:rFonts w:ascii="Calibri" w:hAnsi="Calibri" w:cs="Calibri"/>
                <w:sz w:val="20"/>
                <w:lang w:val="pt-BR"/>
              </w:rPr>
            </w:pPr>
            <w:r w:rsidRPr="003916A9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3916A9" w:rsidRPr="003916A9">
              <w:rPr>
                <w:rFonts w:ascii="Calibri" w:hAnsi="Calibri" w:cs="Calibri"/>
                <w:sz w:val="20"/>
                <w:lang w:val="pt-BR"/>
              </w:rPr>
              <w:t>lratner@eastbayinnovations.org</w:t>
            </w:r>
          </w:p>
        </w:tc>
      </w:tr>
      <w:tr w:rsidR="000655C4" w:rsidRPr="00985AE1" w14:paraId="51B061CC" w14:textId="77777777" w:rsidTr="00F61FE5">
        <w:trPr>
          <w:jc w:val="center"/>
        </w:trPr>
        <w:tc>
          <w:tcPr>
            <w:tcW w:w="576" w:type="dxa"/>
            <w:vMerge/>
          </w:tcPr>
          <w:p w14:paraId="7B41DCB7" w14:textId="77777777" w:rsidR="000655C4" w:rsidRPr="003916A9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BD5025" w14:textId="77777777" w:rsidR="000655C4" w:rsidRPr="00052A6B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B85211" w14:textId="77777777" w:rsidR="000655C4" w:rsidRPr="00052A6B" w:rsidRDefault="000655C4" w:rsidP="000655C4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31199D" w14:textId="04209C9D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3916A9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0655C4" w:rsidRPr="00985AE1" w14:paraId="3A5DD0BC" w14:textId="77777777" w:rsidTr="00F61FE5">
        <w:trPr>
          <w:jc w:val="center"/>
        </w:trPr>
        <w:tc>
          <w:tcPr>
            <w:tcW w:w="576" w:type="dxa"/>
            <w:vMerge/>
          </w:tcPr>
          <w:p w14:paraId="76A49DB5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43175A" w14:textId="77777777" w:rsidR="000655C4" w:rsidRPr="00052A6B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E38F11" w14:textId="77777777" w:rsidR="000655C4" w:rsidRPr="00052A6B" w:rsidRDefault="000655C4" w:rsidP="000655C4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F461EF" w14:textId="575D08D7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3916A9"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0655C4" w:rsidRPr="00985AE1" w14:paraId="6A583B0A" w14:textId="77777777" w:rsidTr="00F61FE5">
        <w:trPr>
          <w:jc w:val="center"/>
        </w:trPr>
        <w:tc>
          <w:tcPr>
            <w:tcW w:w="576" w:type="dxa"/>
            <w:vMerge/>
          </w:tcPr>
          <w:p w14:paraId="3C1D9E01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436C45" w14:textId="77777777" w:rsidR="000655C4" w:rsidRPr="00052A6B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9D8016" w14:textId="77777777" w:rsidR="000655C4" w:rsidRPr="00052A6B" w:rsidRDefault="000655C4" w:rsidP="000655C4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47B0D8" w14:textId="6B9638BD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3916A9">
              <w:rPr>
                <w:rFonts w:ascii="Calibri" w:hAnsi="Calibri" w:cs="Calibri"/>
                <w:sz w:val="20"/>
              </w:rPr>
              <w:t>No</w:t>
            </w:r>
          </w:p>
        </w:tc>
      </w:tr>
      <w:tr w:rsidR="003916A9" w:rsidRPr="00985AE1" w14:paraId="2B344407" w14:textId="77777777" w:rsidTr="00F61FE5">
        <w:trPr>
          <w:jc w:val="center"/>
        </w:trPr>
        <w:tc>
          <w:tcPr>
            <w:tcW w:w="576" w:type="dxa"/>
            <w:vMerge w:val="restart"/>
          </w:tcPr>
          <w:p w14:paraId="08DA44C8" w14:textId="77777777" w:rsidR="003916A9" w:rsidRPr="00530140" w:rsidRDefault="003916A9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7646049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Bio-Defense Network</w:t>
            </w:r>
          </w:p>
          <w:p w14:paraId="61395013" w14:textId="77777777" w:rsidR="003916A9" w:rsidRPr="00052A6B" w:rsidRDefault="003916A9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116 Embassy Lane</w:t>
            </w:r>
          </w:p>
          <w:p w14:paraId="101DF0BA" w14:textId="614DCC01" w:rsidR="003916A9" w:rsidRPr="00052A6B" w:rsidRDefault="003916A9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Kirkwood, MO 63112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A8B794" w14:textId="3769C22E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David Reddick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97A8D1" w14:textId="1EB49108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Pr="003916A9">
              <w:rPr>
                <w:rFonts w:ascii="Calibri" w:hAnsi="Calibri" w:cs="Calibri"/>
                <w:sz w:val="20"/>
              </w:rPr>
              <w:t>314</w:t>
            </w:r>
            <w:r w:rsidR="00F61FE5">
              <w:rPr>
                <w:rFonts w:ascii="Calibri" w:hAnsi="Calibri" w:cs="Calibri"/>
                <w:sz w:val="20"/>
              </w:rPr>
              <w:t>-</w:t>
            </w:r>
            <w:r w:rsidRPr="003916A9">
              <w:rPr>
                <w:rFonts w:ascii="Calibri" w:hAnsi="Calibri" w:cs="Calibri"/>
                <w:sz w:val="20"/>
              </w:rPr>
              <w:t>574</w:t>
            </w:r>
            <w:r w:rsidR="00F61FE5">
              <w:rPr>
                <w:rFonts w:ascii="Calibri" w:hAnsi="Calibri" w:cs="Calibri"/>
                <w:sz w:val="20"/>
              </w:rPr>
              <w:t>-</w:t>
            </w:r>
            <w:r w:rsidRPr="003916A9">
              <w:rPr>
                <w:rFonts w:ascii="Calibri" w:hAnsi="Calibri" w:cs="Calibri"/>
                <w:sz w:val="20"/>
              </w:rPr>
              <w:t>4811</w:t>
            </w:r>
          </w:p>
        </w:tc>
      </w:tr>
      <w:tr w:rsidR="003916A9" w:rsidRPr="001C7206" w14:paraId="049A8829" w14:textId="77777777" w:rsidTr="00F61FE5">
        <w:trPr>
          <w:jc w:val="center"/>
        </w:trPr>
        <w:tc>
          <w:tcPr>
            <w:tcW w:w="576" w:type="dxa"/>
            <w:vMerge/>
          </w:tcPr>
          <w:p w14:paraId="0F227BD1" w14:textId="77777777" w:rsidR="003916A9" w:rsidRPr="00530140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8F4A80A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DF5A6E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9CFCC9" w14:textId="5642CC76" w:rsidR="003916A9" w:rsidRPr="003916A9" w:rsidRDefault="003916A9" w:rsidP="00FA3545">
            <w:pPr>
              <w:rPr>
                <w:rFonts w:ascii="Calibri" w:hAnsi="Calibri" w:cs="Calibri"/>
                <w:sz w:val="20"/>
                <w:lang w:val="pt-BR"/>
              </w:rPr>
            </w:pPr>
            <w:r w:rsidRPr="003916A9">
              <w:rPr>
                <w:rFonts w:ascii="Calibri" w:hAnsi="Calibri" w:cs="Calibri"/>
                <w:sz w:val="20"/>
                <w:lang w:val="pt-BR"/>
              </w:rPr>
              <w:t>E-Mail: dreddick@bio-defensenetwork.com</w:t>
            </w:r>
          </w:p>
        </w:tc>
      </w:tr>
      <w:tr w:rsidR="003916A9" w:rsidRPr="00985AE1" w14:paraId="35160490" w14:textId="77777777" w:rsidTr="00F61FE5">
        <w:trPr>
          <w:jc w:val="center"/>
        </w:trPr>
        <w:tc>
          <w:tcPr>
            <w:tcW w:w="576" w:type="dxa"/>
            <w:vMerge/>
          </w:tcPr>
          <w:p w14:paraId="376637E7" w14:textId="77777777" w:rsidR="003916A9" w:rsidRPr="003916A9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7B7CCC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76F7CD3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144E8B" w14:textId="17FD58D0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>
              <w:rPr>
                <w:rFonts w:ascii="Calibri" w:hAnsi="Calibri" w:cs="Calibri"/>
                <w:sz w:val="20"/>
              </w:rPr>
              <w:t>Yes</w:t>
            </w:r>
          </w:p>
        </w:tc>
      </w:tr>
      <w:tr w:rsidR="003916A9" w:rsidRPr="00985AE1" w14:paraId="4F96C936" w14:textId="77777777" w:rsidTr="00F61FE5">
        <w:trPr>
          <w:jc w:val="center"/>
        </w:trPr>
        <w:tc>
          <w:tcPr>
            <w:tcW w:w="576" w:type="dxa"/>
            <w:vMerge/>
          </w:tcPr>
          <w:p w14:paraId="28B9C887" w14:textId="77777777" w:rsidR="003916A9" w:rsidRPr="00530140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4EB011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C571E4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AEF918" w14:textId="70E7E8D1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3916A9" w:rsidRPr="00985AE1" w14:paraId="06877F49" w14:textId="77777777" w:rsidTr="00F61FE5">
        <w:trPr>
          <w:jc w:val="center"/>
        </w:trPr>
        <w:tc>
          <w:tcPr>
            <w:tcW w:w="576" w:type="dxa"/>
            <w:vMerge/>
          </w:tcPr>
          <w:p w14:paraId="66B1FEFF" w14:textId="77777777" w:rsidR="003916A9" w:rsidRPr="00530140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90696E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0299746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9D2AFF" w14:textId="036F8D42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>
              <w:rPr>
                <w:rFonts w:ascii="Calibri" w:hAnsi="Calibri" w:cs="Calibri"/>
                <w:sz w:val="20"/>
              </w:rPr>
              <w:t>No</w:t>
            </w:r>
          </w:p>
        </w:tc>
      </w:tr>
      <w:tr w:rsidR="003916A9" w:rsidRPr="00985AE1" w14:paraId="3E304796" w14:textId="77777777" w:rsidTr="00F61FE5">
        <w:trPr>
          <w:jc w:val="center"/>
        </w:trPr>
        <w:tc>
          <w:tcPr>
            <w:tcW w:w="576" w:type="dxa"/>
            <w:vMerge w:val="restart"/>
          </w:tcPr>
          <w:p w14:paraId="172AD6BC" w14:textId="77777777" w:rsidR="003916A9" w:rsidRPr="00530140" w:rsidRDefault="003916A9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17C9B26" w14:textId="6672C21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proofErr w:type="spellStart"/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Ellit</w:t>
            </w:r>
            <w:proofErr w:type="spellEnd"/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 Groups</w:t>
            </w:r>
          </w:p>
          <w:p w14:paraId="72DBAA3A" w14:textId="77777777" w:rsidR="003916A9" w:rsidRPr="00052A6B" w:rsidRDefault="003916A9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12650 Crossroads Park Dr, Suite 100</w:t>
            </w:r>
          </w:p>
          <w:p w14:paraId="62412129" w14:textId="31649B58" w:rsidR="003916A9" w:rsidRPr="00052A6B" w:rsidRDefault="003916A9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Houston, TX 77065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A2095E" w14:textId="498ECA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Barry Horton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4E556F" w14:textId="1AF09353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Pr="003916A9">
              <w:rPr>
                <w:rFonts w:ascii="Calibri" w:hAnsi="Calibri" w:cs="Calibri"/>
                <w:sz w:val="20"/>
              </w:rPr>
              <w:t>561</w:t>
            </w:r>
            <w:r w:rsidR="00F61FE5">
              <w:rPr>
                <w:rFonts w:ascii="Calibri" w:hAnsi="Calibri" w:cs="Calibri"/>
                <w:sz w:val="20"/>
              </w:rPr>
              <w:t>-</w:t>
            </w:r>
            <w:r w:rsidRPr="003916A9">
              <w:rPr>
                <w:rFonts w:ascii="Calibri" w:hAnsi="Calibri" w:cs="Calibri"/>
                <w:sz w:val="20"/>
              </w:rPr>
              <w:t>350</w:t>
            </w:r>
            <w:r w:rsidR="00F61FE5">
              <w:rPr>
                <w:rFonts w:ascii="Calibri" w:hAnsi="Calibri" w:cs="Calibri"/>
                <w:sz w:val="20"/>
              </w:rPr>
              <w:t>-</w:t>
            </w:r>
            <w:r w:rsidRPr="003916A9">
              <w:rPr>
                <w:rFonts w:ascii="Calibri" w:hAnsi="Calibri" w:cs="Calibri"/>
                <w:sz w:val="20"/>
              </w:rPr>
              <w:t>1555</w:t>
            </w:r>
          </w:p>
        </w:tc>
      </w:tr>
      <w:tr w:rsidR="003916A9" w:rsidRPr="001C7206" w14:paraId="7E0DC7D4" w14:textId="77777777" w:rsidTr="00F61FE5">
        <w:trPr>
          <w:jc w:val="center"/>
        </w:trPr>
        <w:tc>
          <w:tcPr>
            <w:tcW w:w="576" w:type="dxa"/>
            <w:vMerge/>
          </w:tcPr>
          <w:p w14:paraId="5D370B2D" w14:textId="77777777" w:rsidR="003916A9" w:rsidRPr="00530140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B49457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1ABA306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99F9B8" w14:textId="64204036" w:rsidR="003916A9" w:rsidRPr="003916A9" w:rsidRDefault="003916A9" w:rsidP="00FA3545">
            <w:pPr>
              <w:rPr>
                <w:rFonts w:ascii="Calibri" w:hAnsi="Calibri" w:cs="Calibri"/>
                <w:sz w:val="20"/>
                <w:lang w:val="pt-BR"/>
              </w:rPr>
            </w:pPr>
            <w:r w:rsidRPr="003916A9">
              <w:rPr>
                <w:rFonts w:ascii="Calibri" w:hAnsi="Calibri" w:cs="Calibri"/>
                <w:sz w:val="20"/>
                <w:lang w:val="pt-BR"/>
              </w:rPr>
              <w:t>E-Mail: bhorton@ellitgroups.com</w:t>
            </w:r>
          </w:p>
        </w:tc>
      </w:tr>
      <w:tr w:rsidR="003916A9" w:rsidRPr="00985AE1" w14:paraId="75A6F763" w14:textId="77777777" w:rsidTr="00F61FE5">
        <w:trPr>
          <w:jc w:val="center"/>
        </w:trPr>
        <w:tc>
          <w:tcPr>
            <w:tcW w:w="576" w:type="dxa"/>
            <w:vMerge/>
          </w:tcPr>
          <w:p w14:paraId="71B814DC" w14:textId="77777777" w:rsidR="003916A9" w:rsidRPr="003916A9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E053E13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2B2602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5E0308" w14:textId="268BA439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>
              <w:rPr>
                <w:rFonts w:ascii="Calibri" w:hAnsi="Calibri" w:cs="Calibri"/>
                <w:sz w:val="20"/>
              </w:rPr>
              <w:t>Yes</w:t>
            </w:r>
          </w:p>
        </w:tc>
      </w:tr>
      <w:tr w:rsidR="003916A9" w:rsidRPr="00985AE1" w14:paraId="6C4DF85D" w14:textId="77777777" w:rsidTr="00F61FE5">
        <w:trPr>
          <w:jc w:val="center"/>
        </w:trPr>
        <w:tc>
          <w:tcPr>
            <w:tcW w:w="576" w:type="dxa"/>
            <w:vMerge/>
          </w:tcPr>
          <w:p w14:paraId="216D749F" w14:textId="77777777" w:rsidR="003916A9" w:rsidRPr="00530140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1FC1B6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576E0A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525201E" w14:textId="701F7BEB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3916A9" w:rsidRPr="00985AE1" w14:paraId="039A9080" w14:textId="77777777" w:rsidTr="00F61FE5">
        <w:trPr>
          <w:jc w:val="center"/>
        </w:trPr>
        <w:tc>
          <w:tcPr>
            <w:tcW w:w="576" w:type="dxa"/>
            <w:vMerge/>
          </w:tcPr>
          <w:p w14:paraId="063DEB5E" w14:textId="77777777" w:rsidR="003916A9" w:rsidRPr="00530140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7B3810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227927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8EC7F9" w14:textId="2B71F3F4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>
              <w:rPr>
                <w:rFonts w:ascii="Calibri" w:hAnsi="Calibri" w:cs="Calibri"/>
                <w:sz w:val="20"/>
              </w:rPr>
              <w:t>No</w:t>
            </w:r>
          </w:p>
        </w:tc>
      </w:tr>
      <w:tr w:rsidR="003916A9" w:rsidRPr="00985AE1" w14:paraId="6D954781" w14:textId="77777777" w:rsidTr="00F61FE5">
        <w:trPr>
          <w:jc w:val="center"/>
        </w:trPr>
        <w:tc>
          <w:tcPr>
            <w:tcW w:w="576" w:type="dxa"/>
            <w:vMerge w:val="restart"/>
          </w:tcPr>
          <w:p w14:paraId="5BA62756" w14:textId="77777777" w:rsidR="003916A9" w:rsidRPr="00530140" w:rsidRDefault="003916A9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3FE7DC" w14:textId="2B7658F7" w:rsidR="003916A9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JS</w:t>
            </w:r>
            <w:r w:rsidR="002B3EA6" w:rsidRPr="002B3EA6">
              <w:rPr>
                <w:rFonts w:ascii="Calibri" w:hAnsi="Calibri" w:cs="Calibri"/>
                <w:b/>
                <w:strike/>
                <w:color w:val="000000" w:themeColor="text1"/>
                <w:sz w:val="20"/>
              </w:rPr>
              <w:t>I</w:t>
            </w: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 Communication Consulting</w:t>
            </w:r>
          </w:p>
          <w:p w14:paraId="0C3108B2" w14:textId="063FB83D" w:rsidR="003916A9" w:rsidRPr="00052A6B" w:rsidRDefault="00B81F64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Oakland, CA 94610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273B8D" w14:textId="590185C4" w:rsidR="003916A9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Jessica Scully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C24747B" w14:textId="6BE2FEA1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B81F64" w:rsidRPr="00B81F64">
              <w:rPr>
                <w:rFonts w:ascii="Calibri" w:hAnsi="Calibri" w:cs="Calibri"/>
                <w:sz w:val="20"/>
              </w:rPr>
              <w:t>510-282-4883</w:t>
            </w:r>
          </w:p>
        </w:tc>
      </w:tr>
      <w:tr w:rsidR="003916A9" w:rsidRPr="001C7206" w14:paraId="20287905" w14:textId="77777777" w:rsidTr="00F61FE5">
        <w:trPr>
          <w:jc w:val="center"/>
        </w:trPr>
        <w:tc>
          <w:tcPr>
            <w:tcW w:w="576" w:type="dxa"/>
            <w:vMerge/>
          </w:tcPr>
          <w:p w14:paraId="12E5223E" w14:textId="77777777" w:rsidR="003916A9" w:rsidRPr="00530140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5F5A18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10460E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F5C39F6" w14:textId="476862F2" w:rsidR="003916A9" w:rsidRPr="00B81F64" w:rsidRDefault="003916A9" w:rsidP="00FA3545">
            <w:pPr>
              <w:rPr>
                <w:rFonts w:ascii="Calibri" w:hAnsi="Calibri" w:cs="Calibri"/>
                <w:sz w:val="20"/>
                <w:lang w:val="pt-BR"/>
              </w:rPr>
            </w:pPr>
            <w:r w:rsidRPr="00B81F64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B81F64" w:rsidRPr="00B81F64">
              <w:rPr>
                <w:rFonts w:ascii="Calibri" w:hAnsi="Calibri" w:cs="Calibri"/>
                <w:sz w:val="20"/>
                <w:lang w:val="pt-BR"/>
              </w:rPr>
              <w:t>jessica@jscommconsulting.com</w:t>
            </w:r>
          </w:p>
        </w:tc>
      </w:tr>
      <w:tr w:rsidR="003916A9" w:rsidRPr="00985AE1" w14:paraId="2F93BF39" w14:textId="77777777" w:rsidTr="00F61FE5">
        <w:trPr>
          <w:jc w:val="center"/>
        </w:trPr>
        <w:tc>
          <w:tcPr>
            <w:tcW w:w="576" w:type="dxa"/>
            <w:vMerge/>
          </w:tcPr>
          <w:p w14:paraId="4BB788D0" w14:textId="77777777" w:rsidR="003916A9" w:rsidRPr="00B81F64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085ECA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B29534E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6DD511" w14:textId="6669A6E9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B81F64">
              <w:rPr>
                <w:rFonts w:ascii="Calibri" w:hAnsi="Calibri" w:cs="Calibri"/>
                <w:sz w:val="20"/>
              </w:rPr>
              <w:t>N/A</w:t>
            </w:r>
          </w:p>
        </w:tc>
      </w:tr>
      <w:tr w:rsidR="003916A9" w:rsidRPr="00985AE1" w14:paraId="4E7EF570" w14:textId="77777777" w:rsidTr="00F61FE5">
        <w:trPr>
          <w:jc w:val="center"/>
        </w:trPr>
        <w:tc>
          <w:tcPr>
            <w:tcW w:w="576" w:type="dxa"/>
            <w:vMerge/>
          </w:tcPr>
          <w:p w14:paraId="521BC393" w14:textId="77777777" w:rsidR="003916A9" w:rsidRPr="00530140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E2ABE64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8D6A998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34E696" w14:textId="3EAB351C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B81F64">
              <w:rPr>
                <w:rFonts w:ascii="Calibri" w:hAnsi="Calibri" w:cs="Calibri"/>
                <w:sz w:val="20"/>
              </w:rPr>
              <w:t xml:space="preserve"> Yes</w:t>
            </w:r>
          </w:p>
        </w:tc>
      </w:tr>
      <w:tr w:rsidR="003916A9" w:rsidRPr="00985AE1" w14:paraId="297B285D" w14:textId="77777777" w:rsidTr="00F61FE5">
        <w:trPr>
          <w:jc w:val="center"/>
        </w:trPr>
        <w:tc>
          <w:tcPr>
            <w:tcW w:w="576" w:type="dxa"/>
            <w:vMerge/>
          </w:tcPr>
          <w:p w14:paraId="779AA7B8" w14:textId="77777777" w:rsidR="003916A9" w:rsidRPr="00530140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213C7A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19C6E6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F03056" w14:textId="64D2E9C3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B81F64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3916A9" w:rsidRPr="00985AE1" w14:paraId="3FDA7BB6" w14:textId="77777777" w:rsidTr="00F61FE5">
        <w:trPr>
          <w:jc w:val="center"/>
        </w:trPr>
        <w:tc>
          <w:tcPr>
            <w:tcW w:w="576" w:type="dxa"/>
            <w:vMerge w:val="restart"/>
          </w:tcPr>
          <w:p w14:paraId="74C83872" w14:textId="77777777" w:rsidR="003916A9" w:rsidRPr="00530140" w:rsidRDefault="003916A9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2A6440" w14:textId="487E8E21" w:rsidR="003916A9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proofErr w:type="spellStart"/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Ellit</w:t>
            </w:r>
            <w:proofErr w:type="spellEnd"/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 Groups LLC</w:t>
            </w:r>
          </w:p>
          <w:p w14:paraId="10984F57" w14:textId="0C41C666" w:rsidR="003916A9" w:rsidRPr="00052A6B" w:rsidRDefault="00B81F64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Houston, TX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E287A1F" w14:textId="5142B2CF" w:rsidR="003916A9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Joan Campbell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1E1D5F9" w14:textId="4D4EA018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B81F64" w:rsidRPr="00B81F64">
              <w:rPr>
                <w:rFonts w:ascii="Calibri" w:hAnsi="Calibri" w:cs="Calibri"/>
                <w:sz w:val="20"/>
              </w:rPr>
              <w:t>678-382-2679</w:t>
            </w:r>
          </w:p>
        </w:tc>
      </w:tr>
      <w:tr w:rsidR="003916A9" w:rsidRPr="001C7206" w14:paraId="1F8C5DD4" w14:textId="77777777" w:rsidTr="00F61FE5">
        <w:trPr>
          <w:jc w:val="center"/>
        </w:trPr>
        <w:tc>
          <w:tcPr>
            <w:tcW w:w="576" w:type="dxa"/>
            <w:vMerge/>
          </w:tcPr>
          <w:p w14:paraId="3BC8CF2E" w14:textId="77777777" w:rsidR="003916A9" w:rsidRPr="00530140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C0FE4A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E829EA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C9C9EFD" w14:textId="1DF4FEE9" w:rsidR="003916A9" w:rsidRPr="00B81F64" w:rsidRDefault="003916A9" w:rsidP="00FA3545">
            <w:pPr>
              <w:rPr>
                <w:rFonts w:ascii="Calibri" w:hAnsi="Calibri" w:cs="Calibri"/>
                <w:sz w:val="20"/>
                <w:lang w:val="pt-BR"/>
              </w:rPr>
            </w:pPr>
            <w:r w:rsidRPr="00B81F64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B81F64" w:rsidRPr="00B81F64">
              <w:rPr>
                <w:rFonts w:ascii="Calibri" w:hAnsi="Calibri" w:cs="Calibri"/>
                <w:sz w:val="20"/>
                <w:lang w:val="pt-BR"/>
              </w:rPr>
              <w:t>joan@ellitgroups.com</w:t>
            </w:r>
          </w:p>
        </w:tc>
      </w:tr>
      <w:tr w:rsidR="003916A9" w:rsidRPr="00985AE1" w14:paraId="3C28EE78" w14:textId="77777777" w:rsidTr="00F61FE5">
        <w:trPr>
          <w:jc w:val="center"/>
        </w:trPr>
        <w:tc>
          <w:tcPr>
            <w:tcW w:w="576" w:type="dxa"/>
            <w:vMerge/>
          </w:tcPr>
          <w:p w14:paraId="66F842B0" w14:textId="77777777" w:rsidR="003916A9" w:rsidRPr="00B81F64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D234E60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829D0E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CFF64E" w14:textId="04571F3A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B81F64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3916A9" w:rsidRPr="00985AE1" w14:paraId="16DFE6CF" w14:textId="77777777" w:rsidTr="00F61FE5">
        <w:trPr>
          <w:jc w:val="center"/>
        </w:trPr>
        <w:tc>
          <w:tcPr>
            <w:tcW w:w="576" w:type="dxa"/>
            <w:vMerge/>
          </w:tcPr>
          <w:p w14:paraId="09514D29" w14:textId="77777777" w:rsidR="003916A9" w:rsidRPr="00530140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F09D006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67E3D84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40AA16F" w14:textId="6F62A30C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B81F64"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3916A9" w:rsidRPr="00985AE1" w14:paraId="405E70F6" w14:textId="77777777" w:rsidTr="00463787">
        <w:trPr>
          <w:jc w:val="center"/>
        </w:trPr>
        <w:tc>
          <w:tcPr>
            <w:tcW w:w="576" w:type="dxa"/>
            <w:vMerge/>
            <w:tcBorders>
              <w:bottom w:val="single" w:sz="4" w:space="0" w:color="auto"/>
            </w:tcBorders>
          </w:tcPr>
          <w:p w14:paraId="26A6519E" w14:textId="77777777" w:rsidR="003916A9" w:rsidRPr="00530140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95D9A3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CB27BD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C08295" w14:textId="010D111B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B81F64">
              <w:rPr>
                <w:rFonts w:ascii="Calibri" w:hAnsi="Calibri" w:cs="Calibri"/>
                <w:sz w:val="20"/>
              </w:rPr>
              <w:t>No</w:t>
            </w:r>
          </w:p>
        </w:tc>
      </w:tr>
      <w:tr w:rsidR="00463787" w:rsidRPr="00985AE1" w14:paraId="63445B28" w14:textId="77777777" w:rsidTr="00463787">
        <w:trPr>
          <w:jc w:val="center"/>
        </w:trPr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8565F3" w14:textId="77777777" w:rsidR="00463787" w:rsidRPr="00530140" w:rsidRDefault="00463787" w:rsidP="00463787">
            <w:pPr>
              <w:pStyle w:val="Header"/>
              <w:tabs>
                <w:tab w:val="left" w:pos="36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A4D3DA" w14:textId="77777777" w:rsidR="00463787" w:rsidRPr="00052A6B" w:rsidRDefault="00463787" w:rsidP="00B81F64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9600AFE" w14:textId="77777777" w:rsidR="00463787" w:rsidRPr="00052A6B" w:rsidRDefault="00463787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4927FF9" w14:textId="77777777" w:rsidR="00463787" w:rsidRPr="00985AE1" w:rsidRDefault="00463787" w:rsidP="00FA3545">
            <w:pPr>
              <w:rPr>
                <w:rFonts w:ascii="Calibri" w:hAnsi="Calibri" w:cs="Calibri"/>
                <w:sz w:val="20"/>
              </w:rPr>
            </w:pPr>
          </w:p>
        </w:tc>
      </w:tr>
      <w:tr w:rsidR="003916A9" w:rsidRPr="00985AE1" w14:paraId="1BA459A5" w14:textId="77777777" w:rsidTr="00463787">
        <w:trPr>
          <w:jc w:val="center"/>
        </w:trPr>
        <w:tc>
          <w:tcPr>
            <w:tcW w:w="576" w:type="dxa"/>
            <w:vMerge w:val="restart"/>
            <w:tcBorders>
              <w:top w:val="nil"/>
            </w:tcBorders>
          </w:tcPr>
          <w:p w14:paraId="02205740" w14:textId="77777777" w:rsidR="003916A9" w:rsidRPr="00530140" w:rsidRDefault="003916A9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Borders>
              <w:top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BEB752" w14:textId="77777777" w:rsidR="003916A9" w:rsidRPr="00052A6B" w:rsidRDefault="00B81F64" w:rsidP="00B81F64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proofErr w:type="spellStart"/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Ellit</w:t>
            </w:r>
            <w:proofErr w:type="spellEnd"/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 Groups</w:t>
            </w:r>
          </w:p>
          <w:p w14:paraId="7FA10372" w14:textId="08CF6E44" w:rsidR="00B81F64" w:rsidRPr="00052A6B" w:rsidRDefault="00B81F64" w:rsidP="00B81F64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12650 Crossroads Park Drive, Suite 100 Houston, TX 77065</w:t>
            </w:r>
          </w:p>
        </w:tc>
        <w:tc>
          <w:tcPr>
            <w:tcW w:w="2930" w:type="dxa"/>
            <w:vMerge w:val="restart"/>
            <w:tcBorders>
              <w:top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0E2AAB" w14:textId="3B7FB9FF" w:rsidR="003916A9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Sundeep Desai</w:t>
            </w:r>
          </w:p>
        </w:tc>
        <w:tc>
          <w:tcPr>
            <w:tcW w:w="4054" w:type="dxa"/>
            <w:tcBorders>
              <w:top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D87BE82" w14:textId="087F6BBC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B81F64" w:rsidRPr="00B81F64">
              <w:rPr>
                <w:rFonts w:ascii="Calibri" w:hAnsi="Calibri" w:cs="Calibri"/>
                <w:sz w:val="20"/>
              </w:rPr>
              <w:t>916-257-6034</w:t>
            </w:r>
          </w:p>
        </w:tc>
      </w:tr>
      <w:tr w:rsidR="003916A9" w:rsidRPr="001C7206" w14:paraId="7E5EA863" w14:textId="77777777" w:rsidTr="00F61FE5">
        <w:trPr>
          <w:jc w:val="center"/>
        </w:trPr>
        <w:tc>
          <w:tcPr>
            <w:tcW w:w="576" w:type="dxa"/>
            <w:vMerge/>
          </w:tcPr>
          <w:p w14:paraId="0B0FCF4F" w14:textId="77777777" w:rsidR="003916A9" w:rsidRPr="00530140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890BE4C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E15714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6D682A4" w14:textId="28457F02" w:rsidR="003916A9" w:rsidRPr="00B81F64" w:rsidRDefault="003916A9" w:rsidP="00FA3545">
            <w:pPr>
              <w:rPr>
                <w:rFonts w:ascii="Calibri" w:hAnsi="Calibri" w:cs="Calibri"/>
                <w:sz w:val="20"/>
                <w:lang w:val="pt-BR"/>
              </w:rPr>
            </w:pPr>
            <w:r w:rsidRPr="00B81F64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B81F64" w:rsidRPr="00B81F64">
              <w:rPr>
                <w:rFonts w:ascii="Calibri" w:hAnsi="Calibri" w:cs="Calibri"/>
                <w:sz w:val="20"/>
                <w:lang w:val="pt-BR"/>
              </w:rPr>
              <w:t>sundeep@ellitgroups.com</w:t>
            </w:r>
          </w:p>
        </w:tc>
      </w:tr>
      <w:tr w:rsidR="003916A9" w:rsidRPr="00985AE1" w14:paraId="04273D21" w14:textId="77777777" w:rsidTr="00F61FE5">
        <w:trPr>
          <w:jc w:val="center"/>
        </w:trPr>
        <w:tc>
          <w:tcPr>
            <w:tcW w:w="576" w:type="dxa"/>
            <w:vMerge/>
          </w:tcPr>
          <w:p w14:paraId="106EE3DD" w14:textId="77777777" w:rsidR="003916A9" w:rsidRPr="00B81F64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9285F8B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CE60B32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4863BD" w14:textId="089DC58E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B81F64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3916A9" w:rsidRPr="00985AE1" w14:paraId="3B8D9E66" w14:textId="77777777" w:rsidTr="00F61FE5">
        <w:trPr>
          <w:jc w:val="center"/>
        </w:trPr>
        <w:tc>
          <w:tcPr>
            <w:tcW w:w="576" w:type="dxa"/>
            <w:vMerge/>
          </w:tcPr>
          <w:p w14:paraId="7060CAF1" w14:textId="77777777" w:rsidR="003916A9" w:rsidRPr="00530140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5662FB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9201286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736244" w14:textId="356F4814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B81F64"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3916A9" w:rsidRPr="00985AE1" w14:paraId="750BEF5B" w14:textId="77777777" w:rsidTr="00F61FE5">
        <w:trPr>
          <w:jc w:val="center"/>
        </w:trPr>
        <w:tc>
          <w:tcPr>
            <w:tcW w:w="576" w:type="dxa"/>
            <w:vMerge/>
            <w:tcBorders>
              <w:bottom w:val="single" w:sz="4" w:space="0" w:color="auto"/>
            </w:tcBorders>
          </w:tcPr>
          <w:p w14:paraId="430284C6" w14:textId="77777777" w:rsidR="003916A9" w:rsidRPr="00530140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2AC71FA" w14:textId="77777777" w:rsidR="003916A9" w:rsidRPr="00052A6B" w:rsidRDefault="003916A9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9D59B0" w14:textId="77777777" w:rsidR="003916A9" w:rsidRPr="00052A6B" w:rsidRDefault="003916A9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8694EB" w14:textId="589FED25" w:rsidR="003916A9" w:rsidRPr="00985AE1" w:rsidRDefault="003916A9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952D5A">
              <w:rPr>
                <w:rFonts w:ascii="Calibri" w:hAnsi="Calibri" w:cs="Calibri"/>
                <w:sz w:val="20"/>
              </w:rPr>
              <w:t>No</w:t>
            </w:r>
          </w:p>
        </w:tc>
      </w:tr>
      <w:tr w:rsidR="00672785" w:rsidRPr="00985AE1" w14:paraId="00DF2E52" w14:textId="77777777" w:rsidTr="00F61FE5">
        <w:trPr>
          <w:jc w:val="center"/>
        </w:trPr>
        <w:tc>
          <w:tcPr>
            <w:tcW w:w="576" w:type="dxa"/>
            <w:vMerge w:val="restart"/>
            <w:tcBorders>
              <w:top w:val="nil"/>
            </w:tcBorders>
          </w:tcPr>
          <w:p w14:paraId="23E30662" w14:textId="77777777" w:rsidR="00672785" w:rsidRPr="00530140" w:rsidRDefault="00672785" w:rsidP="0067278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Borders>
              <w:top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FC5DCA" w14:textId="77777777" w:rsidR="00672785" w:rsidRPr="00052A6B" w:rsidRDefault="00672785" w:rsidP="0067278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R Silber Consulting</w:t>
            </w:r>
          </w:p>
          <w:p w14:paraId="18A6CE00" w14:textId="77777777" w:rsidR="00672785" w:rsidRPr="00052A6B" w:rsidRDefault="00672785" w:rsidP="0067278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6534 Tremont St </w:t>
            </w:r>
          </w:p>
          <w:p w14:paraId="713458F8" w14:textId="523991A4" w:rsidR="00672785" w:rsidRPr="00052A6B" w:rsidRDefault="00672785" w:rsidP="0067278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Oakland, 94609</w:t>
            </w:r>
          </w:p>
        </w:tc>
        <w:tc>
          <w:tcPr>
            <w:tcW w:w="2930" w:type="dxa"/>
            <w:vMerge w:val="restart"/>
            <w:tcBorders>
              <w:top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4614AA" w14:textId="73EB431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Ralph Silber</w:t>
            </w:r>
          </w:p>
        </w:tc>
        <w:tc>
          <w:tcPr>
            <w:tcW w:w="4054" w:type="dxa"/>
            <w:tcBorders>
              <w:top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B9366E5" w14:textId="2EF1ED01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Pr="00B81F64">
              <w:rPr>
                <w:rFonts w:ascii="Calibri" w:hAnsi="Calibri" w:cs="Calibri"/>
                <w:sz w:val="20"/>
              </w:rPr>
              <w:t>510-918-7325</w:t>
            </w:r>
          </w:p>
        </w:tc>
      </w:tr>
      <w:tr w:rsidR="00672785" w:rsidRPr="001C7206" w14:paraId="0C1496BD" w14:textId="77777777" w:rsidTr="00F61FE5">
        <w:trPr>
          <w:jc w:val="center"/>
        </w:trPr>
        <w:tc>
          <w:tcPr>
            <w:tcW w:w="576" w:type="dxa"/>
            <w:vMerge/>
          </w:tcPr>
          <w:p w14:paraId="0D00BA76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FFDFCF5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DE4244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2A12BA7" w14:textId="23A64083" w:rsidR="00672785" w:rsidRPr="00672785" w:rsidRDefault="00672785" w:rsidP="00672785">
            <w:pPr>
              <w:rPr>
                <w:rFonts w:ascii="Calibri" w:hAnsi="Calibri" w:cs="Calibri"/>
                <w:sz w:val="20"/>
                <w:lang w:val="pt-BR"/>
              </w:rPr>
            </w:pPr>
            <w:r w:rsidRPr="00B81F64">
              <w:rPr>
                <w:rFonts w:ascii="Calibri" w:hAnsi="Calibri" w:cs="Calibri"/>
                <w:sz w:val="20"/>
                <w:lang w:val="pt-BR"/>
              </w:rPr>
              <w:t>E-Mail: ralph@rsilberconsulting.com</w:t>
            </w:r>
          </w:p>
        </w:tc>
      </w:tr>
      <w:tr w:rsidR="00672785" w:rsidRPr="00985AE1" w14:paraId="722A7D5A" w14:textId="77777777" w:rsidTr="00F61FE5">
        <w:trPr>
          <w:jc w:val="center"/>
        </w:trPr>
        <w:tc>
          <w:tcPr>
            <w:tcW w:w="576" w:type="dxa"/>
            <w:vMerge/>
          </w:tcPr>
          <w:p w14:paraId="0CE787D0" w14:textId="77777777" w:rsidR="00672785" w:rsidRPr="00672785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951DE0D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4C067FF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628239" w14:textId="3D1AA003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>
              <w:rPr>
                <w:rFonts w:ascii="Calibri" w:hAnsi="Calibri" w:cs="Calibri"/>
                <w:sz w:val="20"/>
              </w:rPr>
              <w:t>Yes</w:t>
            </w:r>
          </w:p>
        </w:tc>
      </w:tr>
      <w:tr w:rsidR="00672785" w:rsidRPr="00985AE1" w14:paraId="64BE1543" w14:textId="77777777" w:rsidTr="00F61FE5">
        <w:trPr>
          <w:jc w:val="center"/>
        </w:trPr>
        <w:tc>
          <w:tcPr>
            <w:tcW w:w="576" w:type="dxa"/>
            <w:vMerge/>
          </w:tcPr>
          <w:p w14:paraId="6317CBD2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2F3274F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37CA61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5BCC6C" w14:textId="6A129B1B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672785" w:rsidRPr="00985AE1" w14:paraId="7ACEC9FC" w14:textId="77777777" w:rsidTr="00F61FE5">
        <w:trPr>
          <w:jc w:val="center"/>
        </w:trPr>
        <w:tc>
          <w:tcPr>
            <w:tcW w:w="576" w:type="dxa"/>
            <w:vMerge/>
          </w:tcPr>
          <w:p w14:paraId="6B4296DC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A268DC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59DB257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DCF752B" w14:textId="1EF51796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>
              <w:rPr>
                <w:rFonts w:ascii="Calibri" w:hAnsi="Calibri" w:cs="Calibri"/>
                <w:sz w:val="20"/>
              </w:rPr>
              <w:t>Yes</w:t>
            </w:r>
          </w:p>
        </w:tc>
      </w:tr>
      <w:tr w:rsidR="00672785" w:rsidRPr="00985AE1" w14:paraId="112BB18A" w14:textId="77777777" w:rsidTr="00F61FE5">
        <w:trPr>
          <w:jc w:val="center"/>
        </w:trPr>
        <w:tc>
          <w:tcPr>
            <w:tcW w:w="576" w:type="dxa"/>
            <w:vMerge w:val="restart"/>
          </w:tcPr>
          <w:p w14:paraId="09D37C90" w14:textId="77777777" w:rsidR="00672785" w:rsidRPr="00530140" w:rsidRDefault="00672785" w:rsidP="0067278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5E567D" w14:textId="4E013655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proofErr w:type="spellStart"/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Ellit</w:t>
            </w:r>
            <w:proofErr w:type="spellEnd"/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 Groups</w:t>
            </w:r>
          </w:p>
          <w:p w14:paraId="2802C4EF" w14:textId="77777777" w:rsidR="00672785" w:rsidRPr="00052A6B" w:rsidRDefault="00672785" w:rsidP="0067278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9751 Lakeview Lane</w:t>
            </w:r>
          </w:p>
          <w:p w14:paraId="145D5C8B" w14:textId="063E8862" w:rsidR="00672785" w:rsidRPr="00052A6B" w:rsidRDefault="00672785" w:rsidP="0067278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Parkland, FL 33076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B3F5EB" w14:textId="1FBA38C9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Barry Horton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EE25C3" w14:textId="061F657F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Pr="00672785">
              <w:rPr>
                <w:rFonts w:ascii="Calibri" w:hAnsi="Calibri" w:cs="Calibri"/>
                <w:sz w:val="20"/>
              </w:rPr>
              <w:t>561-350-1555</w:t>
            </w:r>
          </w:p>
        </w:tc>
      </w:tr>
      <w:tr w:rsidR="00672785" w:rsidRPr="001C7206" w14:paraId="00B56F35" w14:textId="77777777" w:rsidTr="00F61FE5">
        <w:trPr>
          <w:jc w:val="center"/>
        </w:trPr>
        <w:tc>
          <w:tcPr>
            <w:tcW w:w="576" w:type="dxa"/>
            <w:vMerge/>
          </w:tcPr>
          <w:p w14:paraId="5446ACCF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606B73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06E3FC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64FFC8" w14:textId="10C2705D" w:rsidR="00672785" w:rsidRPr="00672785" w:rsidRDefault="00672785" w:rsidP="00672785">
            <w:pPr>
              <w:rPr>
                <w:rFonts w:ascii="Calibri" w:hAnsi="Calibri" w:cs="Calibri"/>
                <w:sz w:val="20"/>
                <w:lang w:val="pt-BR"/>
              </w:rPr>
            </w:pPr>
            <w:r w:rsidRPr="00672785">
              <w:rPr>
                <w:rFonts w:ascii="Calibri" w:hAnsi="Calibri" w:cs="Calibri"/>
                <w:sz w:val="20"/>
                <w:lang w:val="pt-BR"/>
              </w:rPr>
              <w:t>E-Mail: bhorton@ellitgroups.com</w:t>
            </w:r>
          </w:p>
        </w:tc>
      </w:tr>
      <w:tr w:rsidR="00672785" w:rsidRPr="00985AE1" w14:paraId="097C54B7" w14:textId="77777777" w:rsidTr="00F61FE5">
        <w:trPr>
          <w:jc w:val="center"/>
        </w:trPr>
        <w:tc>
          <w:tcPr>
            <w:tcW w:w="576" w:type="dxa"/>
            <w:vMerge/>
          </w:tcPr>
          <w:p w14:paraId="4B77E5AC" w14:textId="77777777" w:rsidR="00672785" w:rsidRPr="00672785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1B2D1C6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267983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107599" w14:textId="5A381A3C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>
              <w:rPr>
                <w:rFonts w:ascii="Calibri" w:hAnsi="Calibri" w:cs="Calibri"/>
                <w:sz w:val="20"/>
              </w:rPr>
              <w:t>Yes</w:t>
            </w:r>
          </w:p>
        </w:tc>
      </w:tr>
      <w:tr w:rsidR="00672785" w:rsidRPr="00985AE1" w14:paraId="74F7A617" w14:textId="77777777" w:rsidTr="00F61FE5">
        <w:trPr>
          <w:jc w:val="center"/>
        </w:trPr>
        <w:tc>
          <w:tcPr>
            <w:tcW w:w="576" w:type="dxa"/>
            <w:vMerge/>
          </w:tcPr>
          <w:p w14:paraId="01CA93B3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90FBBD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C1666F6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278F264" w14:textId="4B343FEC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672785" w:rsidRPr="00985AE1" w14:paraId="2CDFFBD3" w14:textId="77777777" w:rsidTr="00F61FE5">
        <w:trPr>
          <w:jc w:val="center"/>
        </w:trPr>
        <w:tc>
          <w:tcPr>
            <w:tcW w:w="576" w:type="dxa"/>
            <w:vMerge/>
          </w:tcPr>
          <w:p w14:paraId="5BABB04D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49752C3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4EE60C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DC20B8" w14:textId="416241B5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>
              <w:rPr>
                <w:rFonts w:ascii="Calibri" w:hAnsi="Calibri" w:cs="Calibri"/>
                <w:sz w:val="20"/>
              </w:rPr>
              <w:t>No</w:t>
            </w:r>
          </w:p>
        </w:tc>
      </w:tr>
      <w:tr w:rsidR="00672785" w:rsidRPr="00985AE1" w14:paraId="26E941C7" w14:textId="77777777" w:rsidTr="00F61FE5">
        <w:trPr>
          <w:jc w:val="center"/>
        </w:trPr>
        <w:tc>
          <w:tcPr>
            <w:tcW w:w="576" w:type="dxa"/>
            <w:vMerge w:val="restart"/>
          </w:tcPr>
          <w:p w14:paraId="70C9A3E0" w14:textId="77777777" w:rsidR="00672785" w:rsidRPr="00530140" w:rsidRDefault="00672785" w:rsidP="0067278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63231E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Lyons-Newman Consulting</w:t>
            </w:r>
          </w:p>
          <w:p w14:paraId="59513523" w14:textId="77777777" w:rsidR="00672785" w:rsidRPr="00052A6B" w:rsidRDefault="00672785" w:rsidP="0067278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462 Vincente Ave,</w:t>
            </w:r>
          </w:p>
          <w:p w14:paraId="5E2C48F0" w14:textId="71B8CB03" w:rsidR="00672785" w:rsidRPr="00052A6B" w:rsidRDefault="00672785" w:rsidP="0067278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Berkeley, CA 94707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F71379" w14:textId="355A286E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Erica Harrell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8B30591" w14:textId="0B6BDC9B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Pr="00672785">
              <w:rPr>
                <w:rFonts w:ascii="Calibri" w:hAnsi="Calibri" w:cs="Calibri"/>
                <w:sz w:val="20"/>
              </w:rPr>
              <w:t>415-845-5259</w:t>
            </w:r>
          </w:p>
        </w:tc>
      </w:tr>
      <w:tr w:rsidR="00672785" w:rsidRPr="001C7206" w14:paraId="672935D5" w14:textId="77777777" w:rsidTr="00F61FE5">
        <w:trPr>
          <w:jc w:val="center"/>
        </w:trPr>
        <w:tc>
          <w:tcPr>
            <w:tcW w:w="576" w:type="dxa"/>
            <w:vMerge/>
          </w:tcPr>
          <w:p w14:paraId="5D8D2850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B5067AC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6A5E676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870074" w14:textId="533B5DD7" w:rsidR="00672785" w:rsidRPr="00672785" w:rsidRDefault="00672785" w:rsidP="00672785">
            <w:pPr>
              <w:rPr>
                <w:rFonts w:ascii="Calibri" w:hAnsi="Calibri" w:cs="Calibri"/>
                <w:sz w:val="20"/>
                <w:lang w:val="pt-BR"/>
              </w:rPr>
            </w:pPr>
            <w:r w:rsidRPr="00672785">
              <w:rPr>
                <w:rFonts w:ascii="Calibri" w:hAnsi="Calibri" w:cs="Calibri"/>
                <w:sz w:val="20"/>
                <w:lang w:val="pt-BR"/>
              </w:rPr>
              <w:t>E-Mail: erica@lyonsnewman.com</w:t>
            </w:r>
          </w:p>
        </w:tc>
      </w:tr>
      <w:tr w:rsidR="00672785" w:rsidRPr="00985AE1" w14:paraId="756D620B" w14:textId="77777777" w:rsidTr="00F61FE5">
        <w:trPr>
          <w:jc w:val="center"/>
        </w:trPr>
        <w:tc>
          <w:tcPr>
            <w:tcW w:w="576" w:type="dxa"/>
            <w:vMerge/>
          </w:tcPr>
          <w:p w14:paraId="33032876" w14:textId="77777777" w:rsidR="00672785" w:rsidRPr="00672785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B3408EB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46CEE0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7B475B" w14:textId="76855587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>
              <w:rPr>
                <w:rFonts w:ascii="Calibri" w:hAnsi="Calibri" w:cs="Calibri"/>
                <w:sz w:val="20"/>
              </w:rPr>
              <w:t>Yes</w:t>
            </w:r>
          </w:p>
        </w:tc>
      </w:tr>
      <w:tr w:rsidR="00672785" w:rsidRPr="00985AE1" w14:paraId="5185DAA7" w14:textId="77777777" w:rsidTr="00F61FE5">
        <w:trPr>
          <w:jc w:val="center"/>
        </w:trPr>
        <w:tc>
          <w:tcPr>
            <w:tcW w:w="576" w:type="dxa"/>
            <w:vMerge/>
          </w:tcPr>
          <w:p w14:paraId="00574719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4F2A61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B1989BC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DC59F86" w14:textId="49BC2EFA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672785" w:rsidRPr="00985AE1" w14:paraId="353274C5" w14:textId="77777777" w:rsidTr="00F61FE5">
        <w:trPr>
          <w:jc w:val="center"/>
        </w:trPr>
        <w:tc>
          <w:tcPr>
            <w:tcW w:w="576" w:type="dxa"/>
            <w:vMerge/>
          </w:tcPr>
          <w:p w14:paraId="172225FE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183547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C09A83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F49CDC" w14:textId="214D6744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>
              <w:rPr>
                <w:rFonts w:ascii="Calibri" w:hAnsi="Calibri" w:cs="Calibri"/>
                <w:sz w:val="20"/>
              </w:rPr>
              <w:t>Yes</w:t>
            </w:r>
          </w:p>
        </w:tc>
      </w:tr>
      <w:tr w:rsidR="00672785" w:rsidRPr="00985AE1" w14:paraId="2F8DEF4E" w14:textId="77777777" w:rsidTr="00F61FE5">
        <w:trPr>
          <w:jc w:val="center"/>
        </w:trPr>
        <w:tc>
          <w:tcPr>
            <w:tcW w:w="576" w:type="dxa"/>
            <w:vMerge w:val="restart"/>
          </w:tcPr>
          <w:p w14:paraId="53CD9F19" w14:textId="77777777" w:rsidR="00672785" w:rsidRPr="00530140" w:rsidRDefault="00672785" w:rsidP="0067278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46A3ADF" w14:textId="47C48A36" w:rsidR="00672785" w:rsidRPr="00052A6B" w:rsidRDefault="00872EAE" w:rsidP="0067278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Elevation Health Partners</w:t>
            </w:r>
          </w:p>
          <w:p w14:paraId="2E832F16" w14:textId="77777777" w:rsidR="00872EAE" w:rsidRPr="00052A6B" w:rsidRDefault="00872EAE" w:rsidP="00872EAE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8559 Run of the Knolls</w:t>
            </w:r>
          </w:p>
          <w:p w14:paraId="2D56A3A7" w14:textId="79B23455" w:rsidR="00872EAE" w:rsidRPr="00052A6B" w:rsidRDefault="00872EAE" w:rsidP="00872EAE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San Diego, CA 92127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FD0FDF4" w14:textId="49B60A89" w:rsidR="00672785" w:rsidRPr="00052A6B" w:rsidRDefault="00872EAE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Eleanor Huntington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AB7400" w14:textId="43BA9F16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872EAE" w:rsidRPr="00872EAE">
              <w:rPr>
                <w:rFonts w:ascii="Calibri" w:hAnsi="Calibri" w:cs="Calibri"/>
                <w:sz w:val="20"/>
              </w:rPr>
              <w:t>708-363-3140</w:t>
            </w:r>
          </w:p>
        </w:tc>
      </w:tr>
      <w:tr w:rsidR="00672785" w:rsidRPr="001C7206" w14:paraId="5A238F3D" w14:textId="77777777" w:rsidTr="00F61FE5">
        <w:trPr>
          <w:jc w:val="center"/>
        </w:trPr>
        <w:tc>
          <w:tcPr>
            <w:tcW w:w="576" w:type="dxa"/>
            <w:vMerge/>
          </w:tcPr>
          <w:p w14:paraId="73224BDD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5C556E6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A36189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E1B682" w14:textId="191126E5" w:rsidR="00672785" w:rsidRPr="00872EAE" w:rsidRDefault="00672785" w:rsidP="00672785">
            <w:pPr>
              <w:rPr>
                <w:rFonts w:ascii="Calibri" w:hAnsi="Calibri" w:cs="Calibri"/>
                <w:sz w:val="20"/>
                <w:lang w:val="pt-BR"/>
              </w:rPr>
            </w:pPr>
            <w:r w:rsidRPr="00872EAE">
              <w:rPr>
                <w:rFonts w:ascii="Calibri" w:hAnsi="Calibri" w:cs="Calibri"/>
                <w:sz w:val="20"/>
                <w:lang w:val="pt-BR"/>
              </w:rPr>
              <w:t>E-Mail:</w:t>
            </w:r>
            <w:r w:rsidR="00872EAE">
              <w:rPr>
                <w:rFonts w:ascii="Calibri" w:hAnsi="Calibri" w:cs="Calibri"/>
                <w:sz w:val="20"/>
                <w:lang w:val="pt-BR"/>
              </w:rPr>
              <w:t xml:space="preserve"> e</w:t>
            </w:r>
            <w:r w:rsidR="00872EAE" w:rsidRPr="00872EAE">
              <w:rPr>
                <w:rFonts w:ascii="Calibri" w:hAnsi="Calibri" w:cs="Calibri"/>
                <w:sz w:val="20"/>
                <w:lang w:val="pt-BR"/>
              </w:rPr>
              <w:t>leanor@elevationhealthpartners.com</w:t>
            </w:r>
          </w:p>
        </w:tc>
      </w:tr>
      <w:tr w:rsidR="00672785" w:rsidRPr="00985AE1" w14:paraId="356E3C91" w14:textId="77777777" w:rsidTr="00F61FE5">
        <w:trPr>
          <w:jc w:val="center"/>
        </w:trPr>
        <w:tc>
          <w:tcPr>
            <w:tcW w:w="576" w:type="dxa"/>
            <w:vMerge/>
          </w:tcPr>
          <w:p w14:paraId="213AF439" w14:textId="77777777" w:rsidR="00672785" w:rsidRPr="00872EAE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DB7F91C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DC8F2C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6D6952" w14:textId="70F09057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872EAE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672785" w:rsidRPr="00985AE1" w14:paraId="07E95A1F" w14:textId="77777777" w:rsidTr="00F61FE5">
        <w:trPr>
          <w:jc w:val="center"/>
        </w:trPr>
        <w:tc>
          <w:tcPr>
            <w:tcW w:w="576" w:type="dxa"/>
            <w:vMerge/>
          </w:tcPr>
          <w:p w14:paraId="61164EFB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E0D7E3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C6FE19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0EEEBA" w14:textId="39A46C40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872EAE"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672785" w:rsidRPr="00985AE1" w14:paraId="0BBDC568" w14:textId="77777777" w:rsidTr="00F61FE5">
        <w:trPr>
          <w:jc w:val="center"/>
        </w:trPr>
        <w:tc>
          <w:tcPr>
            <w:tcW w:w="576" w:type="dxa"/>
            <w:vMerge/>
          </w:tcPr>
          <w:p w14:paraId="1E33172E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90CF0DE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812E1E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6D31AF4" w14:textId="1A65A055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872EAE">
              <w:rPr>
                <w:rFonts w:ascii="Calibri" w:hAnsi="Calibri" w:cs="Calibri"/>
                <w:sz w:val="20"/>
              </w:rPr>
              <w:t>Not Sure</w:t>
            </w:r>
          </w:p>
        </w:tc>
      </w:tr>
      <w:tr w:rsidR="00672785" w:rsidRPr="00985AE1" w14:paraId="1B058FD5" w14:textId="77777777" w:rsidTr="00F61FE5">
        <w:trPr>
          <w:jc w:val="center"/>
        </w:trPr>
        <w:tc>
          <w:tcPr>
            <w:tcW w:w="576" w:type="dxa"/>
            <w:vMerge w:val="restart"/>
          </w:tcPr>
          <w:p w14:paraId="73BB121F" w14:textId="77777777" w:rsidR="00672785" w:rsidRPr="00530140" w:rsidRDefault="00672785" w:rsidP="0067278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076BEBD" w14:textId="77777777" w:rsidR="00672785" w:rsidRPr="00052A6B" w:rsidRDefault="00872EAE" w:rsidP="0067278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Ascent Populi, Inc.</w:t>
            </w:r>
          </w:p>
          <w:p w14:paraId="259CE7B2" w14:textId="502C2310" w:rsidR="00872EAE" w:rsidRPr="00052A6B" w:rsidRDefault="00872EAE" w:rsidP="0067278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24 </w:t>
            </w:r>
            <w:proofErr w:type="spellStart"/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Saroni</w:t>
            </w:r>
            <w:proofErr w:type="spellEnd"/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 Ct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F7150D6" w14:textId="037558AD" w:rsidR="00672785" w:rsidRPr="00052A6B" w:rsidRDefault="00872EAE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John Engstrom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936EBED" w14:textId="56AC4006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872EAE" w:rsidRPr="00872EAE">
              <w:rPr>
                <w:rFonts w:ascii="Calibri" w:hAnsi="Calibri" w:cs="Calibri"/>
                <w:sz w:val="20"/>
              </w:rPr>
              <w:t>510-418-2636</w:t>
            </w:r>
          </w:p>
        </w:tc>
      </w:tr>
      <w:tr w:rsidR="00672785" w:rsidRPr="001C7206" w14:paraId="3312C984" w14:textId="77777777" w:rsidTr="00F61FE5">
        <w:trPr>
          <w:jc w:val="center"/>
        </w:trPr>
        <w:tc>
          <w:tcPr>
            <w:tcW w:w="576" w:type="dxa"/>
            <w:vMerge/>
          </w:tcPr>
          <w:p w14:paraId="3F6BA2B7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4E1322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40D23A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CDAA7F" w14:textId="6F87B2FB" w:rsidR="00672785" w:rsidRPr="00872EAE" w:rsidRDefault="00672785" w:rsidP="00672785">
            <w:pPr>
              <w:rPr>
                <w:rFonts w:ascii="Calibri" w:hAnsi="Calibri" w:cs="Calibri"/>
                <w:sz w:val="20"/>
                <w:lang w:val="pt-BR"/>
              </w:rPr>
            </w:pPr>
            <w:r w:rsidRPr="00872EAE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872EAE" w:rsidRPr="00872EAE">
              <w:rPr>
                <w:rFonts w:ascii="Calibri" w:hAnsi="Calibri" w:cs="Calibri"/>
                <w:sz w:val="20"/>
                <w:lang w:val="pt-BR"/>
              </w:rPr>
              <w:t>john@ascentpopuli.com</w:t>
            </w:r>
          </w:p>
        </w:tc>
      </w:tr>
      <w:tr w:rsidR="00672785" w:rsidRPr="00985AE1" w14:paraId="50A31F5B" w14:textId="77777777" w:rsidTr="00F61FE5">
        <w:trPr>
          <w:jc w:val="center"/>
        </w:trPr>
        <w:tc>
          <w:tcPr>
            <w:tcW w:w="576" w:type="dxa"/>
            <w:vMerge/>
          </w:tcPr>
          <w:p w14:paraId="72C99EB2" w14:textId="77777777" w:rsidR="00672785" w:rsidRPr="00872EAE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BDA1963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0CB538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90FF69" w14:textId="223FD1A9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872EAE">
              <w:rPr>
                <w:rFonts w:ascii="Calibri" w:hAnsi="Calibri" w:cs="Calibri"/>
                <w:sz w:val="20"/>
              </w:rPr>
              <w:t>N/A</w:t>
            </w:r>
          </w:p>
        </w:tc>
      </w:tr>
      <w:tr w:rsidR="00672785" w:rsidRPr="00985AE1" w14:paraId="60FB644C" w14:textId="77777777" w:rsidTr="00F61FE5">
        <w:trPr>
          <w:jc w:val="center"/>
        </w:trPr>
        <w:tc>
          <w:tcPr>
            <w:tcW w:w="576" w:type="dxa"/>
            <w:vMerge/>
          </w:tcPr>
          <w:p w14:paraId="1CF6D973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00E020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A3132D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423803D" w14:textId="07BAA6D9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872EAE">
              <w:rPr>
                <w:rFonts w:ascii="Calibri" w:hAnsi="Calibri" w:cs="Calibri"/>
                <w:sz w:val="20"/>
              </w:rPr>
              <w:t xml:space="preserve"> Yes</w:t>
            </w:r>
          </w:p>
        </w:tc>
      </w:tr>
      <w:tr w:rsidR="00672785" w:rsidRPr="00985AE1" w14:paraId="79B3F618" w14:textId="77777777" w:rsidTr="00F61FE5">
        <w:trPr>
          <w:jc w:val="center"/>
        </w:trPr>
        <w:tc>
          <w:tcPr>
            <w:tcW w:w="576" w:type="dxa"/>
            <w:vMerge/>
          </w:tcPr>
          <w:p w14:paraId="2743A408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8F89A60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473C0E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D79D22" w14:textId="6CA4C5E0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872EAE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672785" w:rsidRPr="00985AE1" w14:paraId="14B28C4D" w14:textId="77777777" w:rsidTr="00F61FE5">
        <w:trPr>
          <w:jc w:val="center"/>
        </w:trPr>
        <w:tc>
          <w:tcPr>
            <w:tcW w:w="576" w:type="dxa"/>
            <w:vMerge w:val="restart"/>
          </w:tcPr>
          <w:p w14:paraId="5872D2EE" w14:textId="77777777" w:rsidR="00672785" w:rsidRPr="00530140" w:rsidRDefault="00672785" w:rsidP="0067278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0C4E3F" w14:textId="77777777" w:rsidR="00672785" w:rsidRPr="00052A6B" w:rsidRDefault="00872EAE" w:rsidP="00872EAE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Slayer Consulting</w:t>
            </w:r>
          </w:p>
          <w:p w14:paraId="45646442" w14:textId="77777777" w:rsidR="00872EAE" w:rsidRPr="00052A6B" w:rsidRDefault="00872EAE" w:rsidP="00872EAE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27 Carter Street</w:t>
            </w:r>
          </w:p>
          <w:p w14:paraId="2D305823" w14:textId="37671E68" w:rsidR="00872EAE" w:rsidRPr="00052A6B" w:rsidRDefault="00872EAE" w:rsidP="00872EAE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Newburyport, MA 01950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2B20444" w14:textId="1E9CC3A5" w:rsidR="00672785" w:rsidRPr="00052A6B" w:rsidRDefault="00872EAE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Shalen De Silva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5A7E77" w14:textId="22416D5D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872EAE" w:rsidRPr="00872EAE">
              <w:rPr>
                <w:rFonts w:ascii="Calibri" w:hAnsi="Calibri" w:cs="Calibri"/>
                <w:sz w:val="20"/>
              </w:rPr>
              <w:t>617</w:t>
            </w:r>
            <w:r w:rsidR="00F61FE5">
              <w:rPr>
                <w:rFonts w:ascii="Calibri" w:hAnsi="Calibri" w:cs="Calibri"/>
                <w:sz w:val="20"/>
              </w:rPr>
              <w:t>-</w:t>
            </w:r>
            <w:r w:rsidR="00872EAE" w:rsidRPr="00872EAE">
              <w:rPr>
                <w:rFonts w:ascii="Calibri" w:hAnsi="Calibri" w:cs="Calibri"/>
                <w:sz w:val="20"/>
              </w:rPr>
              <w:t>999</w:t>
            </w:r>
            <w:r w:rsidR="00F61FE5">
              <w:rPr>
                <w:rFonts w:ascii="Calibri" w:hAnsi="Calibri" w:cs="Calibri"/>
                <w:sz w:val="20"/>
              </w:rPr>
              <w:t>-</w:t>
            </w:r>
            <w:r w:rsidR="00872EAE" w:rsidRPr="00872EAE">
              <w:rPr>
                <w:rFonts w:ascii="Calibri" w:hAnsi="Calibri" w:cs="Calibri"/>
                <w:sz w:val="20"/>
              </w:rPr>
              <w:t>7485</w:t>
            </w:r>
          </w:p>
        </w:tc>
      </w:tr>
      <w:tr w:rsidR="00672785" w:rsidRPr="001C7206" w14:paraId="6B3D6B2F" w14:textId="77777777" w:rsidTr="00F61FE5">
        <w:trPr>
          <w:jc w:val="center"/>
        </w:trPr>
        <w:tc>
          <w:tcPr>
            <w:tcW w:w="576" w:type="dxa"/>
            <w:vMerge/>
          </w:tcPr>
          <w:p w14:paraId="20BD1D32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215DBFC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BA51DB3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8713CFC" w14:textId="1980B573" w:rsidR="00672785" w:rsidRPr="00872EAE" w:rsidRDefault="00672785" w:rsidP="00672785">
            <w:pPr>
              <w:rPr>
                <w:rFonts w:ascii="Calibri" w:hAnsi="Calibri" w:cs="Calibri"/>
                <w:sz w:val="20"/>
                <w:lang w:val="pt-BR"/>
              </w:rPr>
            </w:pPr>
            <w:r w:rsidRPr="00872EAE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872EAE" w:rsidRPr="00872EAE">
              <w:rPr>
                <w:rFonts w:ascii="Calibri" w:hAnsi="Calibri" w:cs="Calibri"/>
                <w:sz w:val="20"/>
                <w:lang w:val="pt-BR"/>
              </w:rPr>
              <w:t>shalen@slayerconsulting.com</w:t>
            </w:r>
          </w:p>
        </w:tc>
      </w:tr>
      <w:tr w:rsidR="00672785" w:rsidRPr="00985AE1" w14:paraId="53141FD1" w14:textId="77777777" w:rsidTr="00F61FE5">
        <w:trPr>
          <w:jc w:val="center"/>
        </w:trPr>
        <w:tc>
          <w:tcPr>
            <w:tcW w:w="576" w:type="dxa"/>
            <w:vMerge/>
          </w:tcPr>
          <w:p w14:paraId="2E45C989" w14:textId="77777777" w:rsidR="00672785" w:rsidRPr="00872EAE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515021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87BE724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45F322A" w14:textId="269D5489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872EAE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672785" w:rsidRPr="00985AE1" w14:paraId="592EA12F" w14:textId="77777777" w:rsidTr="00F61FE5">
        <w:trPr>
          <w:jc w:val="center"/>
        </w:trPr>
        <w:tc>
          <w:tcPr>
            <w:tcW w:w="576" w:type="dxa"/>
            <w:vMerge/>
          </w:tcPr>
          <w:p w14:paraId="4615755C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441B7F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FDF9F25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E91746" w14:textId="74087F46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872EAE"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672785" w:rsidRPr="00985AE1" w14:paraId="5B9D5DFA" w14:textId="77777777" w:rsidTr="00463787">
        <w:trPr>
          <w:jc w:val="center"/>
        </w:trPr>
        <w:tc>
          <w:tcPr>
            <w:tcW w:w="576" w:type="dxa"/>
            <w:vMerge/>
            <w:tcBorders>
              <w:bottom w:val="single" w:sz="4" w:space="0" w:color="auto"/>
            </w:tcBorders>
          </w:tcPr>
          <w:p w14:paraId="6CEA7039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8E026FA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A4430CB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510ABD8" w14:textId="3AFDC8DA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872EAE">
              <w:rPr>
                <w:rFonts w:ascii="Calibri" w:hAnsi="Calibri" w:cs="Calibri"/>
                <w:sz w:val="20"/>
              </w:rPr>
              <w:t>Not Sure</w:t>
            </w:r>
          </w:p>
        </w:tc>
      </w:tr>
      <w:tr w:rsidR="00463787" w:rsidRPr="00985AE1" w14:paraId="520A2ADF" w14:textId="77777777" w:rsidTr="00463787">
        <w:trPr>
          <w:trHeight w:val="858"/>
          <w:jc w:val="center"/>
        </w:trPr>
        <w:tc>
          <w:tcPr>
            <w:tcW w:w="11164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4131E47" w14:textId="77777777" w:rsidR="00463787" w:rsidRDefault="00463787" w:rsidP="00672785">
            <w:pPr>
              <w:rPr>
                <w:rFonts w:ascii="Calibri" w:hAnsi="Calibri" w:cs="Calibri"/>
                <w:sz w:val="20"/>
              </w:rPr>
            </w:pPr>
          </w:p>
          <w:p w14:paraId="5EE5EC3B" w14:textId="77777777" w:rsidR="00463787" w:rsidRDefault="00463787" w:rsidP="00672785">
            <w:pPr>
              <w:rPr>
                <w:rFonts w:ascii="Calibri" w:hAnsi="Calibri" w:cs="Calibri"/>
                <w:sz w:val="20"/>
              </w:rPr>
            </w:pPr>
          </w:p>
          <w:p w14:paraId="04CF30C1" w14:textId="77777777" w:rsidR="00463787" w:rsidRDefault="00463787" w:rsidP="00672785">
            <w:pPr>
              <w:rPr>
                <w:rFonts w:ascii="Calibri" w:hAnsi="Calibri" w:cs="Calibri"/>
                <w:sz w:val="20"/>
              </w:rPr>
            </w:pPr>
          </w:p>
          <w:p w14:paraId="3307EC8A" w14:textId="77777777" w:rsidR="00463787" w:rsidRPr="00985AE1" w:rsidRDefault="00463787" w:rsidP="00672785">
            <w:pPr>
              <w:rPr>
                <w:rFonts w:ascii="Calibri" w:hAnsi="Calibri" w:cs="Calibri"/>
                <w:sz w:val="20"/>
              </w:rPr>
            </w:pPr>
          </w:p>
        </w:tc>
      </w:tr>
      <w:tr w:rsidR="00672785" w:rsidRPr="00985AE1" w14:paraId="39C4DCC6" w14:textId="77777777" w:rsidTr="00463787">
        <w:trPr>
          <w:jc w:val="center"/>
        </w:trPr>
        <w:tc>
          <w:tcPr>
            <w:tcW w:w="576" w:type="dxa"/>
            <w:vMerge w:val="restart"/>
            <w:tcBorders>
              <w:top w:val="nil"/>
            </w:tcBorders>
          </w:tcPr>
          <w:p w14:paraId="733F3D2B" w14:textId="77777777" w:rsidR="00672785" w:rsidRPr="00530140" w:rsidRDefault="00672785" w:rsidP="0067278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Borders>
              <w:top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59F0BB" w14:textId="77777777" w:rsidR="00872EAE" w:rsidRPr="00052A6B" w:rsidRDefault="00872EAE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Phoenix1</w:t>
            </w:r>
          </w:p>
          <w:p w14:paraId="04BC2E5E" w14:textId="77777777" w:rsidR="00872EAE" w:rsidRPr="00052A6B" w:rsidRDefault="00872EAE" w:rsidP="0067278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1155C Arnold Dr. #413</w:t>
            </w:r>
          </w:p>
          <w:p w14:paraId="4C65EFAF" w14:textId="424B8BD6" w:rsidR="00672785" w:rsidRPr="00052A6B" w:rsidRDefault="00872EAE" w:rsidP="0067278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Martinez, CA 94553</w:t>
            </w:r>
          </w:p>
        </w:tc>
        <w:tc>
          <w:tcPr>
            <w:tcW w:w="2930" w:type="dxa"/>
            <w:vMerge w:val="restart"/>
            <w:tcBorders>
              <w:top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A8F698" w14:textId="06D5BF1C" w:rsidR="00672785" w:rsidRPr="00052A6B" w:rsidRDefault="00872EAE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Stan Williams</w:t>
            </w:r>
          </w:p>
        </w:tc>
        <w:tc>
          <w:tcPr>
            <w:tcW w:w="4054" w:type="dxa"/>
            <w:tcBorders>
              <w:top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60931B5" w14:textId="2E35ED5E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Phone:</w:t>
            </w:r>
            <w:r w:rsidR="00872EAE">
              <w:rPr>
                <w:rFonts w:ascii="Calibri" w:hAnsi="Calibri" w:cs="Calibri"/>
                <w:sz w:val="20"/>
              </w:rPr>
              <w:t xml:space="preserve"> </w:t>
            </w:r>
            <w:r w:rsidRPr="00985AE1">
              <w:rPr>
                <w:rFonts w:ascii="Calibri" w:hAnsi="Calibri" w:cs="Calibri"/>
                <w:sz w:val="20"/>
              </w:rPr>
              <w:t xml:space="preserve"> </w:t>
            </w:r>
            <w:r w:rsidR="00872EAE" w:rsidRPr="00872EAE">
              <w:rPr>
                <w:rFonts w:ascii="Calibri" w:hAnsi="Calibri" w:cs="Calibri"/>
                <w:sz w:val="20"/>
              </w:rPr>
              <w:t>925-768-3177</w:t>
            </w:r>
          </w:p>
        </w:tc>
      </w:tr>
      <w:tr w:rsidR="00672785" w:rsidRPr="001C7206" w14:paraId="23ECCC08" w14:textId="77777777" w:rsidTr="00F61FE5">
        <w:trPr>
          <w:jc w:val="center"/>
        </w:trPr>
        <w:tc>
          <w:tcPr>
            <w:tcW w:w="576" w:type="dxa"/>
            <w:vMerge/>
          </w:tcPr>
          <w:p w14:paraId="5056609C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C521DB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1B09896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DA9E03" w14:textId="24DE0748" w:rsidR="00672785" w:rsidRPr="00872EAE" w:rsidRDefault="00672785" w:rsidP="00672785">
            <w:pPr>
              <w:rPr>
                <w:rFonts w:ascii="Calibri" w:hAnsi="Calibri" w:cs="Calibri"/>
                <w:sz w:val="20"/>
                <w:lang w:val="pt-BR"/>
              </w:rPr>
            </w:pPr>
            <w:r w:rsidRPr="00872EAE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872EAE" w:rsidRPr="00872EAE">
              <w:rPr>
                <w:rFonts w:ascii="Calibri" w:hAnsi="Calibri" w:cs="Calibri"/>
                <w:sz w:val="20"/>
                <w:lang w:val="pt-BR"/>
              </w:rPr>
              <w:t>swilliams3177@gmail.com</w:t>
            </w:r>
          </w:p>
        </w:tc>
      </w:tr>
      <w:tr w:rsidR="00672785" w:rsidRPr="00985AE1" w14:paraId="49BB9FBC" w14:textId="77777777" w:rsidTr="00F61FE5">
        <w:trPr>
          <w:jc w:val="center"/>
        </w:trPr>
        <w:tc>
          <w:tcPr>
            <w:tcW w:w="576" w:type="dxa"/>
            <w:vMerge/>
          </w:tcPr>
          <w:p w14:paraId="4E5C1AF5" w14:textId="77777777" w:rsidR="00672785" w:rsidRPr="00872EAE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E8310DB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2A71F5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8629A06" w14:textId="06DD007B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872EAE">
              <w:rPr>
                <w:rFonts w:ascii="Calibri" w:hAnsi="Calibri" w:cs="Calibri"/>
                <w:sz w:val="20"/>
              </w:rPr>
              <w:t>N/A</w:t>
            </w:r>
          </w:p>
        </w:tc>
      </w:tr>
      <w:tr w:rsidR="00672785" w:rsidRPr="00985AE1" w14:paraId="39C9AA76" w14:textId="77777777" w:rsidTr="00F61FE5">
        <w:trPr>
          <w:jc w:val="center"/>
        </w:trPr>
        <w:tc>
          <w:tcPr>
            <w:tcW w:w="576" w:type="dxa"/>
            <w:vMerge/>
          </w:tcPr>
          <w:p w14:paraId="3DEBDB0B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3F167B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B4E2C39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0361BF" w14:textId="65F417BF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</w:t>
            </w:r>
            <w:r w:rsidR="00872EAE">
              <w:rPr>
                <w:rFonts w:ascii="Calibri" w:hAnsi="Calibri" w:cs="Calibri"/>
                <w:sz w:val="20"/>
              </w:rPr>
              <w:t>: Yes</w:t>
            </w:r>
          </w:p>
        </w:tc>
      </w:tr>
      <w:tr w:rsidR="00672785" w:rsidRPr="00985AE1" w14:paraId="2DA1388A" w14:textId="77777777" w:rsidTr="00F61FE5">
        <w:trPr>
          <w:jc w:val="center"/>
        </w:trPr>
        <w:tc>
          <w:tcPr>
            <w:tcW w:w="576" w:type="dxa"/>
            <w:vMerge/>
            <w:tcBorders>
              <w:bottom w:val="single" w:sz="4" w:space="0" w:color="auto"/>
            </w:tcBorders>
          </w:tcPr>
          <w:p w14:paraId="089D550D" w14:textId="77777777" w:rsidR="00672785" w:rsidRPr="00530140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6D48195" w14:textId="77777777" w:rsidR="00672785" w:rsidRPr="00052A6B" w:rsidRDefault="00672785" w:rsidP="0067278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17BEAE5" w14:textId="77777777" w:rsidR="00672785" w:rsidRPr="00052A6B" w:rsidRDefault="00672785" w:rsidP="0067278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EF551E" w14:textId="18A032F0" w:rsidR="00672785" w:rsidRPr="00985AE1" w:rsidRDefault="00672785" w:rsidP="0067278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872EAE">
              <w:rPr>
                <w:rFonts w:ascii="Calibri" w:hAnsi="Calibri" w:cs="Calibri"/>
                <w:sz w:val="20"/>
              </w:rPr>
              <w:t>Not Sure</w:t>
            </w:r>
          </w:p>
        </w:tc>
      </w:tr>
      <w:tr w:rsidR="00B81F64" w:rsidRPr="00985AE1" w14:paraId="1C5A7FBA" w14:textId="77777777" w:rsidTr="00F61FE5">
        <w:trPr>
          <w:jc w:val="center"/>
        </w:trPr>
        <w:tc>
          <w:tcPr>
            <w:tcW w:w="576" w:type="dxa"/>
            <w:vMerge w:val="restart"/>
            <w:tcBorders>
              <w:top w:val="nil"/>
            </w:tcBorders>
          </w:tcPr>
          <w:p w14:paraId="11A7CD05" w14:textId="77777777" w:rsidR="00B81F64" w:rsidRPr="00530140" w:rsidRDefault="00B81F64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Borders>
              <w:top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4AAB798" w14:textId="77777777" w:rsidR="00872EAE" w:rsidRPr="00052A6B" w:rsidRDefault="00872EAE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LEAP4ward, LLC</w:t>
            </w:r>
          </w:p>
          <w:p w14:paraId="26574864" w14:textId="77777777" w:rsidR="00872EAE" w:rsidRPr="00052A6B" w:rsidRDefault="00872EAE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9250 Reseda Blvd, Suite 16 PMB1047</w:t>
            </w:r>
          </w:p>
          <w:p w14:paraId="3717068D" w14:textId="277749CF" w:rsidR="00B81F64" w:rsidRPr="00052A6B" w:rsidRDefault="00872EAE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Northridge, CA</w:t>
            </w:r>
          </w:p>
        </w:tc>
        <w:tc>
          <w:tcPr>
            <w:tcW w:w="2930" w:type="dxa"/>
            <w:vMerge w:val="restart"/>
            <w:tcBorders>
              <w:top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963191B" w14:textId="074864FA" w:rsidR="00B81F64" w:rsidRPr="00052A6B" w:rsidRDefault="00872EAE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Christine Ferguson</w:t>
            </w:r>
          </w:p>
        </w:tc>
        <w:tc>
          <w:tcPr>
            <w:tcW w:w="4054" w:type="dxa"/>
            <w:tcBorders>
              <w:top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C6D808" w14:textId="44E9996F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872EAE" w:rsidRPr="00872EAE">
              <w:rPr>
                <w:rFonts w:ascii="Calibri" w:hAnsi="Calibri" w:cs="Calibri"/>
                <w:sz w:val="20"/>
              </w:rPr>
              <w:t>310-254-7787</w:t>
            </w:r>
          </w:p>
        </w:tc>
      </w:tr>
      <w:tr w:rsidR="00B81F64" w:rsidRPr="001C7206" w14:paraId="5CB39B19" w14:textId="77777777" w:rsidTr="00F61FE5">
        <w:trPr>
          <w:jc w:val="center"/>
        </w:trPr>
        <w:tc>
          <w:tcPr>
            <w:tcW w:w="576" w:type="dxa"/>
            <w:vMerge/>
          </w:tcPr>
          <w:p w14:paraId="56E2CDB9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FB132A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1B0DBF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EB29E8" w14:textId="1C3EBE7D" w:rsidR="00B81F64" w:rsidRPr="00872EAE" w:rsidRDefault="00B81F64" w:rsidP="00FA3545">
            <w:pPr>
              <w:rPr>
                <w:rFonts w:ascii="Calibri" w:hAnsi="Calibri" w:cs="Calibri"/>
                <w:sz w:val="20"/>
                <w:lang w:val="pt-BR"/>
              </w:rPr>
            </w:pPr>
            <w:r w:rsidRPr="00872EAE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872EAE" w:rsidRPr="00872EAE">
              <w:rPr>
                <w:rFonts w:ascii="Calibri" w:hAnsi="Calibri" w:cs="Calibri"/>
                <w:sz w:val="20"/>
                <w:lang w:val="pt-BR"/>
              </w:rPr>
              <w:t>CDF58@aol.com</w:t>
            </w:r>
          </w:p>
        </w:tc>
      </w:tr>
      <w:tr w:rsidR="00B81F64" w:rsidRPr="00985AE1" w14:paraId="70060886" w14:textId="77777777" w:rsidTr="00F61FE5">
        <w:trPr>
          <w:jc w:val="center"/>
        </w:trPr>
        <w:tc>
          <w:tcPr>
            <w:tcW w:w="576" w:type="dxa"/>
            <w:vMerge/>
          </w:tcPr>
          <w:p w14:paraId="7151E48C" w14:textId="77777777" w:rsidR="00B81F64" w:rsidRPr="00872EAE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DB9C039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A10442B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13EA08" w14:textId="3072EC72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872EAE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B81F64" w:rsidRPr="00985AE1" w14:paraId="14C27ECD" w14:textId="77777777" w:rsidTr="00F61FE5">
        <w:trPr>
          <w:jc w:val="center"/>
        </w:trPr>
        <w:tc>
          <w:tcPr>
            <w:tcW w:w="576" w:type="dxa"/>
            <w:vMerge/>
          </w:tcPr>
          <w:p w14:paraId="3281F1CB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E25CEFD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B829C5F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CB5C7E5" w14:textId="27005975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872EAE"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B81F64" w:rsidRPr="00985AE1" w14:paraId="3C3DAE77" w14:textId="77777777" w:rsidTr="00F61FE5">
        <w:trPr>
          <w:jc w:val="center"/>
        </w:trPr>
        <w:tc>
          <w:tcPr>
            <w:tcW w:w="576" w:type="dxa"/>
            <w:vMerge/>
          </w:tcPr>
          <w:p w14:paraId="04873373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1CD865D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A8717B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D165166" w14:textId="3CB0BEEA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872EAE">
              <w:rPr>
                <w:rFonts w:ascii="Calibri" w:hAnsi="Calibri" w:cs="Calibri"/>
                <w:sz w:val="20"/>
              </w:rPr>
              <w:t>No</w:t>
            </w:r>
          </w:p>
        </w:tc>
      </w:tr>
      <w:tr w:rsidR="00B81F64" w:rsidRPr="00985AE1" w14:paraId="57D6B8F5" w14:textId="77777777" w:rsidTr="00F61FE5">
        <w:trPr>
          <w:jc w:val="center"/>
        </w:trPr>
        <w:tc>
          <w:tcPr>
            <w:tcW w:w="576" w:type="dxa"/>
            <w:vMerge w:val="restart"/>
          </w:tcPr>
          <w:p w14:paraId="2A7A5C11" w14:textId="77777777" w:rsidR="00B81F64" w:rsidRPr="00530140" w:rsidRDefault="00B81F64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EBAAD4" w14:textId="77777777" w:rsidR="00872EAE" w:rsidRPr="00052A6B" w:rsidRDefault="00872EAE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Optimum Healthcare</w:t>
            </w:r>
          </w:p>
          <w:p w14:paraId="2DA6F9D6" w14:textId="12E1163C" w:rsidR="00B81F64" w:rsidRPr="00052A6B" w:rsidRDefault="00872EAE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1300 Marsh Landing Pkwy #111, Jacksonville Beach, FL 32250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9CB64A0" w14:textId="08C9D998" w:rsidR="00B81F64" w:rsidRPr="00052A6B" w:rsidRDefault="00872EAE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Steve Whalen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AE03ED2" w14:textId="2D3F0752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872EAE" w:rsidRPr="00872EAE">
              <w:rPr>
                <w:rFonts w:ascii="Calibri" w:hAnsi="Calibri" w:cs="Calibri"/>
                <w:sz w:val="20"/>
              </w:rPr>
              <w:t>615-364-7371</w:t>
            </w:r>
          </w:p>
        </w:tc>
      </w:tr>
      <w:tr w:rsidR="00B81F64" w:rsidRPr="001C7206" w14:paraId="173B8E7B" w14:textId="77777777" w:rsidTr="00F61FE5">
        <w:trPr>
          <w:jc w:val="center"/>
        </w:trPr>
        <w:tc>
          <w:tcPr>
            <w:tcW w:w="576" w:type="dxa"/>
            <w:vMerge/>
          </w:tcPr>
          <w:p w14:paraId="63827175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478945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69E7E5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F20F23" w14:textId="068BDDAA" w:rsidR="00B81F64" w:rsidRPr="00872EAE" w:rsidRDefault="00B81F64" w:rsidP="00FA3545">
            <w:pPr>
              <w:rPr>
                <w:rFonts w:ascii="Calibri" w:hAnsi="Calibri" w:cs="Calibri"/>
                <w:sz w:val="20"/>
                <w:lang w:val="pt-BR"/>
              </w:rPr>
            </w:pPr>
            <w:r w:rsidRPr="00872EAE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872EAE" w:rsidRPr="00872EAE">
              <w:rPr>
                <w:rFonts w:ascii="Calibri" w:hAnsi="Calibri" w:cs="Calibri"/>
                <w:sz w:val="20"/>
                <w:lang w:val="pt-BR"/>
              </w:rPr>
              <w:t>swhalen@optimumhit.com</w:t>
            </w:r>
          </w:p>
        </w:tc>
      </w:tr>
      <w:tr w:rsidR="00B81F64" w:rsidRPr="00985AE1" w14:paraId="0A10A0F8" w14:textId="77777777" w:rsidTr="00F61FE5">
        <w:trPr>
          <w:jc w:val="center"/>
        </w:trPr>
        <w:tc>
          <w:tcPr>
            <w:tcW w:w="576" w:type="dxa"/>
            <w:vMerge/>
          </w:tcPr>
          <w:p w14:paraId="62D5B336" w14:textId="77777777" w:rsidR="00B81F64" w:rsidRPr="00872EAE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B49171A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081D47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8582F05" w14:textId="44D839AA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872EAE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B81F64" w:rsidRPr="00985AE1" w14:paraId="51766721" w14:textId="77777777" w:rsidTr="00F61FE5">
        <w:trPr>
          <w:jc w:val="center"/>
        </w:trPr>
        <w:tc>
          <w:tcPr>
            <w:tcW w:w="576" w:type="dxa"/>
            <w:vMerge/>
          </w:tcPr>
          <w:p w14:paraId="3AFC0EE1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D39DD5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B5AFB40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659E4B" w14:textId="4F8F384D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872EAE"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B81F64" w:rsidRPr="00985AE1" w14:paraId="09D356CA" w14:textId="77777777" w:rsidTr="00F61FE5">
        <w:trPr>
          <w:jc w:val="center"/>
        </w:trPr>
        <w:tc>
          <w:tcPr>
            <w:tcW w:w="576" w:type="dxa"/>
            <w:vMerge/>
          </w:tcPr>
          <w:p w14:paraId="465F4C8E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108CF2F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01119E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0DC88A" w14:textId="001043A2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872EAE">
              <w:rPr>
                <w:rFonts w:ascii="Calibri" w:hAnsi="Calibri" w:cs="Calibri"/>
                <w:sz w:val="20"/>
              </w:rPr>
              <w:t>Not Sure</w:t>
            </w:r>
          </w:p>
        </w:tc>
      </w:tr>
      <w:tr w:rsidR="00B81F64" w:rsidRPr="00985AE1" w14:paraId="37EFB039" w14:textId="77777777" w:rsidTr="00F61FE5">
        <w:trPr>
          <w:jc w:val="center"/>
        </w:trPr>
        <w:tc>
          <w:tcPr>
            <w:tcW w:w="576" w:type="dxa"/>
            <w:vMerge w:val="restart"/>
          </w:tcPr>
          <w:p w14:paraId="41542F9D" w14:textId="77777777" w:rsidR="00B81F64" w:rsidRPr="00530140" w:rsidRDefault="00B81F64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2A418D7" w14:textId="77777777" w:rsidR="00872EAE" w:rsidRPr="00052A6B" w:rsidRDefault="00872EAE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Change Well Project</w:t>
            </w:r>
          </w:p>
          <w:p w14:paraId="1BDA618E" w14:textId="77777777" w:rsidR="00872EAE" w:rsidRPr="00052A6B" w:rsidRDefault="00872EAE" w:rsidP="00872EAE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PO Box 32401</w:t>
            </w:r>
          </w:p>
          <w:p w14:paraId="66E4736D" w14:textId="23DD513D" w:rsidR="00B81F64" w:rsidRPr="00052A6B" w:rsidRDefault="00872EAE" w:rsidP="00872EAE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Los Angeles, CA 90032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2D1A7A" w14:textId="31902C5A" w:rsidR="00B81F64" w:rsidRPr="00052A6B" w:rsidRDefault="00872EAE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Elena Fiallo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E5D9A28" w14:textId="446B6DE7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872EAE" w:rsidRPr="00872EAE">
              <w:rPr>
                <w:rFonts w:ascii="Calibri" w:hAnsi="Calibri" w:cs="Calibri"/>
                <w:sz w:val="20"/>
              </w:rPr>
              <w:t>213-864-8376</w:t>
            </w:r>
          </w:p>
        </w:tc>
      </w:tr>
      <w:tr w:rsidR="00B81F64" w:rsidRPr="001C7206" w14:paraId="38D8A8D2" w14:textId="77777777" w:rsidTr="00F61FE5">
        <w:trPr>
          <w:jc w:val="center"/>
        </w:trPr>
        <w:tc>
          <w:tcPr>
            <w:tcW w:w="576" w:type="dxa"/>
            <w:vMerge/>
          </w:tcPr>
          <w:p w14:paraId="01483D53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B65389F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53A10B2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9F2EF1" w14:textId="59A5520F" w:rsidR="00B81F64" w:rsidRPr="00872EAE" w:rsidRDefault="00B81F64" w:rsidP="00FA3545">
            <w:pPr>
              <w:rPr>
                <w:rFonts w:ascii="Calibri" w:hAnsi="Calibri" w:cs="Calibri"/>
                <w:sz w:val="20"/>
                <w:lang w:val="pt-BR"/>
              </w:rPr>
            </w:pPr>
            <w:r w:rsidRPr="00872EAE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872EAE" w:rsidRPr="00872EAE">
              <w:rPr>
                <w:rFonts w:ascii="Calibri" w:hAnsi="Calibri" w:cs="Calibri"/>
                <w:sz w:val="20"/>
                <w:lang w:val="pt-BR"/>
              </w:rPr>
              <w:t>Elena@changewellproject.com</w:t>
            </w:r>
          </w:p>
        </w:tc>
      </w:tr>
      <w:tr w:rsidR="00B81F64" w:rsidRPr="00985AE1" w14:paraId="1AE6D92A" w14:textId="77777777" w:rsidTr="00F61FE5">
        <w:trPr>
          <w:jc w:val="center"/>
        </w:trPr>
        <w:tc>
          <w:tcPr>
            <w:tcW w:w="576" w:type="dxa"/>
            <w:vMerge/>
          </w:tcPr>
          <w:p w14:paraId="6AD14EE3" w14:textId="77777777" w:rsidR="00B81F64" w:rsidRPr="00872EAE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CC490E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A1BA230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129C7E7" w14:textId="2211AD3C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872EAE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B81F64" w:rsidRPr="00985AE1" w14:paraId="6D50DFA1" w14:textId="77777777" w:rsidTr="00F61FE5">
        <w:trPr>
          <w:jc w:val="center"/>
        </w:trPr>
        <w:tc>
          <w:tcPr>
            <w:tcW w:w="576" w:type="dxa"/>
            <w:vMerge/>
          </w:tcPr>
          <w:p w14:paraId="2525D77B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C85E81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DE4605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630E86A" w14:textId="10047A9A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872EAE"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B81F64" w:rsidRPr="00985AE1" w14:paraId="0A50473F" w14:textId="77777777" w:rsidTr="00F61FE5">
        <w:trPr>
          <w:jc w:val="center"/>
        </w:trPr>
        <w:tc>
          <w:tcPr>
            <w:tcW w:w="576" w:type="dxa"/>
            <w:vMerge/>
          </w:tcPr>
          <w:p w14:paraId="52A01B5F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46FD53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57155FC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FC6F8D" w14:textId="3080BBC9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872EAE">
              <w:rPr>
                <w:rFonts w:ascii="Calibri" w:hAnsi="Calibri" w:cs="Calibri"/>
                <w:sz w:val="20"/>
              </w:rPr>
              <w:t>No</w:t>
            </w:r>
          </w:p>
        </w:tc>
      </w:tr>
      <w:tr w:rsidR="00B81F64" w:rsidRPr="00985AE1" w14:paraId="16F3ACF6" w14:textId="77777777" w:rsidTr="00F61FE5">
        <w:trPr>
          <w:jc w:val="center"/>
        </w:trPr>
        <w:tc>
          <w:tcPr>
            <w:tcW w:w="576" w:type="dxa"/>
            <w:vMerge w:val="restart"/>
          </w:tcPr>
          <w:p w14:paraId="136C0364" w14:textId="77777777" w:rsidR="00B81F64" w:rsidRPr="00530140" w:rsidRDefault="00B81F64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A4B080" w14:textId="77777777" w:rsidR="00052A6B" w:rsidRPr="00052A6B" w:rsidRDefault="00052A6B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AUROSTAR</w:t>
            </w:r>
          </w:p>
          <w:p w14:paraId="2C1EEA00" w14:textId="77777777" w:rsidR="00052A6B" w:rsidRPr="00052A6B" w:rsidRDefault="00052A6B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46560 Fremont Blvd, Ste-201</w:t>
            </w:r>
          </w:p>
          <w:p w14:paraId="458E3155" w14:textId="0451EF57" w:rsidR="00B81F64" w:rsidRPr="00052A6B" w:rsidRDefault="00052A6B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Fremont, CA 94538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0759C0" w14:textId="4B839413" w:rsidR="00B81F64" w:rsidRPr="00052A6B" w:rsidRDefault="00052A6B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Vasu Kamath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40B0CB7" w14:textId="63598F32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052A6B" w:rsidRPr="00052A6B">
              <w:rPr>
                <w:rFonts w:ascii="Calibri" w:hAnsi="Calibri" w:cs="Calibri"/>
                <w:sz w:val="20"/>
              </w:rPr>
              <w:t>510-676-3822</w:t>
            </w:r>
          </w:p>
        </w:tc>
      </w:tr>
      <w:tr w:rsidR="00B81F64" w:rsidRPr="001C7206" w14:paraId="56928FA2" w14:textId="77777777" w:rsidTr="00F61FE5">
        <w:trPr>
          <w:jc w:val="center"/>
        </w:trPr>
        <w:tc>
          <w:tcPr>
            <w:tcW w:w="576" w:type="dxa"/>
            <w:vMerge/>
          </w:tcPr>
          <w:p w14:paraId="1D3F2319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3245BC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5A9F3FF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402480B" w14:textId="41C09653" w:rsidR="00B81F64" w:rsidRPr="00052A6B" w:rsidRDefault="00B81F64" w:rsidP="00FA3545">
            <w:pPr>
              <w:rPr>
                <w:rFonts w:ascii="Calibri" w:hAnsi="Calibri" w:cs="Calibri"/>
                <w:sz w:val="20"/>
                <w:lang w:val="pt-BR"/>
              </w:rPr>
            </w:pPr>
            <w:r w:rsidRPr="00052A6B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052A6B" w:rsidRPr="00052A6B">
              <w:rPr>
                <w:rFonts w:ascii="Calibri" w:hAnsi="Calibri" w:cs="Calibri"/>
                <w:sz w:val="20"/>
                <w:lang w:val="pt-BR"/>
              </w:rPr>
              <w:t>vasudeva@aurostar.net</w:t>
            </w:r>
          </w:p>
        </w:tc>
      </w:tr>
      <w:tr w:rsidR="00B81F64" w:rsidRPr="00985AE1" w14:paraId="46D01357" w14:textId="77777777" w:rsidTr="00F61FE5">
        <w:trPr>
          <w:jc w:val="center"/>
        </w:trPr>
        <w:tc>
          <w:tcPr>
            <w:tcW w:w="576" w:type="dxa"/>
            <w:vMerge/>
          </w:tcPr>
          <w:p w14:paraId="4F9D1830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8B5B736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428149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866B239" w14:textId="684C778A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052A6B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B81F64" w:rsidRPr="00985AE1" w14:paraId="3F60F6A0" w14:textId="77777777" w:rsidTr="00F61FE5">
        <w:trPr>
          <w:jc w:val="center"/>
        </w:trPr>
        <w:tc>
          <w:tcPr>
            <w:tcW w:w="576" w:type="dxa"/>
            <w:vMerge/>
          </w:tcPr>
          <w:p w14:paraId="3782DA41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1FBCDCD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12F150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5C05A9D" w14:textId="2C373B05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052A6B"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B81F64" w:rsidRPr="00985AE1" w14:paraId="69BE66A6" w14:textId="77777777" w:rsidTr="00F61FE5">
        <w:trPr>
          <w:jc w:val="center"/>
        </w:trPr>
        <w:tc>
          <w:tcPr>
            <w:tcW w:w="576" w:type="dxa"/>
            <w:vMerge/>
          </w:tcPr>
          <w:p w14:paraId="05E23DCE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69CDF8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D0F7D89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4FAD75" w14:textId="70258173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052A6B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B81F64" w:rsidRPr="00985AE1" w14:paraId="0DBF7B3F" w14:textId="77777777" w:rsidTr="00F61FE5">
        <w:trPr>
          <w:jc w:val="center"/>
        </w:trPr>
        <w:tc>
          <w:tcPr>
            <w:tcW w:w="576" w:type="dxa"/>
            <w:vMerge w:val="restart"/>
          </w:tcPr>
          <w:p w14:paraId="47A711A4" w14:textId="77777777" w:rsidR="00B81F64" w:rsidRPr="00530140" w:rsidRDefault="00B81F64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229B5D" w14:textId="77777777" w:rsidR="00052A6B" w:rsidRPr="00052A6B" w:rsidRDefault="00052A6B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Elevation Health Partners</w:t>
            </w:r>
          </w:p>
          <w:p w14:paraId="21616CEB" w14:textId="173B7468" w:rsidR="00B81F64" w:rsidRPr="00052A6B" w:rsidRDefault="00052A6B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N/A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19C2FC4" w14:textId="0B7808AD" w:rsidR="00B81F64" w:rsidRPr="00052A6B" w:rsidRDefault="00052A6B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Jenny Lee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FE1351D" w14:textId="272CB448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052A6B" w:rsidRPr="00052A6B">
              <w:rPr>
                <w:rFonts w:ascii="Calibri" w:hAnsi="Calibri" w:cs="Calibri"/>
                <w:sz w:val="20"/>
              </w:rPr>
              <w:t>415-816-3248</w:t>
            </w:r>
          </w:p>
        </w:tc>
      </w:tr>
      <w:tr w:rsidR="00B81F64" w:rsidRPr="001C7206" w14:paraId="2D85B60F" w14:textId="77777777" w:rsidTr="00F61FE5">
        <w:trPr>
          <w:jc w:val="center"/>
        </w:trPr>
        <w:tc>
          <w:tcPr>
            <w:tcW w:w="576" w:type="dxa"/>
            <w:vMerge/>
          </w:tcPr>
          <w:p w14:paraId="05E7CDF9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D571C5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7A61C5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50575D1" w14:textId="7AA2E8BC" w:rsidR="00B81F64" w:rsidRPr="00052A6B" w:rsidRDefault="00B81F64" w:rsidP="00FA3545">
            <w:pPr>
              <w:rPr>
                <w:rFonts w:ascii="Calibri" w:hAnsi="Calibri" w:cs="Calibri"/>
                <w:sz w:val="20"/>
                <w:lang w:val="pt-BR"/>
              </w:rPr>
            </w:pPr>
            <w:r w:rsidRPr="00052A6B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052A6B" w:rsidRPr="00052A6B">
              <w:rPr>
                <w:rFonts w:ascii="Calibri" w:hAnsi="Calibri" w:cs="Calibri"/>
                <w:sz w:val="20"/>
                <w:lang w:val="pt-BR"/>
              </w:rPr>
              <w:t>jenny@elevationhealthpartners.com</w:t>
            </w:r>
          </w:p>
        </w:tc>
      </w:tr>
      <w:tr w:rsidR="00B81F64" w:rsidRPr="00985AE1" w14:paraId="5E03A8BF" w14:textId="77777777" w:rsidTr="00F61FE5">
        <w:trPr>
          <w:jc w:val="center"/>
        </w:trPr>
        <w:tc>
          <w:tcPr>
            <w:tcW w:w="576" w:type="dxa"/>
            <w:vMerge/>
          </w:tcPr>
          <w:p w14:paraId="7DA61CD6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8AD3134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4594A5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646857" w14:textId="647F45F4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052A6B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B81F64" w:rsidRPr="00985AE1" w14:paraId="63C3FCE9" w14:textId="77777777" w:rsidTr="00F61FE5">
        <w:trPr>
          <w:jc w:val="center"/>
        </w:trPr>
        <w:tc>
          <w:tcPr>
            <w:tcW w:w="576" w:type="dxa"/>
            <w:vMerge/>
          </w:tcPr>
          <w:p w14:paraId="4D6D8ABE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706F50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A6B5D87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EFDB7C" w14:textId="61A99A96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052A6B"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B81F64" w:rsidRPr="00985AE1" w14:paraId="2E594E60" w14:textId="77777777" w:rsidTr="00F61FE5">
        <w:trPr>
          <w:jc w:val="center"/>
        </w:trPr>
        <w:tc>
          <w:tcPr>
            <w:tcW w:w="576" w:type="dxa"/>
            <w:vMerge/>
          </w:tcPr>
          <w:p w14:paraId="70CA60D1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F11A87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2937666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E31FA3A" w14:textId="19E3A95E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052A6B">
              <w:rPr>
                <w:rFonts w:ascii="Calibri" w:hAnsi="Calibri" w:cs="Calibri"/>
                <w:sz w:val="20"/>
              </w:rPr>
              <w:t>Not Sure</w:t>
            </w:r>
          </w:p>
        </w:tc>
      </w:tr>
      <w:tr w:rsidR="00B81F64" w:rsidRPr="00985AE1" w14:paraId="0B5C8870" w14:textId="77777777" w:rsidTr="00F61FE5">
        <w:trPr>
          <w:jc w:val="center"/>
        </w:trPr>
        <w:tc>
          <w:tcPr>
            <w:tcW w:w="576" w:type="dxa"/>
            <w:vMerge w:val="restart"/>
          </w:tcPr>
          <w:p w14:paraId="01114608" w14:textId="77777777" w:rsidR="00B81F64" w:rsidRPr="00530140" w:rsidRDefault="00B81F64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E9E8C80" w14:textId="77777777" w:rsidR="00052A6B" w:rsidRPr="00052A6B" w:rsidRDefault="00052A6B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Pyramid Consulting</w:t>
            </w:r>
          </w:p>
          <w:p w14:paraId="68874A3B" w14:textId="77777777" w:rsidR="00052A6B" w:rsidRPr="00052A6B" w:rsidRDefault="00052A6B" w:rsidP="00052A6B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718 Henry St</w:t>
            </w:r>
          </w:p>
          <w:p w14:paraId="58316C5D" w14:textId="2937B1D8" w:rsidR="00B81F64" w:rsidRPr="00052A6B" w:rsidRDefault="00052A6B" w:rsidP="00052A6B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Oakland, CA 94607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170924" w14:textId="7BA39EB1" w:rsidR="00B81F64" w:rsidRPr="00052A6B" w:rsidRDefault="00052A6B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Philip Patrick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DC6B6B8" w14:textId="79324CF8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052A6B" w:rsidRPr="00052A6B">
              <w:rPr>
                <w:rFonts w:ascii="Calibri" w:hAnsi="Calibri" w:cs="Calibri"/>
                <w:sz w:val="20"/>
              </w:rPr>
              <w:t>925-872-7450</w:t>
            </w:r>
          </w:p>
        </w:tc>
      </w:tr>
      <w:tr w:rsidR="00B81F64" w:rsidRPr="001C7206" w14:paraId="7C1D6FDC" w14:textId="77777777" w:rsidTr="00F61FE5">
        <w:trPr>
          <w:jc w:val="center"/>
        </w:trPr>
        <w:tc>
          <w:tcPr>
            <w:tcW w:w="576" w:type="dxa"/>
            <w:vMerge/>
          </w:tcPr>
          <w:p w14:paraId="77EAF11F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B313A8F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A04302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137935E" w14:textId="549CCABA" w:rsidR="00B81F64" w:rsidRPr="00052A6B" w:rsidRDefault="00B81F64" w:rsidP="00FA3545">
            <w:pPr>
              <w:rPr>
                <w:rFonts w:ascii="Calibri" w:hAnsi="Calibri" w:cs="Calibri"/>
                <w:sz w:val="20"/>
                <w:lang w:val="pt-BR"/>
              </w:rPr>
            </w:pPr>
            <w:r w:rsidRPr="00052A6B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052A6B" w:rsidRPr="00052A6B">
              <w:rPr>
                <w:rFonts w:ascii="Calibri" w:hAnsi="Calibri" w:cs="Calibri"/>
                <w:sz w:val="20"/>
                <w:lang w:val="pt-BR"/>
              </w:rPr>
              <w:t>Philip.Patrick.sr@gmail.com</w:t>
            </w:r>
          </w:p>
        </w:tc>
      </w:tr>
      <w:tr w:rsidR="00B81F64" w:rsidRPr="00985AE1" w14:paraId="1BE935D1" w14:textId="77777777" w:rsidTr="00F61FE5">
        <w:trPr>
          <w:jc w:val="center"/>
        </w:trPr>
        <w:tc>
          <w:tcPr>
            <w:tcW w:w="576" w:type="dxa"/>
            <w:vMerge/>
          </w:tcPr>
          <w:p w14:paraId="10594EB9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2DD62A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7DE39E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9226D9" w14:textId="020027A1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052A6B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B81F64" w:rsidRPr="00985AE1" w14:paraId="7AAC82D3" w14:textId="77777777" w:rsidTr="00F61FE5">
        <w:trPr>
          <w:jc w:val="center"/>
        </w:trPr>
        <w:tc>
          <w:tcPr>
            <w:tcW w:w="576" w:type="dxa"/>
            <w:vMerge/>
          </w:tcPr>
          <w:p w14:paraId="5CC24461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C61295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C3B3B4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ED19E22" w14:textId="357B720F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052A6B"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B81F64" w:rsidRPr="00985AE1" w14:paraId="4D542B29" w14:textId="77777777" w:rsidTr="00463787">
        <w:trPr>
          <w:jc w:val="center"/>
        </w:trPr>
        <w:tc>
          <w:tcPr>
            <w:tcW w:w="576" w:type="dxa"/>
            <w:vMerge/>
            <w:tcBorders>
              <w:bottom w:val="single" w:sz="4" w:space="0" w:color="auto"/>
            </w:tcBorders>
          </w:tcPr>
          <w:p w14:paraId="4723C36D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0D004B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7D112F8" w14:textId="77777777" w:rsidR="00B81F64" w:rsidRPr="00052A6B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D15FC6" w14:textId="7AE731FF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052A6B">
              <w:rPr>
                <w:rFonts w:ascii="Calibri" w:hAnsi="Calibri" w:cs="Calibri"/>
                <w:sz w:val="20"/>
              </w:rPr>
              <w:t>Not Sure</w:t>
            </w:r>
          </w:p>
        </w:tc>
      </w:tr>
      <w:tr w:rsidR="00463787" w:rsidRPr="00985AE1" w14:paraId="5BBDCE07" w14:textId="77777777" w:rsidTr="00AD36E1">
        <w:trPr>
          <w:trHeight w:val="858"/>
          <w:jc w:val="center"/>
        </w:trPr>
        <w:tc>
          <w:tcPr>
            <w:tcW w:w="11164" w:type="dxa"/>
            <w:gridSpan w:val="4"/>
            <w:tcBorders>
              <w:top w:val="single" w:sz="4" w:space="0" w:color="auto"/>
              <w:left w:val="nil"/>
              <w:right w:val="nil"/>
            </w:tcBorders>
          </w:tcPr>
          <w:p w14:paraId="0E334C52" w14:textId="77777777" w:rsidR="00463787" w:rsidRDefault="00463787" w:rsidP="00FA3545">
            <w:pPr>
              <w:rPr>
                <w:rFonts w:ascii="Calibri" w:hAnsi="Calibri" w:cs="Calibri"/>
                <w:sz w:val="20"/>
              </w:rPr>
            </w:pPr>
          </w:p>
          <w:p w14:paraId="609D4893" w14:textId="77777777" w:rsidR="00463787" w:rsidRDefault="00463787" w:rsidP="00FA3545">
            <w:pPr>
              <w:rPr>
                <w:rFonts w:ascii="Calibri" w:hAnsi="Calibri" w:cs="Calibri"/>
                <w:sz w:val="20"/>
              </w:rPr>
            </w:pPr>
          </w:p>
          <w:p w14:paraId="5762AEF6" w14:textId="77777777" w:rsidR="00463787" w:rsidRDefault="00463787" w:rsidP="00FA3545">
            <w:pPr>
              <w:rPr>
                <w:rFonts w:ascii="Calibri" w:hAnsi="Calibri" w:cs="Calibri"/>
                <w:sz w:val="20"/>
              </w:rPr>
            </w:pPr>
          </w:p>
          <w:p w14:paraId="62BF30BE" w14:textId="5E4CD092" w:rsidR="00463787" w:rsidRPr="00985AE1" w:rsidRDefault="00463787" w:rsidP="00FA3545">
            <w:pPr>
              <w:rPr>
                <w:rFonts w:ascii="Calibri" w:hAnsi="Calibri" w:cs="Calibri"/>
                <w:sz w:val="20"/>
              </w:rPr>
            </w:pPr>
          </w:p>
        </w:tc>
      </w:tr>
      <w:tr w:rsidR="00B81F64" w:rsidRPr="00985AE1" w14:paraId="11BD6044" w14:textId="77777777" w:rsidTr="00463787">
        <w:trPr>
          <w:jc w:val="center"/>
        </w:trPr>
        <w:tc>
          <w:tcPr>
            <w:tcW w:w="576" w:type="dxa"/>
            <w:vMerge w:val="restart"/>
            <w:tcBorders>
              <w:top w:val="nil"/>
            </w:tcBorders>
          </w:tcPr>
          <w:p w14:paraId="33897C1B" w14:textId="77777777" w:rsidR="00B81F64" w:rsidRPr="00530140" w:rsidRDefault="00B81F64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 w:val="restart"/>
            <w:tcBorders>
              <w:top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B2A861" w14:textId="77777777" w:rsidR="00052A6B" w:rsidRPr="00052A6B" w:rsidRDefault="00052A6B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Pyramid Business Systems Inc.</w:t>
            </w:r>
          </w:p>
          <w:p w14:paraId="72AE6DC4" w14:textId="77777777" w:rsidR="00052A6B" w:rsidRPr="00052A6B" w:rsidRDefault="00052A6B" w:rsidP="00052A6B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1626 Martin L. King Jr Way</w:t>
            </w:r>
          </w:p>
          <w:p w14:paraId="021A642F" w14:textId="671C34D9" w:rsidR="00B81F64" w:rsidRPr="00052A6B" w:rsidRDefault="00052A6B" w:rsidP="00052A6B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Oakland, CA 94612-1329</w:t>
            </w:r>
          </w:p>
        </w:tc>
        <w:tc>
          <w:tcPr>
            <w:tcW w:w="2930" w:type="dxa"/>
            <w:vMerge w:val="restart"/>
            <w:tcBorders>
              <w:top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9820044" w14:textId="08B1D8F7" w:rsidR="00B81F64" w:rsidRPr="00052A6B" w:rsidRDefault="00052A6B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052A6B">
              <w:rPr>
                <w:rFonts w:ascii="Calibri" w:hAnsi="Calibri" w:cs="Calibri"/>
                <w:b/>
                <w:color w:val="000000" w:themeColor="text1"/>
                <w:sz w:val="20"/>
              </w:rPr>
              <w:t>James M. Kennedy</w:t>
            </w:r>
          </w:p>
        </w:tc>
        <w:tc>
          <w:tcPr>
            <w:tcW w:w="4054" w:type="dxa"/>
            <w:tcBorders>
              <w:top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B511C74" w14:textId="03719F84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052A6B" w:rsidRPr="00052A6B">
              <w:rPr>
                <w:rFonts w:ascii="Calibri" w:hAnsi="Calibri" w:cs="Calibri"/>
                <w:sz w:val="20"/>
              </w:rPr>
              <w:t>415-572-5003</w:t>
            </w:r>
          </w:p>
        </w:tc>
      </w:tr>
      <w:tr w:rsidR="00B81F64" w:rsidRPr="001C7206" w14:paraId="2886A104" w14:textId="77777777" w:rsidTr="00F61FE5">
        <w:trPr>
          <w:jc w:val="center"/>
        </w:trPr>
        <w:tc>
          <w:tcPr>
            <w:tcW w:w="576" w:type="dxa"/>
            <w:vMerge/>
          </w:tcPr>
          <w:p w14:paraId="2922C72D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3FE536" w14:textId="77777777" w:rsidR="00B81F64" w:rsidRPr="00985AE1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49169E" w14:textId="77777777" w:rsidR="00B81F64" w:rsidRPr="00985AE1" w:rsidRDefault="00B81F64" w:rsidP="00FA3545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F5889C" w14:textId="09D10616" w:rsidR="00B81F64" w:rsidRPr="00052A6B" w:rsidRDefault="00B81F64" w:rsidP="00FA3545">
            <w:pPr>
              <w:rPr>
                <w:rFonts w:ascii="Calibri" w:hAnsi="Calibri" w:cs="Calibri"/>
                <w:sz w:val="20"/>
                <w:lang w:val="pt-BR"/>
              </w:rPr>
            </w:pPr>
            <w:r w:rsidRPr="00052A6B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052A6B" w:rsidRPr="00052A6B">
              <w:rPr>
                <w:rFonts w:ascii="Calibri" w:hAnsi="Calibri" w:cs="Calibri"/>
                <w:sz w:val="20"/>
                <w:lang w:val="pt-BR"/>
              </w:rPr>
              <w:t>Pyramidbsi@gmail.com</w:t>
            </w:r>
          </w:p>
        </w:tc>
      </w:tr>
      <w:tr w:rsidR="00B81F64" w:rsidRPr="00985AE1" w14:paraId="51656227" w14:textId="77777777" w:rsidTr="00F61FE5">
        <w:trPr>
          <w:jc w:val="center"/>
        </w:trPr>
        <w:tc>
          <w:tcPr>
            <w:tcW w:w="576" w:type="dxa"/>
            <w:vMerge/>
          </w:tcPr>
          <w:p w14:paraId="4FDBCFD9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EC196EB" w14:textId="77777777" w:rsidR="00B81F64" w:rsidRPr="00052A6B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C77C1B" w14:textId="77777777" w:rsidR="00B81F64" w:rsidRPr="00052A6B" w:rsidRDefault="00B81F64" w:rsidP="00FA3545">
            <w:pPr>
              <w:rPr>
                <w:rFonts w:ascii="Calibri" w:hAnsi="Calibri" w:cs="Calibri"/>
                <w:b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F0DD45" w14:textId="7E032729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052A6B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B81F64" w:rsidRPr="00985AE1" w14:paraId="5AE35798" w14:textId="77777777" w:rsidTr="00F61FE5">
        <w:trPr>
          <w:jc w:val="center"/>
        </w:trPr>
        <w:tc>
          <w:tcPr>
            <w:tcW w:w="576" w:type="dxa"/>
            <w:vMerge/>
          </w:tcPr>
          <w:p w14:paraId="397353F3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8686CB1" w14:textId="77777777" w:rsidR="00B81F64" w:rsidRPr="00985AE1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91E8CDA" w14:textId="77777777" w:rsidR="00B81F64" w:rsidRPr="00985AE1" w:rsidRDefault="00B81F64" w:rsidP="00FA3545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0E7D22" w14:textId="16C71C2F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052A6B"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B81F64" w:rsidRPr="00985AE1" w14:paraId="51F0D1DC" w14:textId="77777777" w:rsidTr="00F61FE5">
        <w:trPr>
          <w:jc w:val="center"/>
        </w:trPr>
        <w:tc>
          <w:tcPr>
            <w:tcW w:w="576" w:type="dxa"/>
            <w:vMerge/>
            <w:tcBorders>
              <w:bottom w:val="single" w:sz="4" w:space="0" w:color="auto"/>
            </w:tcBorders>
          </w:tcPr>
          <w:p w14:paraId="5EA43EAE" w14:textId="77777777" w:rsidR="00B81F64" w:rsidRPr="00530140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057898" w14:textId="77777777" w:rsidR="00B81F64" w:rsidRPr="00985AE1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2930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2F041D4" w14:textId="77777777" w:rsidR="00B81F64" w:rsidRPr="00985AE1" w:rsidRDefault="00B81F64" w:rsidP="00FA3545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054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61A16FE" w14:textId="1FF4E4BE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052A6B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B81F64" w:rsidRPr="00985AE1" w14:paraId="324C3D1D" w14:textId="77777777" w:rsidTr="00F61FE5">
        <w:trPr>
          <w:jc w:val="center"/>
        </w:trPr>
        <w:tc>
          <w:tcPr>
            <w:tcW w:w="576" w:type="dxa"/>
            <w:vMerge w:val="restart"/>
            <w:tcBorders>
              <w:top w:val="nil"/>
            </w:tcBorders>
          </w:tcPr>
          <w:p w14:paraId="564A5B1E" w14:textId="77777777" w:rsidR="00B81F64" w:rsidRPr="00F61FE5" w:rsidRDefault="00B81F64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 w:val="restart"/>
            <w:tcBorders>
              <w:top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965FF1" w14:textId="3CE0CF6C" w:rsidR="00B81F64" w:rsidRPr="00463787" w:rsidRDefault="00016851" w:rsidP="00FA3545">
            <w:pPr>
              <w:rPr>
                <w:rFonts w:ascii="Calibri" w:hAnsi="Calibri" w:cs="Calibri"/>
                <w:b/>
                <w:color w:val="000000" w:themeColor="text1"/>
                <w:sz w:val="20"/>
                <w:lang w:val="es-ES"/>
              </w:rPr>
            </w:pPr>
            <w:r w:rsidRPr="00463787">
              <w:rPr>
                <w:rFonts w:ascii="Calibri" w:hAnsi="Calibri" w:cs="Calibri"/>
                <w:b/>
                <w:color w:val="000000" w:themeColor="text1"/>
                <w:sz w:val="20"/>
                <w:lang w:val="es-ES"/>
              </w:rPr>
              <w:t xml:space="preserve">211 </w:t>
            </w:r>
            <w:proofErr w:type="gramStart"/>
            <w:r w:rsidRPr="00463787">
              <w:rPr>
                <w:rFonts w:ascii="Calibri" w:hAnsi="Calibri" w:cs="Calibri"/>
                <w:b/>
                <w:color w:val="000000" w:themeColor="text1"/>
                <w:sz w:val="20"/>
                <w:lang w:val="es-ES"/>
              </w:rPr>
              <w:t>San</w:t>
            </w:r>
            <w:proofErr w:type="gramEnd"/>
            <w:r w:rsidRPr="00463787">
              <w:rPr>
                <w:rFonts w:ascii="Calibri" w:hAnsi="Calibri" w:cs="Calibri"/>
                <w:b/>
                <w:color w:val="000000" w:themeColor="text1"/>
                <w:sz w:val="20"/>
                <w:lang w:val="es-ES"/>
              </w:rPr>
              <w:t xml:space="preserve"> Diego</w:t>
            </w:r>
          </w:p>
          <w:p w14:paraId="5CE4B5A5" w14:textId="77777777" w:rsidR="00016851" w:rsidRPr="00F61FE5" w:rsidRDefault="00016851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  <w:lang w:val="es-ES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  <w:lang w:val="es-ES"/>
              </w:rPr>
              <w:t xml:space="preserve">3860 </w:t>
            </w:r>
            <w:proofErr w:type="gramStart"/>
            <w:r w:rsidRPr="00F61FE5">
              <w:rPr>
                <w:rFonts w:ascii="Calibri" w:hAnsi="Calibri" w:cs="Calibri"/>
                <w:b/>
                <w:color w:val="000000" w:themeColor="text1"/>
                <w:sz w:val="20"/>
                <w:lang w:val="es-ES"/>
              </w:rPr>
              <w:t>Calle</w:t>
            </w:r>
            <w:proofErr w:type="gramEnd"/>
            <w:r w:rsidRPr="00F61FE5">
              <w:rPr>
                <w:rFonts w:ascii="Calibri" w:hAnsi="Calibri" w:cs="Calibri"/>
                <w:b/>
                <w:color w:val="000000" w:themeColor="text1"/>
                <w:sz w:val="20"/>
                <w:lang w:val="es-ES"/>
              </w:rPr>
              <w:t xml:space="preserve"> </w:t>
            </w:r>
            <w:proofErr w:type="spellStart"/>
            <w:r w:rsidRPr="00F61FE5">
              <w:rPr>
                <w:rFonts w:ascii="Calibri" w:hAnsi="Calibri" w:cs="Calibri"/>
                <w:b/>
                <w:color w:val="000000" w:themeColor="text1"/>
                <w:sz w:val="20"/>
                <w:lang w:val="es-ES"/>
              </w:rPr>
              <w:t>Fortunada</w:t>
            </w:r>
            <w:proofErr w:type="spellEnd"/>
            <w:r w:rsidRPr="00F61FE5">
              <w:rPr>
                <w:rFonts w:ascii="Calibri" w:hAnsi="Calibri" w:cs="Calibri"/>
                <w:b/>
                <w:color w:val="000000" w:themeColor="text1"/>
                <w:sz w:val="20"/>
                <w:lang w:val="es-ES"/>
              </w:rPr>
              <w:t>, Suite 101</w:t>
            </w:r>
          </w:p>
          <w:p w14:paraId="45EA84CA" w14:textId="0B5BD41B" w:rsidR="00B81F64" w:rsidRPr="00F61FE5" w:rsidRDefault="00016851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  <w:lang w:val="es-ES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  <w:lang w:val="es-ES"/>
              </w:rPr>
              <w:t>San Diego, CA 92123</w:t>
            </w:r>
          </w:p>
        </w:tc>
        <w:tc>
          <w:tcPr>
            <w:tcW w:w="2930" w:type="dxa"/>
            <w:vMerge w:val="restart"/>
            <w:tcBorders>
              <w:top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F514F2" w14:textId="2878CA9E" w:rsidR="00B81F64" w:rsidRPr="00F61FE5" w:rsidRDefault="00016851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Suzie Bechtol</w:t>
            </w:r>
          </w:p>
        </w:tc>
        <w:tc>
          <w:tcPr>
            <w:tcW w:w="4054" w:type="dxa"/>
            <w:tcBorders>
              <w:top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316067" w14:textId="4804CE21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016851" w:rsidRPr="00016851">
              <w:rPr>
                <w:rFonts w:ascii="Calibri" w:hAnsi="Calibri" w:cs="Calibri"/>
                <w:sz w:val="20"/>
              </w:rPr>
              <w:t>760-505-1505</w:t>
            </w:r>
          </w:p>
        </w:tc>
      </w:tr>
      <w:tr w:rsidR="00B81F64" w:rsidRPr="001C7206" w14:paraId="1AE1E151" w14:textId="77777777" w:rsidTr="00F61FE5">
        <w:trPr>
          <w:jc w:val="center"/>
        </w:trPr>
        <w:tc>
          <w:tcPr>
            <w:tcW w:w="576" w:type="dxa"/>
            <w:vMerge/>
          </w:tcPr>
          <w:p w14:paraId="31D15861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73848B8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4A9F9F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DA7C5E" w14:textId="7411983B" w:rsidR="00B81F64" w:rsidRPr="00016851" w:rsidRDefault="00B81F64" w:rsidP="00FA3545">
            <w:pPr>
              <w:rPr>
                <w:rFonts w:ascii="Calibri" w:hAnsi="Calibri" w:cs="Calibri"/>
                <w:sz w:val="20"/>
                <w:lang w:val="pt-BR"/>
              </w:rPr>
            </w:pPr>
            <w:r w:rsidRPr="00016851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016851" w:rsidRPr="00016851">
              <w:rPr>
                <w:rFonts w:ascii="Calibri" w:hAnsi="Calibri" w:cs="Calibri"/>
                <w:sz w:val="20"/>
                <w:lang w:val="pt-BR"/>
              </w:rPr>
              <w:t>sbechtol@211sandiego.org</w:t>
            </w:r>
          </w:p>
        </w:tc>
      </w:tr>
      <w:tr w:rsidR="00B81F64" w:rsidRPr="00985AE1" w14:paraId="0A60FF8A" w14:textId="77777777" w:rsidTr="00F61FE5">
        <w:trPr>
          <w:jc w:val="center"/>
        </w:trPr>
        <w:tc>
          <w:tcPr>
            <w:tcW w:w="576" w:type="dxa"/>
            <w:vMerge/>
          </w:tcPr>
          <w:p w14:paraId="668D989F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124EE71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0DC475B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AA53E2" w14:textId="22EDD484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016851">
              <w:rPr>
                <w:rFonts w:ascii="Calibri" w:hAnsi="Calibri" w:cs="Calibri"/>
                <w:sz w:val="20"/>
              </w:rPr>
              <w:t>N/A</w:t>
            </w:r>
          </w:p>
        </w:tc>
      </w:tr>
      <w:tr w:rsidR="00B81F64" w:rsidRPr="00985AE1" w14:paraId="68999507" w14:textId="77777777" w:rsidTr="00F61FE5">
        <w:trPr>
          <w:jc w:val="center"/>
        </w:trPr>
        <w:tc>
          <w:tcPr>
            <w:tcW w:w="576" w:type="dxa"/>
            <w:vMerge/>
          </w:tcPr>
          <w:p w14:paraId="4637FD1E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CF63346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19FA4B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BA3DE72" w14:textId="0AE1D837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016851">
              <w:rPr>
                <w:rFonts w:ascii="Calibri" w:hAnsi="Calibri" w:cs="Calibri"/>
                <w:sz w:val="20"/>
              </w:rPr>
              <w:t xml:space="preserve"> Yes</w:t>
            </w:r>
          </w:p>
        </w:tc>
      </w:tr>
      <w:tr w:rsidR="00B81F64" w:rsidRPr="00985AE1" w14:paraId="17221577" w14:textId="77777777" w:rsidTr="00F61FE5">
        <w:trPr>
          <w:jc w:val="center"/>
        </w:trPr>
        <w:tc>
          <w:tcPr>
            <w:tcW w:w="576" w:type="dxa"/>
            <w:vMerge/>
          </w:tcPr>
          <w:p w14:paraId="66F710AC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477C3D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475FD42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D81C9A9" w14:textId="0063DB7C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016851">
              <w:rPr>
                <w:rFonts w:ascii="Calibri" w:hAnsi="Calibri" w:cs="Calibri"/>
                <w:sz w:val="20"/>
              </w:rPr>
              <w:t>No</w:t>
            </w:r>
          </w:p>
        </w:tc>
      </w:tr>
      <w:tr w:rsidR="00B81F64" w:rsidRPr="00985AE1" w14:paraId="047249CC" w14:textId="77777777" w:rsidTr="00F61FE5">
        <w:trPr>
          <w:jc w:val="center"/>
        </w:trPr>
        <w:tc>
          <w:tcPr>
            <w:tcW w:w="576" w:type="dxa"/>
            <w:vMerge w:val="restart"/>
          </w:tcPr>
          <w:p w14:paraId="7BE973F7" w14:textId="77777777" w:rsidR="00B81F64" w:rsidRPr="00F61FE5" w:rsidRDefault="00B81F64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4A25FDA" w14:textId="77777777" w:rsidR="00016851" w:rsidRPr="00F61FE5" w:rsidRDefault="00016851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View Community Advisors Inc.</w:t>
            </w:r>
          </w:p>
          <w:p w14:paraId="2C788982" w14:textId="27401A24" w:rsidR="00016851" w:rsidRPr="00F61FE5" w:rsidRDefault="00016851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8735 Dunwoody Pl, Ste R</w:t>
            </w:r>
          </w:p>
          <w:p w14:paraId="2C4C2A7B" w14:textId="15064457" w:rsidR="00B81F64" w:rsidRPr="00F61FE5" w:rsidRDefault="00016851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Atlanta, GA 30350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0674CC" w14:textId="5F6744F2" w:rsidR="00B81F64" w:rsidRPr="00F61FE5" w:rsidRDefault="00016851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Kimberly Natarajan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FBB6DDA" w14:textId="66CD3CB9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016851" w:rsidRPr="00016851">
              <w:rPr>
                <w:rFonts w:ascii="Calibri" w:hAnsi="Calibri" w:cs="Calibri"/>
                <w:sz w:val="20"/>
              </w:rPr>
              <w:t>678-718-7904</w:t>
            </w:r>
          </w:p>
        </w:tc>
      </w:tr>
      <w:tr w:rsidR="00B81F64" w:rsidRPr="001C7206" w14:paraId="28D966E5" w14:textId="77777777" w:rsidTr="00F61FE5">
        <w:trPr>
          <w:jc w:val="center"/>
        </w:trPr>
        <w:tc>
          <w:tcPr>
            <w:tcW w:w="576" w:type="dxa"/>
            <w:vMerge/>
          </w:tcPr>
          <w:p w14:paraId="2F85D108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BB0E30B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C02ED3F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5451F7" w14:textId="16F777D1" w:rsidR="00B81F64" w:rsidRPr="00016851" w:rsidRDefault="00B81F64" w:rsidP="00FA3545">
            <w:pPr>
              <w:rPr>
                <w:rFonts w:ascii="Calibri" w:hAnsi="Calibri" w:cs="Calibri"/>
                <w:sz w:val="20"/>
                <w:lang w:val="pt-BR"/>
              </w:rPr>
            </w:pPr>
            <w:r w:rsidRPr="00016851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016851" w:rsidRPr="00016851">
              <w:rPr>
                <w:rFonts w:ascii="Calibri" w:hAnsi="Calibri" w:cs="Calibri"/>
                <w:sz w:val="20"/>
                <w:lang w:val="pt-BR"/>
              </w:rPr>
              <w:t>info@viewcommunityadvisors.com</w:t>
            </w:r>
          </w:p>
        </w:tc>
      </w:tr>
      <w:tr w:rsidR="00B81F64" w:rsidRPr="00985AE1" w14:paraId="698400CD" w14:textId="77777777" w:rsidTr="00F61FE5">
        <w:trPr>
          <w:jc w:val="center"/>
        </w:trPr>
        <w:tc>
          <w:tcPr>
            <w:tcW w:w="576" w:type="dxa"/>
            <w:vMerge/>
          </w:tcPr>
          <w:p w14:paraId="374D23D4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5643E2E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B22D1A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78EF5F" w14:textId="4890F8A5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016851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B81F64" w:rsidRPr="00985AE1" w14:paraId="660CE30A" w14:textId="77777777" w:rsidTr="00F61FE5">
        <w:trPr>
          <w:jc w:val="center"/>
        </w:trPr>
        <w:tc>
          <w:tcPr>
            <w:tcW w:w="576" w:type="dxa"/>
            <w:vMerge/>
          </w:tcPr>
          <w:p w14:paraId="081FAAE4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EBAE51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98B29D4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AD059AC" w14:textId="09AD0EBB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016851"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B81F64" w:rsidRPr="00985AE1" w14:paraId="2B7641AD" w14:textId="77777777" w:rsidTr="00F61FE5">
        <w:trPr>
          <w:jc w:val="center"/>
        </w:trPr>
        <w:tc>
          <w:tcPr>
            <w:tcW w:w="576" w:type="dxa"/>
            <w:vMerge/>
          </w:tcPr>
          <w:p w14:paraId="176EE262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EF84B9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6C36CBF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2FB66C" w14:textId="409794DD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016851">
              <w:rPr>
                <w:rFonts w:ascii="Calibri" w:hAnsi="Calibri" w:cs="Calibri"/>
                <w:sz w:val="20"/>
              </w:rPr>
              <w:t>No</w:t>
            </w:r>
          </w:p>
        </w:tc>
      </w:tr>
      <w:tr w:rsidR="00B81F64" w:rsidRPr="00985AE1" w14:paraId="46AAE943" w14:textId="77777777" w:rsidTr="00F61FE5">
        <w:trPr>
          <w:jc w:val="center"/>
        </w:trPr>
        <w:tc>
          <w:tcPr>
            <w:tcW w:w="576" w:type="dxa"/>
            <w:vMerge w:val="restart"/>
          </w:tcPr>
          <w:p w14:paraId="2249D8B9" w14:textId="77777777" w:rsidR="00B81F64" w:rsidRPr="00F61FE5" w:rsidRDefault="00B81F64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54ECB7" w14:textId="77777777" w:rsidR="00016851" w:rsidRPr="00F61FE5" w:rsidRDefault="00016851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SC Warner Consulting</w:t>
            </w:r>
          </w:p>
          <w:p w14:paraId="2BDF46B4" w14:textId="77777777" w:rsidR="00016851" w:rsidRPr="00F61FE5" w:rsidRDefault="00016851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1244 Versailles Ave</w:t>
            </w:r>
          </w:p>
          <w:p w14:paraId="0FF75FE7" w14:textId="373CA052" w:rsidR="00B81F64" w:rsidRPr="00F61FE5" w:rsidRDefault="00016851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Alameda, CA 94501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026E627" w14:textId="3232CA45" w:rsidR="00B81F64" w:rsidRPr="00F61FE5" w:rsidRDefault="00016851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Suzanne Warner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F5839B7" w14:textId="722EB592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016851" w:rsidRPr="00016851">
              <w:rPr>
                <w:rFonts w:ascii="Calibri" w:hAnsi="Calibri" w:cs="Calibri"/>
                <w:sz w:val="20"/>
              </w:rPr>
              <w:t>510</w:t>
            </w:r>
            <w:r w:rsidR="00F61FE5">
              <w:rPr>
                <w:rFonts w:ascii="Calibri" w:hAnsi="Calibri" w:cs="Calibri"/>
                <w:sz w:val="20"/>
              </w:rPr>
              <w:t>-</w:t>
            </w:r>
            <w:r w:rsidR="00016851" w:rsidRPr="00016851">
              <w:rPr>
                <w:rFonts w:ascii="Calibri" w:hAnsi="Calibri" w:cs="Calibri"/>
                <w:sz w:val="20"/>
              </w:rPr>
              <w:t>332</w:t>
            </w:r>
            <w:r w:rsidR="00F61FE5">
              <w:rPr>
                <w:rFonts w:ascii="Calibri" w:hAnsi="Calibri" w:cs="Calibri"/>
                <w:sz w:val="20"/>
              </w:rPr>
              <w:t>-</w:t>
            </w:r>
            <w:r w:rsidR="00016851" w:rsidRPr="00016851">
              <w:rPr>
                <w:rFonts w:ascii="Calibri" w:hAnsi="Calibri" w:cs="Calibri"/>
                <w:sz w:val="20"/>
              </w:rPr>
              <w:t>6437</w:t>
            </w:r>
          </w:p>
        </w:tc>
      </w:tr>
      <w:tr w:rsidR="00B81F64" w:rsidRPr="001C7206" w14:paraId="55ADDB77" w14:textId="77777777" w:rsidTr="00F61FE5">
        <w:trPr>
          <w:jc w:val="center"/>
        </w:trPr>
        <w:tc>
          <w:tcPr>
            <w:tcW w:w="576" w:type="dxa"/>
            <w:vMerge/>
          </w:tcPr>
          <w:p w14:paraId="25C389A1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983BA9B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9AB356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2DEBAB8" w14:textId="0C96A09C" w:rsidR="00B81F64" w:rsidRPr="00816498" w:rsidRDefault="00B81F64" w:rsidP="00FA3545">
            <w:pPr>
              <w:rPr>
                <w:rFonts w:ascii="Calibri" w:hAnsi="Calibri" w:cs="Calibri"/>
                <w:sz w:val="20"/>
                <w:lang w:val="pt-BR"/>
              </w:rPr>
            </w:pPr>
            <w:r w:rsidRPr="00816498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816498" w:rsidRPr="00816498">
              <w:rPr>
                <w:rFonts w:ascii="Calibri" w:hAnsi="Calibri" w:cs="Calibri"/>
                <w:sz w:val="20"/>
                <w:lang w:val="pt-BR"/>
              </w:rPr>
              <w:t>scwarnerconsulting@outlook.com</w:t>
            </w:r>
          </w:p>
        </w:tc>
      </w:tr>
      <w:tr w:rsidR="00B81F64" w:rsidRPr="00985AE1" w14:paraId="14AC6AFF" w14:textId="77777777" w:rsidTr="00F61FE5">
        <w:trPr>
          <w:jc w:val="center"/>
        </w:trPr>
        <w:tc>
          <w:tcPr>
            <w:tcW w:w="576" w:type="dxa"/>
            <w:vMerge/>
          </w:tcPr>
          <w:p w14:paraId="09C94E08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AC34EAB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ADADB9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EE3D23" w14:textId="11D12679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816498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B81F64" w:rsidRPr="00985AE1" w14:paraId="7BE69260" w14:textId="77777777" w:rsidTr="00F61FE5">
        <w:trPr>
          <w:jc w:val="center"/>
        </w:trPr>
        <w:tc>
          <w:tcPr>
            <w:tcW w:w="576" w:type="dxa"/>
            <w:vMerge/>
          </w:tcPr>
          <w:p w14:paraId="359165D2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5FBF113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5C19D4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157AF22" w14:textId="6FAC6268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816498"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B81F64" w:rsidRPr="00985AE1" w14:paraId="20CF9F0D" w14:textId="77777777" w:rsidTr="00F61FE5">
        <w:trPr>
          <w:jc w:val="center"/>
        </w:trPr>
        <w:tc>
          <w:tcPr>
            <w:tcW w:w="576" w:type="dxa"/>
            <w:vMerge/>
          </w:tcPr>
          <w:p w14:paraId="578A63B6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3201A40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19C00FD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8DEA793" w14:textId="41D33A66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816498">
              <w:rPr>
                <w:rFonts w:ascii="Calibri" w:hAnsi="Calibri" w:cs="Calibri"/>
                <w:sz w:val="20"/>
              </w:rPr>
              <w:t>No</w:t>
            </w:r>
          </w:p>
        </w:tc>
      </w:tr>
      <w:tr w:rsidR="00B81F64" w:rsidRPr="00985AE1" w14:paraId="558996BF" w14:textId="77777777" w:rsidTr="00F61FE5">
        <w:trPr>
          <w:jc w:val="center"/>
        </w:trPr>
        <w:tc>
          <w:tcPr>
            <w:tcW w:w="576" w:type="dxa"/>
            <w:vMerge w:val="restart"/>
          </w:tcPr>
          <w:p w14:paraId="4A9F421C" w14:textId="77777777" w:rsidR="00B81F64" w:rsidRPr="00F61FE5" w:rsidRDefault="00B81F64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4E5EBEC" w14:textId="6C00C97D" w:rsidR="00B81F64" w:rsidRPr="00F61FE5" w:rsidRDefault="00816498" w:rsidP="00816498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Daniel Manansala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3988111" w14:textId="50324CD0" w:rsidR="00B81F64" w:rsidRPr="00F61FE5" w:rsidRDefault="00816498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Daniel Manansala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9C5C31" w14:textId="51FEF010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816498" w:rsidRPr="00816498">
              <w:rPr>
                <w:rFonts w:ascii="Calibri" w:hAnsi="Calibri" w:cs="Calibri"/>
                <w:sz w:val="20"/>
              </w:rPr>
              <w:t>650</w:t>
            </w:r>
            <w:r w:rsidR="00F61FE5">
              <w:rPr>
                <w:rFonts w:ascii="Calibri" w:hAnsi="Calibri" w:cs="Calibri"/>
                <w:sz w:val="20"/>
              </w:rPr>
              <w:t>-</w:t>
            </w:r>
            <w:r w:rsidR="00816498" w:rsidRPr="00816498">
              <w:rPr>
                <w:rFonts w:ascii="Calibri" w:hAnsi="Calibri" w:cs="Calibri"/>
                <w:sz w:val="20"/>
              </w:rPr>
              <w:t>766</w:t>
            </w:r>
            <w:r w:rsidR="00F61FE5">
              <w:rPr>
                <w:rFonts w:ascii="Calibri" w:hAnsi="Calibri" w:cs="Calibri"/>
                <w:sz w:val="20"/>
              </w:rPr>
              <w:t>-</w:t>
            </w:r>
            <w:r w:rsidR="00816498" w:rsidRPr="00816498">
              <w:rPr>
                <w:rFonts w:ascii="Calibri" w:hAnsi="Calibri" w:cs="Calibri"/>
                <w:sz w:val="20"/>
              </w:rPr>
              <w:t>1555</w:t>
            </w:r>
          </w:p>
        </w:tc>
      </w:tr>
      <w:tr w:rsidR="00B81F64" w:rsidRPr="001C7206" w14:paraId="623F4A83" w14:textId="77777777" w:rsidTr="00F61FE5">
        <w:trPr>
          <w:jc w:val="center"/>
        </w:trPr>
        <w:tc>
          <w:tcPr>
            <w:tcW w:w="576" w:type="dxa"/>
            <w:vMerge/>
          </w:tcPr>
          <w:p w14:paraId="1A68FA27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85158B3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3C49D25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8CD97A4" w14:textId="7DBAE465" w:rsidR="00B81F64" w:rsidRPr="00816498" w:rsidRDefault="00B81F64" w:rsidP="00FA3545">
            <w:pPr>
              <w:rPr>
                <w:rFonts w:ascii="Calibri" w:hAnsi="Calibri" w:cs="Calibri"/>
                <w:sz w:val="20"/>
                <w:lang w:val="pt-BR"/>
              </w:rPr>
            </w:pPr>
            <w:r w:rsidRPr="00816498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816498" w:rsidRPr="00816498">
              <w:rPr>
                <w:rFonts w:ascii="Calibri" w:hAnsi="Calibri" w:cs="Calibri"/>
                <w:sz w:val="20"/>
                <w:lang w:val="pt-BR"/>
              </w:rPr>
              <w:t>danmanansala@hotmail.com</w:t>
            </w:r>
          </w:p>
        </w:tc>
      </w:tr>
      <w:tr w:rsidR="00B81F64" w:rsidRPr="00985AE1" w14:paraId="1A09E572" w14:textId="77777777" w:rsidTr="00F61FE5">
        <w:trPr>
          <w:jc w:val="center"/>
        </w:trPr>
        <w:tc>
          <w:tcPr>
            <w:tcW w:w="576" w:type="dxa"/>
            <w:vMerge/>
          </w:tcPr>
          <w:p w14:paraId="311A7EEC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083FCD3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87035E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990962" w14:textId="7A39FE8F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816498">
              <w:rPr>
                <w:rFonts w:ascii="Calibri" w:hAnsi="Calibri" w:cs="Calibri"/>
                <w:sz w:val="20"/>
              </w:rPr>
              <w:t>N/A</w:t>
            </w:r>
          </w:p>
        </w:tc>
      </w:tr>
      <w:tr w:rsidR="00B81F64" w:rsidRPr="00985AE1" w14:paraId="007E2BC5" w14:textId="77777777" w:rsidTr="00F61FE5">
        <w:trPr>
          <w:jc w:val="center"/>
        </w:trPr>
        <w:tc>
          <w:tcPr>
            <w:tcW w:w="576" w:type="dxa"/>
            <w:vMerge/>
          </w:tcPr>
          <w:p w14:paraId="08B40F06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B10D07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94DBA0E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E7964E" w14:textId="28703A83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816498">
              <w:rPr>
                <w:rFonts w:ascii="Calibri" w:hAnsi="Calibri" w:cs="Calibri"/>
                <w:sz w:val="20"/>
              </w:rPr>
              <w:t xml:space="preserve"> Yes</w:t>
            </w:r>
          </w:p>
        </w:tc>
      </w:tr>
      <w:tr w:rsidR="00B81F64" w:rsidRPr="00985AE1" w14:paraId="49B3B4C8" w14:textId="77777777" w:rsidTr="00F61FE5">
        <w:trPr>
          <w:jc w:val="center"/>
        </w:trPr>
        <w:tc>
          <w:tcPr>
            <w:tcW w:w="576" w:type="dxa"/>
            <w:vMerge/>
          </w:tcPr>
          <w:p w14:paraId="0361DA98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0BAB45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B6684A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CBC0E3" w14:textId="3B150369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816498">
              <w:rPr>
                <w:rFonts w:ascii="Calibri" w:hAnsi="Calibri" w:cs="Calibri"/>
                <w:sz w:val="20"/>
              </w:rPr>
              <w:t>Not Sure</w:t>
            </w:r>
          </w:p>
        </w:tc>
      </w:tr>
      <w:tr w:rsidR="00B81F64" w:rsidRPr="00985AE1" w14:paraId="5D8E6ED3" w14:textId="77777777" w:rsidTr="00F61FE5">
        <w:trPr>
          <w:jc w:val="center"/>
        </w:trPr>
        <w:tc>
          <w:tcPr>
            <w:tcW w:w="576" w:type="dxa"/>
            <w:vMerge w:val="restart"/>
          </w:tcPr>
          <w:p w14:paraId="2C718551" w14:textId="77777777" w:rsidR="00B81F64" w:rsidRPr="00F61FE5" w:rsidRDefault="00B81F64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461811" w14:textId="77777777" w:rsidR="00816498" w:rsidRPr="00F61FE5" w:rsidRDefault="00816498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proofErr w:type="spellStart"/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Highspring</w:t>
            </w:r>
            <w:proofErr w:type="spellEnd"/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 LLC</w:t>
            </w:r>
          </w:p>
          <w:p w14:paraId="5169494A" w14:textId="77777777" w:rsidR="00816498" w:rsidRPr="00F61FE5" w:rsidRDefault="00816498" w:rsidP="00816498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5501 Virginia Way Suite #120</w:t>
            </w:r>
          </w:p>
          <w:p w14:paraId="3FC13326" w14:textId="4F2D6DB4" w:rsidR="00B81F64" w:rsidRPr="00F61FE5" w:rsidRDefault="00816498" w:rsidP="00816498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Brentwood, TN 37207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1D40C32" w14:textId="3534D554" w:rsidR="00B81F64" w:rsidRPr="00F61FE5" w:rsidRDefault="00816498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Max Hanner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EE4E0BC" w14:textId="013DF604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816498" w:rsidRPr="00816498">
              <w:rPr>
                <w:rFonts w:ascii="Calibri" w:hAnsi="Calibri" w:cs="Calibri"/>
                <w:sz w:val="20"/>
              </w:rPr>
              <w:t>815-347-0699</w:t>
            </w:r>
          </w:p>
        </w:tc>
      </w:tr>
      <w:tr w:rsidR="00B81F64" w:rsidRPr="001C7206" w14:paraId="30F35FED" w14:textId="77777777" w:rsidTr="00F61FE5">
        <w:trPr>
          <w:jc w:val="center"/>
        </w:trPr>
        <w:tc>
          <w:tcPr>
            <w:tcW w:w="576" w:type="dxa"/>
            <w:vMerge/>
          </w:tcPr>
          <w:p w14:paraId="3C3E8F76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712708B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97453B2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EBBAD47" w14:textId="3A7DC6AD" w:rsidR="00B81F64" w:rsidRPr="00816498" w:rsidRDefault="00B81F64" w:rsidP="00FA3545">
            <w:pPr>
              <w:rPr>
                <w:rFonts w:ascii="Calibri" w:hAnsi="Calibri" w:cs="Calibri"/>
                <w:sz w:val="20"/>
                <w:lang w:val="pt-BR"/>
              </w:rPr>
            </w:pPr>
            <w:r w:rsidRPr="00816498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816498" w:rsidRPr="00816498">
              <w:rPr>
                <w:rFonts w:ascii="Calibri" w:hAnsi="Calibri" w:cs="Calibri"/>
                <w:sz w:val="20"/>
                <w:lang w:val="pt-BR"/>
              </w:rPr>
              <w:t>max.hanner@highspring.com</w:t>
            </w:r>
          </w:p>
        </w:tc>
      </w:tr>
      <w:tr w:rsidR="00B81F64" w:rsidRPr="00985AE1" w14:paraId="7E8760BF" w14:textId="77777777" w:rsidTr="00F61FE5">
        <w:trPr>
          <w:jc w:val="center"/>
        </w:trPr>
        <w:tc>
          <w:tcPr>
            <w:tcW w:w="576" w:type="dxa"/>
            <w:vMerge/>
          </w:tcPr>
          <w:p w14:paraId="03B3C691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2D55662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D5FBFCC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4DD8EB" w14:textId="31A04D11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816498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B81F64" w:rsidRPr="00985AE1" w14:paraId="513122EC" w14:textId="77777777" w:rsidTr="00F61FE5">
        <w:trPr>
          <w:jc w:val="center"/>
        </w:trPr>
        <w:tc>
          <w:tcPr>
            <w:tcW w:w="576" w:type="dxa"/>
            <w:vMerge/>
          </w:tcPr>
          <w:p w14:paraId="2A977420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F4EC978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93ABE7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36964F" w14:textId="7449A125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816498"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B81F64" w:rsidRPr="00985AE1" w14:paraId="7BF2E043" w14:textId="77777777" w:rsidTr="00F61FE5">
        <w:trPr>
          <w:jc w:val="center"/>
        </w:trPr>
        <w:tc>
          <w:tcPr>
            <w:tcW w:w="576" w:type="dxa"/>
            <w:vMerge/>
          </w:tcPr>
          <w:p w14:paraId="6515A9D9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B21DC2D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0864DE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126D2B" w14:textId="7B418779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816498">
              <w:rPr>
                <w:rFonts w:ascii="Calibri" w:hAnsi="Calibri" w:cs="Calibri"/>
                <w:sz w:val="20"/>
              </w:rPr>
              <w:t>No</w:t>
            </w:r>
          </w:p>
        </w:tc>
      </w:tr>
      <w:tr w:rsidR="00B81F64" w:rsidRPr="00985AE1" w14:paraId="2B701E37" w14:textId="77777777" w:rsidTr="00F61FE5">
        <w:trPr>
          <w:jc w:val="center"/>
        </w:trPr>
        <w:tc>
          <w:tcPr>
            <w:tcW w:w="576" w:type="dxa"/>
            <w:vMerge w:val="restart"/>
          </w:tcPr>
          <w:p w14:paraId="1CD7E1CC" w14:textId="77777777" w:rsidR="00B81F64" w:rsidRPr="00F61FE5" w:rsidRDefault="00B81F64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5A8F228" w14:textId="77777777" w:rsidR="00816498" w:rsidRPr="00F61FE5" w:rsidRDefault="00816498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proofErr w:type="spellStart"/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Highspring</w:t>
            </w:r>
            <w:proofErr w:type="spellEnd"/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 LLC</w:t>
            </w:r>
          </w:p>
          <w:p w14:paraId="79AB9608" w14:textId="77777777" w:rsidR="00816498" w:rsidRPr="00F61FE5" w:rsidRDefault="00816498" w:rsidP="00816498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Virginia Way</w:t>
            </w:r>
          </w:p>
          <w:p w14:paraId="6B6E1BE4" w14:textId="46A7B232" w:rsidR="00B81F64" w:rsidRPr="00F61FE5" w:rsidRDefault="00816498" w:rsidP="00816498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Brentwood, TN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30DDDB" w14:textId="3AC08582" w:rsidR="00B81F64" w:rsidRPr="00F61FE5" w:rsidRDefault="00816498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Tom McAllister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BC0748" w14:textId="2D47042B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816498" w:rsidRPr="00816498">
              <w:rPr>
                <w:rFonts w:ascii="Calibri" w:hAnsi="Calibri" w:cs="Calibri"/>
                <w:sz w:val="20"/>
              </w:rPr>
              <w:t>tom.mcallister@highspring.com</w:t>
            </w:r>
          </w:p>
        </w:tc>
      </w:tr>
      <w:tr w:rsidR="00B81F64" w:rsidRPr="00985AE1" w14:paraId="4D923009" w14:textId="77777777" w:rsidTr="00F61FE5">
        <w:trPr>
          <w:jc w:val="center"/>
        </w:trPr>
        <w:tc>
          <w:tcPr>
            <w:tcW w:w="576" w:type="dxa"/>
            <w:vMerge/>
          </w:tcPr>
          <w:p w14:paraId="0743DB48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1400E94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7C312A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476D33A" w14:textId="3B7EF426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 w:rsidR="00816498" w:rsidRPr="00816498">
              <w:rPr>
                <w:rFonts w:ascii="Calibri" w:hAnsi="Calibri" w:cs="Calibri"/>
                <w:sz w:val="20"/>
              </w:rPr>
              <w:t>336-407-2958</w:t>
            </w:r>
          </w:p>
        </w:tc>
      </w:tr>
      <w:tr w:rsidR="00B81F64" w:rsidRPr="00985AE1" w14:paraId="0DBCBD0E" w14:textId="77777777" w:rsidTr="00F61FE5">
        <w:trPr>
          <w:jc w:val="center"/>
        </w:trPr>
        <w:tc>
          <w:tcPr>
            <w:tcW w:w="576" w:type="dxa"/>
            <w:vMerge/>
          </w:tcPr>
          <w:p w14:paraId="7C49AC8C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16D6A8D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9D6815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AEC4B2" w14:textId="35A49594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816498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B81F64" w:rsidRPr="00985AE1" w14:paraId="504E3D40" w14:textId="77777777" w:rsidTr="00F61FE5">
        <w:trPr>
          <w:jc w:val="center"/>
        </w:trPr>
        <w:tc>
          <w:tcPr>
            <w:tcW w:w="576" w:type="dxa"/>
            <w:vMerge/>
          </w:tcPr>
          <w:p w14:paraId="1CAD7424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4D4971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074F04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6F138F" w14:textId="6F432F9A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816498"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B81F64" w:rsidRPr="00985AE1" w14:paraId="4C7E0EF5" w14:textId="77777777" w:rsidTr="00F61FE5">
        <w:trPr>
          <w:jc w:val="center"/>
        </w:trPr>
        <w:tc>
          <w:tcPr>
            <w:tcW w:w="576" w:type="dxa"/>
            <w:vMerge/>
          </w:tcPr>
          <w:p w14:paraId="64909418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8E4060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486CAF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27E25D4" w14:textId="6B13B189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816498">
              <w:rPr>
                <w:rFonts w:ascii="Calibri" w:hAnsi="Calibri" w:cs="Calibri"/>
                <w:sz w:val="20"/>
              </w:rPr>
              <w:t>No</w:t>
            </w:r>
          </w:p>
        </w:tc>
      </w:tr>
      <w:tr w:rsidR="00463787" w:rsidRPr="00985AE1" w14:paraId="4B72722F" w14:textId="77777777" w:rsidTr="001E769D">
        <w:trPr>
          <w:trHeight w:val="858"/>
          <w:jc w:val="center"/>
        </w:trPr>
        <w:tc>
          <w:tcPr>
            <w:tcW w:w="11164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BE87F3" w14:textId="77777777" w:rsidR="00463787" w:rsidRPr="00F61FE5" w:rsidRDefault="00463787" w:rsidP="001E769D">
            <w:pPr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</w:tr>
      <w:tr w:rsidR="00B81F64" w:rsidRPr="00985AE1" w14:paraId="26DA18D1" w14:textId="77777777" w:rsidTr="00F61FE5">
        <w:trPr>
          <w:jc w:val="center"/>
        </w:trPr>
        <w:tc>
          <w:tcPr>
            <w:tcW w:w="576" w:type="dxa"/>
            <w:vMerge w:val="restart"/>
          </w:tcPr>
          <w:p w14:paraId="68538459" w14:textId="77777777" w:rsidR="00B81F64" w:rsidRPr="00F61FE5" w:rsidRDefault="00B81F64" w:rsidP="00FA354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8E2AC6" w14:textId="77777777" w:rsidR="00816498" w:rsidRPr="00F61FE5" w:rsidRDefault="00816498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proofErr w:type="spellStart"/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Highspring</w:t>
            </w:r>
            <w:proofErr w:type="spellEnd"/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 (</w:t>
            </w:r>
            <w:proofErr w:type="spellStart"/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fka</w:t>
            </w:r>
            <w:proofErr w:type="spellEnd"/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 xml:space="preserve"> Pivot Point Consulting)</w:t>
            </w:r>
          </w:p>
          <w:p w14:paraId="6FCE11F2" w14:textId="4F9365A7" w:rsidR="00816498" w:rsidRPr="00F61FE5" w:rsidRDefault="00816498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5501 Virginia Way</w:t>
            </w:r>
          </w:p>
          <w:p w14:paraId="34E50B55" w14:textId="43C175B9" w:rsidR="00B81F64" w:rsidRPr="00F61FE5" w:rsidRDefault="00816498" w:rsidP="00FA3545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Brentwood, TN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1F07F77" w14:textId="7D6EA323" w:rsidR="00B81F64" w:rsidRPr="00F61FE5" w:rsidRDefault="00816498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Brian Beinborn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256CBEE" w14:textId="57BEBDCF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816498" w:rsidRPr="00816498">
              <w:rPr>
                <w:rFonts w:ascii="Calibri" w:hAnsi="Calibri" w:cs="Calibri"/>
                <w:sz w:val="20"/>
              </w:rPr>
              <w:t>608-445-4800</w:t>
            </w:r>
          </w:p>
        </w:tc>
      </w:tr>
      <w:tr w:rsidR="00B81F64" w:rsidRPr="001C7206" w14:paraId="0FB37F36" w14:textId="77777777" w:rsidTr="00F61FE5">
        <w:trPr>
          <w:jc w:val="center"/>
        </w:trPr>
        <w:tc>
          <w:tcPr>
            <w:tcW w:w="576" w:type="dxa"/>
            <w:vMerge/>
          </w:tcPr>
          <w:p w14:paraId="17F6DBFA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61B552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761122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7C396A" w14:textId="4080C63F" w:rsidR="00B81F64" w:rsidRPr="00816498" w:rsidRDefault="00B81F64" w:rsidP="00FA3545">
            <w:pPr>
              <w:rPr>
                <w:rFonts w:ascii="Calibri" w:hAnsi="Calibri" w:cs="Calibri"/>
                <w:sz w:val="20"/>
                <w:lang w:val="pt-BR"/>
              </w:rPr>
            </w:pPr>
            <w:r w:rsidRPr="00816498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816498" w:rsidRPr="00816498">
              <w:rPr>
                <w:rFonts w:ascii="Calibri" w:hAnsi="Calibri" w:cs="Calibri"/>
                <w:sz w:val="20"/>
                <w:lang w:val="pt-BR"/>
              </w:rPr>
              <w:t>brian.beinborn@highspring.com</w:t>
            </w:r>
          </w:p>
        </w:tc>
      </w:tr>
      <w:tr w:rsidR="00B81F64" w:rsidRPr="00985AE1" w14:paraId="7FAA6DDE" w14:textId="77777777" w:rsidTr="00F61FE5">
        <w:trPr>
          <w:jc w:val="center"/>
        </w:trPr>
        <w:tc>
          <w:tcPr>
            <w:tcW w:w="576" w:type="dxa"/>
            <w:vMerge/>
          </w:tcPr>
          <w:p w14:paraId="7423FD13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B0C687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FBCF000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500A5E" w14:textId="0E72E5E7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816498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B81F64" w:rsidRPr="00985AE1" w14:paraId="77E6EF52" w14:textId="77777777" w:rsidTr="00F61FE5">
        <w:trPr>
          <w:jc w:val="center"/>
        </w:trPr>
        <w:tc>
          <w:tcPr>
            <w:tcW w:w="576" w:type="dxa"/>
            <w:vMerge/>
          </w:tcPr>
          <w:p w14:paraId="4845E6EB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B89638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67BBD0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9CC964" w14:textId="23DC12A4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816498"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B81F64" w:rsidRPr="00985AE1" w14:paraId="4E4977BD" w14:textId="77777777" w:rsidTr="00F61FE5">
        <w:trPr>
          <w:jc w:val="center"/>
        </w:trPr>
        <w:tc>
          <w:tcPr>
            <w:tcW w:w="576" w:type="dxa"/>
            <w:vMerge/>
            <w:tcBorders>
              <w:bottom w:val="single" w:sz="4" w:space="0" w:color="auto"/>
            </w:tcBorders>
          </w:tcPr>
          <w:p w14:paraId="71780F80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5F7A54D" w14:textId="77777777" w:rsidR="00B81F64" w:rsidRPr="00F61FE5" w:rsidRDefault="00B81F64" w:rsidP="00FA354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8D41EE" w14:textId="77777777" w:rsidR="00B81F64" w:rsidRPr="00F61FE5" w:rsidRDefault="00B81F64" w:rsidP="00FA354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2721D3" w14:textId="3EEAF1E7" w:rsidR="00B81F64" w:rsidRPr="00985AE1" w:rsidRDefault="00B81F64" w:rsidP="00FA354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816498">
              <w:rPr>
                <w:rFonts w:ascii="Calibri" w:hAnsi="Calibri" w:cs="Calibri"/>
                <w:sz w:val="20"/>
              </w:rPr>
              <w:t xml:space="preserve"> No</w:t>
            </w:r>
          </w:p>
        </w:tc>
      </w:tr>
      <w:tr w:rsidR="00816498" w:rsidRPr="00985AE1" w14:paraId="03EC4CD6" w14:textId="77777777" w:rsidTr="00F61FE5">
        <w:trPr>
          <w:jc w:val="center"/>
        </w:trPr>
        <w:tc>
          <w:tcPr>
            <w:tcW w:w="576" w:type="dxa"/>
            <w:vMerge w:val="restart"/>
            <w:tcBorders>
              <w:top w:val="nil"/>
            </w:tcBorders>
          </w:tcPr>
          <w:p w14:paraId="08E81960" w14:textId="77777777" w:rsidR="00816498" w:rsidRPr="00F61FE5" w:rsidRDefault="00816498" w:rsidP="0018640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 w:val="restart"/>
            <w:tcBorders>
              <w:top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5B95F46" w14:textId="77777777" w:rsidR="00816498" w:rsidRPr="00F61FE5" w:rsidRDefault="00816498" w:rsidP="0018640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proofErr w:type="spellStart"/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Highspring</w:t>
            </w:r>
            <w:proofErr w:type="spellEnd"/>
          </w:p>
          <w:p w14:paraId="188860CC" w14:textId="77777777" w:rsidR="00816498" w:rsidRPr="00F61FE5" w:rsidRDefault="00816498" w:rsidP="00816498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5501 Virginia Way, Suite 120</w:t>
            </w:r>
          </w:p>
          <w:p w14:paraId="2160ADB5" w14:textId="42F63FF6" w:rsidR="00816498" w:rsidRPr="00F61FE5" w:rsidRDefault="00816498" w:rsidP="00816498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Brentwood, TN 37027</w:t>
            </w:r>
          </w:p>
        </w:tc>
        <w:tc>
          <w:tcPr>
            <w:tcW w:w="2930" w:type="dxa"/>
            <w:vMerge w:val="restart"/>
            <w:tcBorders>
              <w:top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F4BD9E" w14:textId="7F5359EA" w:rsidR="00816498" w:rsidRPr="00F61FE5" w:rsidRDefault="00816498" w:rsidP="0018640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Greg Lipes</w:t>
            </w:r>
          </w:p>
        </w:tc>
        <w:tc>
          <w:tcPr>
            <w:tcW w:w="4054" w:type="dxa"/>
            <w:tcBorders>
              <w:top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C1B071B" w14:textId="1D780B6E" w:rsidR="00816498" w:rsidRPr="00985AE1" w:rsidRDefault="00816498" w:rsidP="0018640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Pr="00816498">
              <w:rPr>
                <w:rFonts w:ascii="Calibri" w:hAnsi="Calibri" w:cs="Calibri"/>
                <w:sz w:val="20"/>
              </w:rPr>
              <w:t>217-493-9881</w:t>
            </w:r>
          </w:p>
        </w:tc>
      </w:tr>
      <w:tr w:rsidR="00816498" w:rsidRPr="001C7206" w14:paraId="29DD3968" w14:textId="77777777" w:rsidTr="00F61FE5">
        <w:trPr>
          <w:jc w:val="center"/>
        </w:trPr>
        <w:tc>
          <w:tcPr>
            <w:tcW w:w="576" w:type="dxa"/>
            <w:vMerge/>
          </w:tcPr>
          <w:p w14:paraId="1B4C5FCC" w14:textId="77777777" w:rsidR="00816498" w:rsidRPr="00F61FE5" w:rsidRDefault="00816498" w:rsidP="0018640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03D579" w14:textId="77777777" w:rsidR="00816498" w:rsidRPr="00F61FE5" w:rsidRDefault="00816498" w:rsidP="0018640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215DEC" w14:textId="77777777" w:rsidR="00816498" w:rsidRPr="00F61FE5" w:rsidRDefault="00816498" w:rsidP="0018640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1CEDD8" w14:textId="46B8F648" w:rsidR="00816498" w:rsidRPr="00816498" w:rsidRDefault="00816498" w:rsidP="00186405">
            <w:pPr>
              <w:rPr>
                <w:rFonts w:ascii="Calibri" w:hAnsi="Calibri" w:cs="Calibri"/>
                <w:sz w:val="20"/>
                <w:lang w:val="pt-BR"/>
              </w:rPr>
            </w:pPr>
            <w:r w:rsidRPr="00816498">
              <w:rPr>
                <w:rFonts w:ascii="Calibri" w:hAnsi="Calibri" w:cs="Calibri"/>
                <w:sz w:val="20"/>
                <w:lang w:val="pt-BR"/>
              </w:rPr>
              <w:t>E-Mail: greg.lipes@highspring.com</w:t>
            </w:r>
          </w:p>
        </w:tc>
      </w:tr>
      <w:tr w:rsidR="00816498" w:rsidRPr="00985AE1" w14:paraId="423ADFFD" w14:textId="77777777" w:rsidTr="00F61FE5">
        <w:trPr>
          <w:jc w:val="center"/>
        </w:trPr>
        <w:tc>
          <w:tcPr>
            <w:tcW w:w="576" w:type="dxa"/>
            <w:vMerge/>
          </w:tcPr>
          <w:p w14:paraId="26F01EA1" w14:textId="77777777" w:rsidR="00816498" w:rsidRPr="00F61FE5" w:rsidRDefault="00816498" w:rsidP="0018640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4D3C3C7" w14:textId="77777777" w:rsidR="00816498" w:rsidRPr="00F61FE5" w:rsidRDefault="00816498" w:rsidP="0018640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0A9976" w14:textId="77777777" w:rsidR="00816498" w:rsidRPr="00F61FE5" w:rsidRDefault="00816498" w:rsidP="00186405">
            <w:pPr>
              <w:rPr>
                <w:rFonts w:ascii="Calibri" w:hAnsi="Calibri" w:cs="Calibri"/>
                <w:b/>
                <w:color w:val="000000" w:themeColor="text1"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AE1A7C" w14:textId="44289565" w:rsidR="00816498" w:rsidRPr="00985AE1" w:rsidRDefault="00816498" w:rsidP="0018640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>
              <w:rPr>
                <w:rFonts w:ascii="Calibri" w:hAnsi="Calibri" w:cs="Calibri"/>
                <w:sz w:val="20"/>
              </w:rPr>
              <w:t>Yes</w:t>
            </w:r>
          </w:p>
        </w:tc>
      </w:tr>
      <w:tr w:rsidR="00816498" w:rsidRPr="00985AE1" w14:paraId="0383B85C" w14:textId="77777777" w:rsidTr="00F61FE5">
        <w:trPr>
          <w:jc w:val="center"/>
        </w:trPr>
        <w:tc>
          <w:tcPr>
            <w:tcW w:w="576" w:type="dxa"/>
            <w:vMerge/>
          </w:tcPr>
          <w:p w14:paraId="67AFB7B0" w14:textId="77777777" w:rsidR="00816498" w:rsidRPr="00F61FE5" w:rsidRDefault="00816498" w:rsidP="0018640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26BF6A" w14:textId="77777777" w:rsidR="00816498" w:rsidRPr="00F61FE5" w:rsidRDefault="00816498" w:rsidP="0018640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88A3599" w14:textId="77777777" w:rsidR="00816498" w:rsidRPr="00F61FE5" w:rsidRDefault="00816498" w:rsidP="0018640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9372498" w14:textId="1896204A" w:rsidR="00816498" w:rsidRPr="00985AE1" w:rsidRDefault="00816498" w:rsidP="0018640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816498" w:rsidRPr="00985AE1" w14:paraId="164D81AB" w14:textId="77777777" w:rsidTr="00F61FE5">
        <w:trPr>
          <w:jc w:val="center"/>
        </w:trPr>
        <w:tc>
          <w:tcPr>
            <w:tcW w:w="576" w:type="dxa"/>
            <w:vMerge/>
          </w:tcPr>
          <w:p w14:paraId="6F444C6E" w14:textId="77777777" w:rsidR="00816498" w:rsidRPr="00F61FE5" w:rsidRDefault="00816498" w:rsidP="0018640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34FBD8" w14:textId="77777777" w:rsidR="00816498" w:rsidRPr="00F61FE5" w:rsidRDefault="00816498" w:rsidP="0018640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AE45E4" w14:textId="77777777" w:rsidR="00816498" w:rsidRPr="00F61FE5" w:rsidRDefault="00816498" w:rsidP="0018640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1BC0D0D" w14:textId="7E28DDDE" w:rsidR="00816498" w:rsidRPr="00985AE1" w:rsidRDefault="00816498" w:rsidP="0018640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>
              <w:rPr>
                <w:rFonts w:ascii="Calibri" w:hAnsi="Calibri" w:cs="Calibri"/>
                <w:sz w:val="20"/>
              </w:rPr>
              <w:t>No</w:t>
            </w:r>
          </w:p>
        </w:tc>
      </w:tr>
      <w:tr w:rsidR="00816498" w:rsidRPr="00985AE1" w14:paraId="41A0A7B6" w14:textId="77777777" w:rsidTr="00F61FE5">
        <w:trPr>
          <w:jc w:val="center"/>
        </w:trPr>
        <w:tc>
          <w:tcPr>
            <w:tcW w:w="576" w:type="dxa"/>
            <w:vMerge w:val="restart"/>
          </w:tcPr>
          <w:p w14:paraId="53207C81" w14:textId="77777777" w:rsidR="00816498" w:rsidRPr="00F61FE5" w:rsidRDefault="00816498" w:rsidP="0018640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360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05EC7F2" w14:textId="3F2967A1" w:rsidR="00816498" w:rsidRPr="00F61FE5" w:rsidRDefault="00816498" w:rsidP="0018640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Primary Care Development Corporation</w:t>
            </w:r>
          </w:p>
          <w:p w14:paraId="79813045" w14:textId="77777777" w:rsidR="00816498" w:rsidRPr="00F61FE5" w:rsidRDefault="00816498" w:rsidP="00816498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39 Broadway, Floor 31</w:t>
            </w:r>
          </w:p>
          <w:p w14:paraId="073B3B6C" w14:textId="6C25B1C3" w:rsidR="00816498" w:rsidRPr="00F61FE5" w:rsidRDefault="00816498" w:rsidP="00816498">
            <w:pPr>
              <w:pStyle w:val="Header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New York, NY 10006</w:t>
            </w:r>
          </w:p>
        </w:tc>
        <w:tc>
          <w:tcPr>
            <w:tcW w:w="293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66353D0" w14:textId="217097E4" w:rsidR="00816498" w:rsidRPr="00F61FE5" w:rsidRDefault="00816498" w:rsidP="00186405">
            <w:pPr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F61FE5">
              <w:rPr>
                <w:rFonts w:ascii="Calibri" w:hAnsi="Calibri" w:cs="Calibri"/>
                <w:b/>
                <w:color w:val="000000" w:themeColor="text1"/>
                <w:sz w:val="20"/>
              </w:rPr>
              <w:t>Catherine Jones</w:t>
            </w: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93012B" w14:textId="397C0E69" w:rsidR="00816498" w:rsidRPr="00985AE1" w:rsidRDefault="00816498" w:rsidP="0018640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Pr="00816498">
              <w:rPr>
                <w:rFonts w:ascii="Calibri" w:hAnsi="Calibri" w:cs="Calibri"/>
                <w:sz w:val="20"/>
              </w:rPr>
              <w:t>212-437-3918</w:t>
            </w:r>
          </w:p>
        </w:tc>
      </w:tr>
      <w:tr w:rsidR="00816498" w:rsidRPr="001C7206" w14:paraId="3D03F52F" w14:textId="77777777" w:rsidTr="00F61FE5">
        <w:trPr>
          <w:jc w:val="center"/>
        </w:trPr>
        <w:tc>
          <w:tcPr>
            <w:tcW w:w="576" w:type="dxa"/>
            <w:vMerge/>
          </w:tcPr>
          <w:p w14:paraId="4B4EC9D5" w14:textId="77777777" w:rsidR="00816498" w:rsidRPr="00530140" w:rsidRDefault="00816498" w:rsidP="0018640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A1CC9E" w14:textId="77777777" w:rsidR="00816498" w:rsidRPr="00985AE1" w:rsidRDefault="00816498" w:rsidP="0018640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3393E0" w14:textId="77777777" w:rsidR="00816498" w:rsidRPr="00985AE1" w:rsidRDefault="00816498" w:rsidP="00186405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FBCE757" w14:textId="1762B8FD" w:rsidR="00816498" w:rsidRPr="00816498" w:rsidRDefault="00816498" w:rsidP="00186405">
            <w:pPr>
              <w:rPr>
                <w:rFonts w:ascii="Calibri" w:hAnsi="Calibri" w:cs="Calibri"/>
                <w:sz w:val="20"/>
                <w:lang w:val="pt-BR"/>
              </w:rPr>
            </w:pPr>
            <w:r w:rsidRPr="00816498">
              <w:rPr>
                <w:rFonts w:ascii="Calibri" w:hAnsi="Calibri" w:cs="Calibri"/>
                <w:sz w:val="20"/>
                <w:lang w:val="pt-BR"/>
              </w:rPr>
              <w:t>E-Mail: cjones@pcdc.org</w:t>
            </w:r>
          </w:p>
        </w:tc>
      </w:tr>
      <w:tr w:rsidR="00816498" w:rsidRPr="00985AE1" w14:paraId="1F7F022E" w14:textId="77777777" w:rsidTr="00F61FE5">
        <w:trPr>
          <w:jc w:val="center"/>
        </w:trPr>
        <w:tc>
          <w:tcPr>
            <w:tcW w:w="576" w:type="dxa"/>
            <w:vMerge/>
          </w:tcPr>
          <w:p w14:paraId="5BE1DA39" w14:textId="77777777" w:rsidR="00816498" w:rsidRPr="00816498" w:rsidRDefault="00816498" w:rsidP="0018640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27DA7DC" w14:textId="77777777" w:rsidR="00816498" w:rsidRPr="00816498" w:rsidRDefault="00816498" w:rsidP="0018640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  <w:lang w:val="pt-BR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99D4CA9" w14:textId="77777777" w:rsidR="00816498" w:rsidRPr="00816498" w:rsidRDefault="00816498" w:rsidP="00186405">
            <w:pPr>
              <w:rPr>
                <w:rFonts w:ascii="Calibri" w:hAnsi="Calibri" w:cs="Calibri"/>
                <w:b/>
                <w:sz w:val="20"/>
                <w:lang w:val="pt-BR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292A98B" w14:textId="48D0D4C1" w:rsidR="00816498" w:rsidRPr="00985AE1" w:rsidRDefault="00816498" w:rsidP="0018640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>
              <w:rPr>
                <w:rFonts w:ascii="Calibri" w:hAnsi="Calibri" w:cs="Calibri"/>
                <w:sz w:val="20"/>
              </w:rPr>
              <w:t>Yes</w:t>
            </w:r>
          </w:p>
        </w:tc>
      </w:tr>
      <w:tr w:rsidR="00816498" w:rsidRPr="00985AE1" w14:paraId="0F2E2A0D" w14:textId="77777777" w:rsidTr="00F61FE5">
        <w:trPr>
          <w:jc w:val="center"/>
        </w:trPr>
        <w:tc>
          <w:tcPr>
            <w:tcW w:w="576" w:type="dxa"/>
            <w:vMerge/>
          </w:tcPr>
          <w:p w14:paraId="66835987" w14:textId="77777777" w:rsidR="00816498" w:rsidRPr="00530140" w:rsidRDefault="00816498" w:rsidP="0018640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80E806F" w14:textId="77777777" w:rsidR="00816498" w:rsidRPr="00985AE1" w:rsidRDefault="00816498" w:rsidP="0018640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620DD9" w14:textId="77777777" w:rsidR="00816498" w:rsidRPr="00985AE1" w:rsidRDefault="00816498" w:rsidP="00186405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BA0A69" w14:textId="2F748171" w:rsidR="00816498" w:rsidRPr="00985AE1" w:rsidRDefault="00816498" w:rsidP="0018640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>
              <w:rPr>
                <w:rFonts w:ascii="Calibri" w:hAnsi="Calibri" w:cs="Calibri"/>
                <w:sz w:val="20"/>
              </w:rPr>
              <w:t xml:space="preserve"> N/A</w:t>
            </w:r>
          </w:p>
        </w:tc>
      </w:tr>
      <w:tr w:rsidR="00816498" w:rsidRPr="00985AE1" w14:paraId="39878677" w14:textId="77777777" w:rsidTr="00F61FE5">
        <w:trPr>
          <w:jc w:val="center"/>
        </w:trPr>
        <w:tc>
          <w:tcPr>
            <w:tcW w:w="576" w:type="dxa"/>
            <w:vMerge/>
          </w:tcPr>
          <w:p w14:paraId="790FE845" w14:textId="77777777" w:rsidR="00816498" w:rsidRPr="00530140" w:rsidRDefault="00816498" w:rsidP="0018640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4E9E11" w14:textId="77777777" w:rsidR="00816498" w:rsidRPr="00985AE1" w:rsidRDefault="00816498" w:rsidP="0018640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293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12EDE2" w14:textId="77777777" w:rsidR="00816498" w:rsidRPr="00985AE1" w:rsidRDefault="00816498" w:rsidP="00186405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05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3CCCBE" w14:textId="60E9213B" w:rsidR="00816498" w:rsidRPr="00985AE1" w:rsidRDefault="00816498" w:rsidP="00186405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>
              <w:rPr>
                <w:rFonts w:ascii="Calibri" w:hAnsi="Calibri" w:cs="Calibri"/>
                <w:sz w:val="20"/>
              </w:rPr>
              <w:t>No</w:t>
            </w:r>
          </w:p>
        </w:tc>
      </w:tr>
    </w:tbl>
    <w:p w14:paraId="6AA48E6A" w14:textId="112A1882" w:rsidR="00DD5A33" w:rsidRPr="00985AE1" w:rsidRDefault="00DD5A33" w:rsidP="00DE0273">
      <w:pPr>
        <w:rPr>
          <w:rFonts w:ascii="Calibri" w:hAnsi="Calibri" w:cs="Calibri"/>
        </w:rPr>
      </w:pPr>
    </w:p>
    <w:sectPr w:rsidR="00DD5A33" w:rsidRPr="00985AE1" w:rsidSect="00ED78F9">
      <w:footerReference w:type="default" r:id="rId19"/>
      <w:pgSz w:w="12240" w:h="15840" w:code="1"/>
      <w:pgMar w:top="1440" w:right="1080" w:bottom="1440" w:left="1080" w:header="90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59F19E" w14:textId="77777777" w:rsidR="00EC3EAE" w:rsidRDefault="00EC3EAE">
      <w:r>
        <w:separator/>
      </w:r>
    </w:p>
  </w:endnote>
  <w:endnote w:type="continuationSeparator" w:id="0">
    <w:p w14:paraId="5691E0A1" w14:textId="77777777" w:rsidR="00EC3EAE" w:rsidRDefault="00EC3E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8C9268" w14:textId="77777777" w:rsidR="00530140" w:rsidRPr="008F1AC7" w:rsidRDefault="00530140" w:rsidP="00741E10">
    <w:pPr>
      <w:jc w:val="right"/>
      <w:rPr>
        <w:rFonts w:ascii="Calibri" w:hAnsi="Calibri" w:cs="Calibri"/>
        <w:sz w:val="20"/>
      </w:rPr>
    </w:pPr>
    <w:r w:rsidRPr="008F1AC7">
      <w:rPr>
        <w:rFonts w:ascii="Calibri" w:hAnsi="Calibri" w:cs="Calibri"/>
        <w:sz w:val="20"/>
      </w:rPr>
      <w:t>R</w:t>
    </w:r>
    <w:r>
      <w:rPr>
        <w:rFonts w:ascii="Calibri" w:hAnsi="Calibri" w:cs="Calibri"/>
        <w:sz w:val="20"/>
      </w:rPr>
      <w:t>FP</w:t>
    </w:r>
    <w:r w:rsidRPr="008F1AC7">
      <w:rPr>
        <w:rFonts w:ascii="Calibri" w:hAnsi="Calibri" w:cs="Calibri"/>
        <w:sz w:val="20"/>
      </w:rPr>
      <w:t xml:space="preserve"> No. </w:t>
    </w:r>
    <w:r>
      <w:rPr>
        <w:rFonts w:ascii="Calibri" w:hAnsi="Calibri" w:cs="Calibri"/>
        <w:sz w:val="20"/>
      </w:rPr>
      <w:t>900977</w:t>
    </w:r>
    <w:r w:rsidRPr="008F1AC7">
      <w:rPr>
        <w:rFonts w:ascii="Calibri" w:hAnsi="Calibri" w:cs="Calibri"/>
        <w:sz w:val="20"/>
      </w:rPr>
      <w:t xml:space="preserve">, Addendum No. </w:t>
    </w:r>
    <w:r>
      <w:rPr>
        <w:rFonts w:ascii="Calibri" w:hAnsi="Calibri" w:cs="Calibri"/>
        <w:sz w:val="20"/>
      </w:rPr>
      <w:t>2</w:t>
    </w:r>
    <w:r w:rsidRPr="008F1AC7">
      <w:rPr>
        <w:rFonts w:ascii="Calibri" w:hAnsi="Calibri" w:cs="Calibri"/>
        <w:sz w:val="20"/>
      </w:rPr>
      <w:t xml:space="preserve"> </w:t>
    </w:r>
  </w:p>
  <w:p w14:paraId="1BD96984" w14:textId="77777777" w:rsidR="00530140" w:rsidRDefault="00530140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D34403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4C67D9" w14:textId="6F577F26" w:rsidR="00530140" w:rsidRPr="00ED78F9" w:rsidRDefault="009224B5" w:rsidP="004D758C">
    <w:pPr>
      <w:pStyle w:val="Footer"/>
      <w:tabs>
        <w:tab w:val="clear" w:pos="4320"/>
        <w:tab w:val="clear" w:pos="8640"/>
        <w:tab w:val="center" w:pos="5400"/>
        <w:tab w:val="right" w:pos="10800"/>
      </w:tabs>
      <w:jc w:val="right"/>
      <w:rPr>
        <w:rFonts w:ascii="Calibri" w:hAnsi="Calibri" w:cs="Calibri"/>
        <w:sz w:val="18"/>
        <w:szCs w:val="18"/>
        <w:u w:val="single"/>
      </w:rPr>
    </w:pPr>
    <w:r w:rsidRPr="00ED78F9">
      <w:rPr>
        <w:rFonts w:ascii="Calibri" w:hAnsi="Calibri" w:cs="Calibri"/>
        <w:sz w:val="18"/>
        <w:szCs w:val="18"/>
      </w:rPr>
      <w:t>R</w:t>
    </w:r>
    <w:r w:rsidR="002568B0" w:rsidRPr="00ED78F9">
      <w:rPr>
        <w:rFonts w:ascii="Calibri" w:hAnsi="Calibri" w:cs="Calibri"/>
        <w:sz w:val="18"/>
        <w:szCs w:val="18"/>
      </w:rPr>
      <w:t xml:space="preserve">ev. </w:t>
    </w:r>
    <w:r w:rsidR="004D758C">
      <w:rPr>
        <w:rFonts w:ascii="Calibri" w:hAnsi="Calibri" w:cs="Calibri"/>
        <w:sz w:val="18"/>
        <w:szCs w:val="18"/>
      </w:rPr>
      <w:t>5/7/2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B10003" w14:textId="768D30E6" w:rsidR="009A343C" w:rsidRPr="001C2C6D" w:rsidRDefault="009A343C" w:rsidP="00ED78F9">
    <w:pPr>
      <w:tabs>
        <w:tab w:val="right" w:pos="10080"/>
      </w:tabs>
      <w:rPr>
        <w:rFonts w:ascii="Calibri" w:hAnsi="Calibri" w:cs="Calibri"/>
        <w:strike/>
        <w:sz w:val="18"/>
        <w:szCs w:val="18"/>
      </w:rPr>
    </w:pPr>
    <w:r w:rsidRPr="002B3EA6">
      <w:rPr>
        <w:rFonts w:ascii="Calibri" w:hAnsi="Calibri" w:cs="Calibri"/>
        <w:color w:val="000000"/>
        <w:sz w:val="18"/>
        <w:szCs w:val="18"/>
      </w:rPr>
      <w:tab/>
    </w:r>
    <w:r w:rsidR="00052A6B" w:rsidRPr="002B3EA6">
      <w:rPr>
        <w:rFonts w:ascii="Calibri" w:hAnsi="Calibri" w:cs="Calibri"/>
        <w:color w:val="000000"/>
        <w:sz w:val="18"/>
        <w:szCs w:val="18"/>
      </w:rPr>
      <w:t>RFQ No. ACH-900126</w:t>
    </w:r>
    <w:r w:rsidRPr="00ED78F9">
      <w:rPr>
        <w:rFonts w:ascii="Calibri" w:hAnsi="Calibri" w:cs="Calibri"/>
        <w:sz w:val="18"/>
        <w:szCs w:val="18"/>
      </w:rPr>
      <w:t>,</w:t>
    </w:r>
    <w:r w:rsidR="00ED78F9">
      <w:rPr>
        <w:rFonts w:ascii="Calibri" w:hAnsi="Calibri" w:cs="Calibri"/>
        <w:sz w:val="18"/>
        <w:szCs w:val="18"/>
      </w:rPr>
      <w:t xml:space="preserve"> </w:t>
    </w:r>
    <w:r w:rsidRPr="001C2C6D">
      <w:rPr>
        <w:rFonts w:ascii="Calibri" w:hAnsi="Calibri" w:cs="Calibri"/>
        <w:strike/>
        <w:sz w:val="18"/>
        <w:szCs w:val="18"/>
      </w:rPr>
      <w:t>Vendor Bid List</w:t>
    </w:r>
    <w:r w:rsidR="001C2C6D" w:rsidRPr="001C2C6D">
      <w:rPr>
        <w:rFonts w:ascii="Calibri" w:hAnsi="Calibri" w:cs="Calibri"/>
        <w:b/>
        <w:bCs/>
        <w:sz w:val="18"/>
        <w:szCs w:val="18"/>
      </w:rPr>
      <w:t xml:space="preserve"> </w:t>
    </w:r>
    <w:r w:rsidR="001C2C6D" w:rsidRPr="001C2C6D">
      <w:rPr>
        <w:rFonts w:ascii="Calibri" w:hAnsi="Calibri" w:cs="Calibri"/>
        <w:b/>
        <w:bCs/>
        <w:sz w:val="18"/>
        <w:szCs w:val="18"/>
        <w:highlight w:val="yellow"/>
      </w:rPr>
      <w:t>Bidders Conferences Attendee List V.2</w:t>
    </w:r>
  </w:p>
  <w:p w14:paraId="00741611" w14:textId="667C7B1E" w:rsidR="009A343C" w:rsidRPr="00ED78F9" w:rsidRDefault="009A343C" w:rsidP="00ED78F9">
    <w:pPr>
      <w:pStyle w:val="Footer"/>
      <w:tabs>
        <w:tab w:val="clear" w:pos="4320"/>
        <w:tab w:val="clear" w:pos="8640"/>
        <w:tab w:val="right" w:pos="10080"/>
      </w:tabs>
      <w:jc w:val="right"/>
      <w:rPr>
        <w:sz w:val="24"/>
        <w:szCs w:val="18"/>
      </w:rPr>
    </w:pPr>
    <w:r w:rsidRPr="00ED78F9">
      <w:rPr>
        <w:rFonts w:ascii="Calibri" w:hAnsi="Calibri" w:cs="Calibri"/>
        <w:sz w:val="18"/>
        <w:szCs w:val="18"/>
      </w:rPr>
      <w:t xml:space="preserve">Page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PAGE </w:instrText>
    </w:r>
    <w:r w:rsidRPr="00ED78F9">
      <w:rPr>
        <w:rFonts w:ascii="Calibri" w:hAnsi="Calibri" w:cs="Calibri"/>
        <w:sz w:val="18"/>
        <w:szCs w:val="18"/>
      </w:rPr>
      <w:fldChar w:fldCharType="separate"/>
    </w:r>
    <w:r w:rsidR="00476C4C" w:rsidRPr="00ED78F9">
      <w:rPr>
        <w:rFonts w:ascii="Calibri" w:hAnsi="Calibri" w:cs="Calibri"/>
        <w:noProof/>
        <w:sz w:val="18"/>
        <w:szCs w:val="18"/>
      </w:rPr>
      <w:t>3</w:t>
    </w:r>
    <w:r w:rsidRPr="00ED78F9">
      <w:rPr>
        <w:rFonts w:ascii="Calibri" w:hAnsi="Calibri" w:cs="Calibri"/>
        <w:sz w:val="18"/>
        <w:szCs w:val="18"/>
      </w:rPr>
      <w:fldChar w:fldCharType="end"/>
    </w:r>
    <w:r w:rsidRPr="00ED78F9">
      <w:rPr>
        <w:rFonts w:ascii="Calibri" w:hAnsi="Calibri" w:cs="Calibri"/>
        <w:sz w:val="18"/>
        <w:szCs w:val="18"/>
      </w:rPr>
      <w:t xml:space="preserve"> of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NUMPAGES  \# "0" \* Arabic  \* MERGEFORMAT </w:instrText>
    </w:r>
    <w:r w:rsidRPr="00ED78F9">
      <w:rPr>
        <w:rFonts w:ascii="Calibri" w:hAnsi="Calibri" w:cs="Calibri"/>
        <w:sz w:val="18"/>
        <w:szCs w:val="18"/>
      </w:rPr>
      <w:fldChar w:fldCharType="separate"/>
    </w:r>
    <w:r w:rsidR="00476C4C" w:rsidRPr="00ED78F9">
      <w:rPr>
        <w:rFonts w:ascii="Calibri" w:hAnsi="Calibri" w:cs="Calibri"/>
        <w:noProof/>
        <w:sz w:val="18"/>
        <w:szCs w:val="18"/>
      </w:rPr>
      <w:t>3</w:t>
    </w:r>
    <w:r w:rsidRPr="00ED78F9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A74B3E" w14:textId="77777777" w:rsidR="00EC3EAE" w:rsidRDefault="00EC3EAE">
      <w:r>
        <w:separator/>
      </w:r>
    </w:p>
  </w:footnote>
  <w:footnote w:type="continuationSeparator" w:id="0">
    <w:p w14:paraId="08D4A5D6" w14:textId="77777777" w:rsidR="00EC3EAE" w:rsidRDefault="00EC3E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64E4A2" w14:textId="58ADBDF4" w:rsidR="00530140" w:rsidRDefault="000D6169" w:rsidP="003916A9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6704" behindDoc="1" locked="0" layoutInCell="0" allowOverlap="1" wp14:anchorId="60877A0F" wp14:editId="285ED212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0140" w:rsidRPr="00892030">
      <w:rPr>
        <w:rFonts w:ascii="Calibri" w:hAnsi="Calibri" w:cs="Calibri"/>
        <w:b/>
        <w:snapToGrid w:val="0"/>
        <w:sz w:val="24"/>
      </w:rPr>
      <w:t xml:space="preserve">County of Alameda, </w:t>
    </w:r>
    <w:r w:rsidR="003916A9">
      <w:rPr>
        <w:rFonts w:ascii="Calibri" w:hAnsi="Calibri" w:cs="Calibri"/>
        <w:b/>
        <w:snapToGrid w:val="0"/>
        <w:sz w:val="24"/>
      </w:rPr>
      <w:t>Alameda County Health</w:t>
    </w:r>
  </w:p>
  <w:p w14:paraId="02DEEEF2" w14:textId="277D0972" w:rsidR="003916A9" w:rsidRDefault="003916A9" w:rsidP="003916A9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Q No. ACH-900126, Subject Matter Expert Pool</w:t>
    </w:r>
  </w:p>
  <w:p w14:paraId="7EA750C6" w14:textId="77777777" w:rsidR="00052A6B" w:rsidRDefault="00052A6B" w:rsidP="003916A9">
    <w:pPr>
      <w:pStyle w:val="Header"/>
      <w:jc w:val="cent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96BB5E" w14:textId="5322AF66" w:rsidR="00530140" w:rsidRPr="00344563" w:rsidRDefault="000D6169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752" behindDoc="0" locked="0" layoutInCell="1" allowOverlap="1" wp14:anchorId="453C05CE" wp14:editId="7280D2C4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24C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549EF65D" w14:textId="3F8B30F8" w:rsidR="00530140" w:rsidRDefault="000D6169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7728" behindDoc="1" locked="0" layoutInCell="0" allowOverlap="1" wp14:anchorId="04F83DCC" wp14:editId="04800D4F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4EBAAA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4496481">
    <w:abstractNumId w:val="0"/>
  </w:num>
  <w:num w:numId="2" w16cid:durableId="660696299">
    <w:abstractNumId w:val="1"/>
  </w:num>
  <w:num w:numId="3" w16cid:durableId="1297220496">
    <w:abstractNumId w:val="3"/>
  </w:num>
  <w:num w:numId="4" w16cid:durableId="1784960263">
    <w:abstractNumId w:val="4"/>
  </w:num>
  <w:num w:numId="5" w16cid:durableId="916014855">
    <w:abstractNumId w:val="2"/>
  </w:num>
  <w:num w:numId="6" w16cid:durableId="4080368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U2NDU3MjM0MzFR0lEKTi0uzszPAykwNK0FAFXfZqstAAAA"/>
  </w:docVars>
  <w:rsids>
    <w:rsidRoot w:val="00AC108B"/>
    <w:rsid w:val="0000293F"/>
    <w:rsid w:val="00015280"/>
    <w:rsid w:val="00015B1A"/>
    <w:rsid w:val="00016851"/>
    <w:rsid w:val="0002532C"/>
    <w:rsid w:val="0002590C"/>
    <w:rsid w:val="00034796"/>
    <w:rsid w:val="0004603D"/>
    <w:rsid w:val="00052A6B"/>
    <w:rsid w:val="000543CE"/>
    <w:rsid w:val="00064897"/>
    <w:rsid w:val="000655C4"/>
    <w:rsid w:val="00071C03"/>
    <w:rsid w:val="000844B7"/>
    <w:rsid w:val="0008772A"/>
    <w:rsid w:val="00087A00"/>
    <w:rsid w:val="000902A5"/>
    <w:rsid w:val="00090617"/>
    <w:rsid w:val="0009722D"/>
    <w:rsid w:val="000C458A"/>
    <w:rsid w:val="000C5DBE"/>
    <w:rsid w:val="000D1A3A"/>
    <w:rsid w:val="000D6169"/>
    <w:rsid w:val="000E378A"/>
    <w:rsid w:val="000F66A0"/>
    <w:rsid w:val="00103B42"/>
    <w:rsid w:val="001547ED"/>
    <w:rsid w:val="0015709F"/>
    <w:rsid w:val="001615E0"/>
    <w:rsid w:val="001658C6"/>
    <w:rsid w:val="00182B8E"/>
    <w:rsid w:val="00190085"/>
    <w:rsid w:val="001A0010"/>
    <w:rsid w:val="001A2B9E"/>
    <w:rsid w:val="001A4E39"/>
    <w:rsid w:val="001C1561"/>
    <w:rsid w:val="001C2C6D"/>
    <w:rsid w:val="001C3DD8"/>
    <w:rsid w:val="001C7206"/>
    <w:rsid w:val="001D05CA"/>
    <w:rsid w:val="001D470A"/>
    <w:rsid w:val="001E18B2"/>
    <w:rsid w:val="001E451D"/>
    <w:rsid w:val="001E5813"/>
    <w:rsid w:val="001E5B90"/>
    <w:rsid w:val="001F2849"/>
    <w:rsid w:val="00202CB1"/>
    <w:rsid w:val="002041C1"/>
    <w:rsid w:val="002113F9"/>
    <w:rsid w:val="0021692E"/>
    <w:rsid w:val="00217F13"/>
    <w:rsid w:val="00223193"/>
    <w:rsid w:val="00227932"/>
    <w:rsid w:val="00243BA6"/>
    <w:rsid w:val="0024547A"/>
    <w:rsid w:val="00245613"/>
    <w:rsid w:val="002568B0"/>
    <w:rsid w:val="00257B00"/>
    <w:rsid w:val="0026556D"/>
    <w:rsid w:val="00270194"/>
    <w:rsid w:val="00275113"/>
    <w:rsid w:val="00275412"/>
    <w:rsid w:val="00287AD4"/>
    <w:rsid w:val="00295ED8"/>
    <w:rsid w:val="002B3EA6"/>
    <w:rsid w:val="002C0DF8"/>
    <w:rsid w:val="002C2403"/>
    <w:rsid w:val="002C2FA1"/>
    <w:rsid w:val="002D1C7D"/>
    <w:rsid w:val="002D5FC3"/>
    <w:rsid w:val="002E071D"/>
    <w:rsid w:val="002E4529"/>
    <w:rsid w:val="002E5490"/>
    <w:rsid w:val="0031525D"/>
    <w:rsid w:val="003224CA"/>
    <w:rsid w:val="003406AA"/>
    <w:rsid w:val="00347319"/>
    <w:rsid w:val="00366273"/>
    <w:rsid w:val="00376DF6"/>
    <w:rsid w:val="0038077C"/>
    <w:rsid w:val="00382A97"/>
    <w:rsid w:val="00382B5D"/>
    <w:rsid w:val="0039143E"/>
    <w:rsid w:val="003916A9"/>
    <w:rsid w:val="003A3B55"/>
    <w:rsid w:val="003B23DD"/>
    <w:rsid w:val="003B6875"/>
    <w:rsid w:val="003D1A65"/>
    <w:rsid w:val="003E51AB"/>
    <w:rsid w:val="003E79F2"/>
    <w:rsid w:val="003F7B4C"/>
    <w:rsid w:val="004007F3"/>
    <w:rsid w:val="00402D5C"/>
    <w:rsid w:val="0040774C"/>
    <w:rsid w:val="004132C4"/>
    <w:rsid w:val="00425728"/>
    <w:rsid w:val="00435E3A"/>
    <w:rsid w:val="00460CE6"/>
    <w:rsid w:val="00463787"/>
    <w:rsid w:val="00476C4C"/>
    <w:rsid w:val="00496EB6"/>
    <w:rsid w:val="004A1812"/>
    <w:rsid w:val="004A1B80"/>
    <w:rsid w:val="004A30AD"/>
    <w:rsid w:val="004B1157"/>
    <w:rsid w:val="004D551E"/>
    <w:rsid w:val="004D758C"/>
    <w:rsid w:val="004E0CBC"/>
    <w:rsid w:val="004E55D5"/>
    <w:rsid w:val="004F7EFE"/>
    <w:rsid w:val="00530140"/>
    <w:rsid w:val="0053674F"/>
    <w:rsid w:val="005642DE"/>
    <w:rsid w:val="00565971"/>
    <w:rsid w:val="00582F98"/>
    <w:rsid w:val="00584566"/>
    <w:rsid w:val="00594D17"/>
    <w:rsid w:val="00595103"/>
    <w:rsid w:val="005A1278"/>
    <w:rsid w:val="005A53D3"/>
    <w:rsid w:val="005B654C"/>
    <w:rsid w:val="005B7513"/>
    <w:rsid w:val="005C79BD"/>
    <w:rsid w:val="005D29CC"/>
    <w:rsid w:val="005D2DC5"/>
    <w:rsid w:val="005E0461"/>
    <w:rsid w:val="005E5391"/>
    <w:rsid w:val="005F3C56"/>
    <w:rsid w:val="0061262A"/>
    <w:rsid w:val="0063163F"/>
    <w:rsid w:val="00634894"/>
    <w:rsid w:val="0063559A"/>
    <w:rsid w:val="006367A2"/>
    <w:rsid w:val="00643920"/>
    <w:rsid w:val="00645C89"/>
    <w:rsid w:val="00656602"/>
    <w:rsid w:val="00656F05"/>
    <w:rsid w:val="00666A41"/>
    <w:rsid w:val="00672785"/>
    <w:rsid w:val="006A2053"/>
    <w:rsid w:val="006A6859"/>
    <w:rsid w:val="006A6D8A"/>
    <w:rsid w:val="006C0820"/>
    <w:rsid w:val="006C44ED"/>
    <w:rsid w:val="006D370E"/>
    <w:rsid w:val="006E3429"/>
    <w:rsid w:val="006E4149"/>
    <w:rsid w:val="006F617D"/>
    <w:rsid w:val="006F61F2"/>
    <w:rsid w:val="007002DE"/>
    <w:rsid w:val="00706BE9"/>
    <w:rsid w:val="00711E1A"/>
    <w:rsid w:val="00731610"/>
    <w:rsid w:val="00733C19"/>
    <w:rsid w:val="0073748D"/>
    <w:rsid w:val="00741E10"/>
    <w:rsid w:val="00742BFC"/>
    <w:rsid w:val="00753338"/>
    <w:rsid w:val="00776D6B"/>
    <w:rsid w:val="007775E5"/>
    <w:rsid w:val="0078414A"/>
    <w:rsid w:val="00791FDA"/>
    <w:rsid w:val="007D2BCB"/>
    <w:rsid w:val="007D4FA1"/>
    <w:rsid w:val="007E065F"/>
    <w:rsid w:val="007F2D7F"/>
    <w:rsid w:val="007F7549"/>
    <w:rsid w:val="008075D3"/>
    <w:rsid w:val="008100A5"/>
    <w:rsid w:val="00816498"/>
    <w:rsid w:val="0083467A"/>
    <w:rsid w:val="00841947"/>
    <w:rsid w:val="00842E4E"/>
    <w:rsid w:val="0084729B"/>
    <w:rsid w:val="00853C6C"/>
    <w:rsid w:val="0086233F"/>
    <w:rsid w:val="00862DE6"/>
    <w:rsid w:val="00866E38"/>
    <w:rsid w:val="00872EAE"/>
    <w:rsid w:val="008743C5"/>
    <w:rsid w:val="0088555A"/>
    <w:rsid w:val="00892E58"/>
    <w:rsid w:val="008A60BD"/>
    <w:rsid w:val="008A7F5F"/>
    <w:rsid w:val="008B5AFB"/>
    <w:rsid w:val="008C25AC"/>
    <w:rsid w:val="008C61D2"/>
    <w:rsid w:val="008D23C5"/>
    <w:rsid w:val="008D249D"/>
    <w:rsid w:val="008D3AAF"/>
    <w:rsid w:val="008D7E7D"/>
    <w:rsid w:val="008E7760"/>
    <w:rsid w:val="008F017F"/>
    <w:rsid w:val="008F0F90"/>
    <w:rsid w:val="008F1AC7"/>
    <w:rsid w:val="00903A9B"/>
    <w:rsid w:val="00903E2D"/>
    <w:rsid w:val="0090574F"/>
    <w:rsid w:val="00905CD6"/>
    <w:rsid w:val="00906A34"/>
    <w:rsid w:val="00921A71"/>
    <w:rsid w:val="009224B5"/>
    <w:rsid w:val="00926E2F"/>
    <w:rsid w:val="00931FFF"/>
    <w:rsid w:val="00933609"/>
    <w:rsid w:val="00942ADA"/>
    <w:rsid w:val="00952479"/>
    <w:rsid w:val="00952D5A"/>
    <w:rsid w:val="00954642"/>
    <w:rsid w:val="009626D7"/>
    <w:rsid w:val="00971424"/>
    <w:rsid w:val="00974EDB"/>
    <w:rsid w:val="0097640E"/>
    <w:rsid w:val="009814CA"/>
    <w:rsid w:val="00983E89"/>
    <w:rsid w:val="00985AE1"/>
    <w:rsid w:val="009A18C5"/>
    <w:rsid w:val="009A1F7D"/>
    <w:rsid w:val="009A343C"/>
    <w:rsid w:val="009B0C3E"/>
    <w:rsid w:val="009C5660"/>
    <w:rsid w:val="009E4556"/>
    <w:rsid w:val="009F2F6D"/>
    <w:rsid w:val="00A01493"/>
    <w:rsid w:val="00A1349C"/>
    <w:rsid w:val="00A14CB0"/>
    <w:rsid w:val="00A21AA5"/>
    <w:rsid w:val="00A256A4"/>
    <w:rsid w:val="00A26108"/>
    <w:rsid w:val="00A4590E"/>
    <w:rsid w:val="00A53394"/>
    <w:rsid w:val="00A60FB5"/>
    <w:rsid w:val="00A6550D"/>
    <w:rsid w:val="00A67646"/>
    <w:rsid w:val="00A72B9A"/>
    <w:rsid w:val="00A87E3A"/>
    <w:rsid w:val="00AA514C"/>
    <w:rsid w:val="00AA6060"/>
    <w:rsid w:val="00AA6D10"/>
    <w:rsid w:val="00AB3627"/>
    <w:rsid w:val="00AB765F"/>
    <w:rsid w:val="00AC108B"/>
    <w:rsid w:val="00AD246E"/>
    <w:rsid w:val="00AD6BB7"/>
    <w:rsid w:val="00AE458D"/>
    <w:rsid w:val="00B0105C"/>
    <w:rsid w:val="00B01B82"/>
    <w:rsid w:val="00B06063"/>
    <w:rsid w:val="00B0639C"/>
    <w:rsid w:val="00B132EA"/>
    <w:rsid w:val="00B1659F"/>
    <w:rsid w:val="00B227A7"/>
    <w:rsid w:val="00B31FE6"/>
    <w:rsid w:val="00B32C07"/>
    <w:rsid w:val="00B3362A"/>
    <w:rsid w:val="00B40033"/>
    <w:rsid w:val="00B426E2"/>
    <w:rsid w:val="00B56C63"/>
    <w:rsid w:val="00B56D91"/>
    <w:rsid w:val="00B70324"/>
    <w:rsid w:val="00B76D7D"/>
    <w:rsid w:val="00B81F64"/>
    <w:rsid w:val="00B870E9"/>
    <w:rsid w:val="00B933E0"/>
    <w:rsid w:val="00BA3A39"/>
    <w:rsid w:val="00BA4935"/>
    <w:rsid w:val="00BB7491"/>
    <w:rsid w:val="00BD7C4F"/>
    <w:rsid w:val="00C10E04"/>
    <w:rsid w:val="00C153CA"/>
    <w:rsid w:val="00C248FC"/>
    <w:rsid w:val="00C35A64"/>
    <w:rsid w:val="00C367AB"/>
    <w:rsid w:val="00C376C9"/>
    <w:rsid w:val="00C4627A"/>
    <w:rsid w:val="00C47D0A"/>
    <w:rsid w:val="00C47D6A"/>
    <w:rsid w:val="00C633C0"/>
    <w:rsid w:val="00C700FA"/>
    <w:rsid w:val="00C7127C"/>
    <w:rsid w:val="00C724C7"/>
    <w:rsid w:val="00C770EB"/>
    <w:rsid w:val="00C91875"/>
    <w:rsid w:val="00CB01A1"/>
    <w:rsid w:val="00CB32DD"/>
    <w:rsid w:val="00CB7ECF"/>
    <w:rsid w:val="00CC31F1"/>
    <w:rsid w:val="00CD3281"/>
    <w:rsid w:val="00CD5062"/>
    <w:rsid w:val="00CE0FD3"/>
    <w:rsid w:val="00CF6FD8"/>
    <w:rsid w:val="00D16931"/>
    <w:rsid w:val="00D26803"/>
    <w:rsid w:val="00D27763"/>
    <w:rsid w:val="00D34403"/>
    <w:rsid w:val="00D35989"/>
    <w:rsid w:val="00D52DBA"/>
    <w:rsid w:val="00D566BF"/>
    <w:rsid w:val="00D60715"/>
    <w:rsid w:val="00D6592F"/>
    <w:rsid w:val="00D72781"/>
    <w:rsid w:val="00D8142C"/>
    <w:rsid w:val="00D8429B"/>
    <w:rsid w:val="00D86EC4"/>
    <w:rsid w:val="00D9156F"/>
    <w:rsid w:val="00D95C26"/>
    <w:rsid w:val="00DA2967"/>
    <w:rsid w:val="00DA317F"/>
    <w:rsid w:val="00DA3544"/>
    <w:rsid w:val="00DA469A"/>
    <w:rsid w:val="00DA63B9"/>
    <w:rsid w:val="00DB1709"/>
    <w:rsid w:val="00DB3004"/>
    <w:rsid w:val="00DB532A"/>
    <w:rsid w:val="00DC0D1D"/>
    <w:rsid w:val="00DC419B"/>
    <w:rsid w:val="00DC4BA0"/>
    <w:rsid w:val="00DC56F3"/>
    <w:rsid w:val="00DC6F22"/>
    <w:rsid w:val="00DC7A14"/>
    <w:rsid w:val="00DD4517"/>
    <w:rsid w:val="00DD5A33"/>
    <w:rsid w:val="00DD723A"/>
    <w:rsid w:val="00DE0273"/>
    <w:rsid w:val="00DF1F45"/>
    <w:rsid w:val="00E01FE1"/>
    <w:rsid w:val="00E06FBB"/>
    <w:rsid w:val="00E32BA0"/>
    <w:rsid w:val="00E334C4"/>
    <w:rsid w:val="00E352BA"/>
    <w:rsid w:val="00E41A87"/>
    <w:rsid w:val="00E4490C"/>
    <w:rsid w:val="00E45E02"/>
    <w:rsid w:val="00E53223"/>
    <w:rsid w:val="00E62D8F"/>
    <w:rsid w:val="00E6575A"/>
    <w:rsid w:val="00E74823"/>
    <w:rsid w:val="00E85982"/>
    <w:rsid w:val="00E904FF"/>
    <w:rsid w:val="00E90C20"/>
    <w:rsid w:val="00EC07E5"/>
    <w:rsid w:val="00EC0E52"/>
    <w:rsid w:val="00EC3EAE"/>
    <w:rsid w:val="00EC52D8"/>
    <w:rsid w:val="00EC72AB"/>
    <w:rsid w:val="00ED4E87"/>
    <w:rsid w:val="00ED5291"/>
    <w:rsid w:val="00ED78F9"/>
    <w:rsid w:val="00ED79D4"/>
    <w:rsid w:val="00EE0FF2"/>
    <w:rsid w:val="00EF0B35"/>
    <w:rsid w:val="00EF69FD"/>
    <w:rsid w:val="00F1555B"/>
    <w:rsid w:val="00F22282"/>
    <w:rsid w:val="00F257E1"/>
    <w:rsid w:val="00F31F8E"/>
    <w:rsid w:val="00F46CD3"/>
    <w:rsid w:val="00F521D9"/>
    <w:rsid w:val="00F61FE5"/>
    <w:rsid w:val="00F7002E"/>
    <w:rsid w:val="00F83493"/>
    <w:rsid w:val="00F96C43"/>
    <w:rsid w:val="00FA29CB"/>
    <w:rsid w:val="00FB3ED9"/>
    <w:rsid w:val="00FC161F"/>
    <w:rsid w:val="00FC601E"/>
    <w:rsid w:val="00FC7F4A"/>
    <w:rsid w:val="00FD0726"/>
    <w:rsid w:val="00FD4C7D"/>
    <w:rsid w:val="00FD713B"/>
    <w:rsid w:val="00FF20CD"/>
    <w:rsid w:val="00FF7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04D972"/>
  <w15:chartTrackingRefBased/>
  <w15:docId w15:val="{05331D50-07EA-4780-9FD7-85AF4159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link w:val="TitleChar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uiPriority w:val="39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4A1B80"/>
    <w:pPr>
      <w:spacing w:after="240"/>
      <w:jc w:val="center"/>
    </w:pPr>
    <w:rPr>
      <w:rFonts w:ascii="Calibri" w:hAnsi="Calibri" w:cs="Times New Roman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styleId="Revision">
    <w:name w:val="Revision"/>
    <w:hidden/>
    <w:uiPriority w:val="99"/>
    <w:semiHidden/>
    <w:rsid w:val="00B32C07"/>
    <w:rPr>
      <w:sz w:val="26"/>
    </w:rPr>
  </w:style>
  <w:style w:type="character" w:customStyle="1" w:styleId="TitleChar">
    <w:name w:val="Title Char"/>
    <w:link w:val="Title"/>
    <w:rsid w:val="00DC7A14"/>
    <w:rPr>
      <w:b/>
      <w:sz w:val="32"/>
    </w:rPr>
  </w:style>
  <w:style w:type="character" w:styleId="CommentReference">
    <w:name w:val="annotation reference"/>
    <w:basedOn w:val="DefaultParagraphFont"/>
    <w:rsid w:val="001C2C6D"/>
    <w:rPr>
      <w:sz w:val="16"/>
      <w:szCs w:val="16"/>
    </w:rPr>
  </w:style>
  <w:style w:type="paragraph" w:styleId="CommentText">
    <w:name w:val="annotation text"/>
    <w:basedOn w:val="Normal"/>
    <w:link w:val="CommentTextChar"/>
    <w:rsid w:val="001C2C6D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1C2C6D"/>
  </w:style>
  <w:style w:type="paragraph" w:styleId="CommentSubject">
    <w:name w:val="annotation subject"/>
    <w:basedOn w:val="CommentText"/>
    <w:next w:val="CommentText"/>
    <w:link w:val="CommentSubjectChar"/>
    <w:rsid w:val="001C2C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C2C6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17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1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5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1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9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4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3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gsa.acgov.org/do-business-with-us/contracting-opportunities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221</_dlc_DocId>
    <_dlc_DocIdUrl xmlns="dada2d04-0b79-4859-9945-2f68777d8c22">
      <Url>https://acgovt.sharepoint.com/sites/AlamedaCountyDocumentCenter/_layouts/15/DocIdRedir.aspx?ID=FP5PKM64KWNT-3317579-221</Url>
      <Description>FP5PKM64KWNT-3317579-221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10" ma:contentTypeDescription="Create a new document." ma:contentTypeScope="" ma:versionID="c9a588aa408c089418362e7d88caed30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2e24b7645b8938b6049448c8653cbd73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ObjectDetectorVersions" minOccurs="0"/>
                <xsd:element ref="ns3:MediaServiceSearchPropertie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06BE8D2-391E-4B8E-AFBF-4BC4EAC765CB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66D0C058-A731-4563-B94F-BD8D12506FCE}">
  <ds:schemaRefs>
    <ds:schemaRef ds:uri="http://schemas.microsoft.com/office/2006/metadata/properties"/>
    <ds:schemaRef ds:uri="http://schemas.microsoft.com/office/infopath/2007/PartnerControls"/>
    <ds:schemaRef ds:uri="dada2d04-0b79-4859-9945-2f68777d8c22"/>
  </ds:schemaRefs>
</ds:datastoreItem>
</file>

<file path=customXml/itemProps3.xml><?xml version="1.0" encoding="utf-8"?>
<ds:datastoreItem xmlns:ds="http://schemas.openxmlformats.org/officeDocument/2006/customXml" ds:itemID="{A7C5BC6C-17B8-41F3-8979-C09816444FF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EFB94F13-52E2-4193-AB3E-ADF308DCB7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B4CA09D-F9D8-4C5B-82F8-3A99D70F1CF3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4C0B29A3-FD75-455E-B30E-54E80E609DD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6</Pages>
  <Words>940</Words>
  <Characters>6823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TY OF ALAMEDA</vt:lpstr>
    </vt:vector>
  </TitlesOfParts>
  <Company>Alameda County</Company>
  <LinksUpToDate>false</LinksUpToDate>
  <CharactersWithSpaces>7748</CharactersWithSpaces>
  <SharedDoc>false</SharedDoc>
  <HLinks>
    <vt:vector size="12" baseType="variant"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Y OF ALAMEDA</dc:title>
  <dc:subject/>
  <dc:creator>nhonguyen</dc:creator>
  <cp:keywords/>
  <cp:lastModifiedBy>Smith, Maria, OAD, Finance</cp:lastModifiedBy>
  <cp:revision>10</cp:revision>
  <cp:lastPrinted>1900-01-01T08:00:00Z</cp:lastPrinted>
  <dcterms:created xsi:type="dcterms:W3CDTF">2025-07-25T15:59:00Z</dcterms:created>
  <dcterms:modified xsi:type="dcterms:W3CDTF">2025-07-25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">
    <vt:lpwstr>FP5PKM64KWNT-3317579-5</vt:lpwstr>
  </property>
  <property fmtid="{D5CDD505-2E9C-101B-9397-08002B2CF9AE}" pid="4" name="_dlc_DocIdItemGuid">
    <vt:lpwstr>9d1c22ed-1fdb-4bd4-ae72-43af3340d511</vt:lpwstr>
  </property>
  <property fmtid="{D5CDD505-2E9C-101B-9397-08002B2CF9AE}" pid="5" name="_dlc_DocIdUrl">
    <vt:lpwstr>https://acgovt.sharepoint.com/sites/AlamedaCountyDocumentCenter/_layouts/15/DocIdRedir.aspx?ID=FP5PKM64KWNT-3317579-5, FP5PKM64KWNT-3317579-5</vt:lpwstr>
  </property>
</Properties>
</file>